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7DB5F" w14:textId="77777777" w:rsidR="007713C8" w:rsidRDefault="005272EE" w:rsidP="005272EE">
      <w:pPr>
        <w:pStyle w:val="Header"/>
        <w:tabs>
          <w:tab w:val="clear" w:pos="4320"/>
          <w:tab w:val="clear" w:pos="8640"/>
          <w:tab w:val="left" w:pos="5952"/>
        </w:tabs>
        <w:rPr>
          <w:sz w:val="23"/>
          <w:szCs w:val="23"/>
        </w:rPr>
      </w:pPr>
      <w:r>
        <w:rPr>
          <w:sz w:val="23"/>
          <w:szCs w:val="23"/>
        </w:rPr>
        <w:tab/>
      </w:r>
    </w:p>
    <w:p w14:paraId="70A7BC93" w14:textId="77777777" w:rsidR="00E83312" w:rsidRPr="00125B78" w:rsidRDefault="00E56735">
      <w:pPr>
        <w:pStyle w:val="Header"/>
        <w:tabs>
          <w:tab w:val="clear" w:pos="4320"/>
          <w:tab w:val="clear" w:pos="8640"/>
        </w:tabs>
        <w:rPr>
          <w:sz w:val="23"/>
          <w:szCs w:val="23"/>
        </w:rPr>
      </w:pPr>
      <w:r>
        <w:rPr>
          <w:sz w:val="23"/>
          <w:szCs w:val="23"/>
        </w:rPr>
        <w:t xml:space="preserve">                               </w:t>
      </w:r>
    </w:p>
    <w:p w14:paraId="6DFA5746" w14:textId="77777777" w:rsidR="007713C8" w:rsidRPr="00125B78" w:rsidRDefault="007713C8">
      <w:pPr>
        <w:ind w:left="1440"/>
        <w:rPr>
          <w:sz w:val="23"/>
          <w:szCs w:val="23"/>
        </w:rPr>
      </w:pPr>
    </w:p>
    <w:p w14:paraId="37F30CA5" w14:textId="77777777" w:rsidR="007713C8" w:rsidRPr="00125B78" w:rsidRDefault="007713C8" w:rsidP="00C87383">
      <w:pPr>
        <w:ind w:left="1440"/>
        <w:rPr>
          <w:sz w:val="23"/>
          <w:szCs w:val="23"/>
        </w:rPr>
      </w:pPr>
    </w:p>
    <w:p w14:paraId="0238E54B" w14:textId="77777777" w:rsidR="00E60B85" w:rsidRPr="00A12DAF" w:rsidRDefault="004E0311" w:rsidP="00E60B85">
      <w:pPr>
        <w:ind w:left="1440"/>
        <w:jc w:val="center"/>
        <w:rPr>
          <w:b/>
          <w:bCs/>
        </w:rPr>
      </w:pPr>
      <w:r w:rsidRPr="00A12DAF">
        <w:rPr>
          <w:b/>
          <w:bCs/>
        </w:rPr>
        <w:t xml:space="preserve">Decide DeKalb </w:t>
      </w:r>
      <w:r w:rsidR="00E60B85" w:rsidRPr="00A12DAF">
        <w:rPr>
          <w:b/>
          <w:bCs/>
        </w:rPr>
        <w:t xml:space="preserve">Development Authority </w:t>
      </w:r>
    </w:p>
    <w:p w14:paraId="5BC12F6F" w14:textId="66B9AEC0" w:rsidR="004E0311" w:rsidRPr="00A12DAF" w:rsidRDefault="004C74A4" w:rsidP="00E60B85">
      <w:pPr>
        <w:ind w:left="1440"/>
        <w:jc w:val="center"/>
        <w:rPr>
          <w:b/>
          <w:bCs/>
        </w:rPr>
      </w:pPr>
      <w:r w:rsidRPr="002F1D9A">
        <w:rPr>
          <w:b/>
          <w:bCs/>
        </w:rPr>
        <w:t>Projects Incentives Review</w:t>
      </w:r>
      <w:r w:rsidR="00402D98" w:rsidRPr="002F1D9A">
        <w:rPr>
          <w:b/>
          <w:bCs/>
        </w:rPr>
        <w:t xml:space="preserve"> Committee</w:t>
      </w:r>
      <w:r w:rsidR="004E0311" w:rsidRPr="002F1D9A">
        <w:rPr>
          <w:b/>
          <w:bCs/>
        </w:rPr>
        <w:t xml:space="preserve"> Meeting</w:t>
      </w:r>
      <w:r w:rsidR="00402D98" w:rsidRPr="002F1D9A">
        <w:rPr>
          <w:b/>
          <w:bCs/>
        </w:rPr>
        <w:t xml:space="preserve"> Minutes</w:t>
      </w:r>
      <w:r w:rsidR="00402D98" w:rsidRPr="00A12DAF">
        <w:rPr>
          <w:b/>
          <w:bCs/>
        </w:rPr>
        <w:t xml:space="preserve"> </w:t>
      </w:r>
      <w:r w:rsidR="00A613B0" w:rsidRPr="00A12DAF">
        <w:rPr>
          <w:b/>
          <w:bCs/>
        </w:rPr>
        <w:t xml:space="preserve"> </w:t>
      </w:r>
    </w:p>
    <w:p w14:paraId="1D459038" w14:textId="77777777" w:rsidR="00A613B0" w:rsidRPr="00A12DAF" w:rsidRDefault="00A613B0" w:rsidP="00AB72A9">
      <w:pPr>
        <w:ind w:left="2880" w:firstLine="720"/>
        <w:rPr>
          <w:b/>
          <w:bCs/>
        </w:rPr>
      </w:pPr>
    </w:p>
    <w:p w14:paraId="10BA6520" w14:textId="5BB13863" w:rsidR="004E0311" w:rsidRPr="00A12DAF" w:rsidRDefault="004E0311" w:rsidP="004E0311">
      <w:pPr>
        <w:ind w:left="1440" w:firstLine="720"/>
      </w:pPr>
      <w:r w:rsidRPr="00A12DAF">
        <w:rPr>
          <w:b/>
        </w:rPr>
        <w:t>Date:</w:t>
      </w:r>
      <w:r w:rsidRPr="00A12DAF">
        <w:t xml:space="preserve"> </w:t>
      </w:r>
      <w:r w:rsidRPr="00A12DAF">
        <w:tab/>
      </w:r>
      <w:r w:rsidR="00E81DBC">
        <w:t xml:space="preserve"> </w:t>
      </w:r>
      <w:r w:rsidR="00E81DBC">
        <w:tab/>
      </w:r>
      <w:r w:rsidR="005A4165">
        <w:t>Friday</w:t>
      </w:r>
      <w:r w:rsidR="0066274A">
        <w:t>,</w:t>
      </w:r>
      <w:r w:rsidR="004B2134">
        <w:t xml:space="preserve"> </w:t>
      </w:r>
      <w:r w:rsidR="00DC265E">
        <w:t>September 4</w:t>
      </w:r>
      <w:r w:rsidR="004B2134">
        <w:t>,</w:t>
      </w:r>
      <w:r w:rsidR="0066274A">
        <w:t xml:space="preserve"> 2020</w:t>
      </w:r>
    </w:p>
    <w:p w14:paraId="59C6399E" w14:textId="77777777" w:rsidR="004E0311" w:rsidRPr="00A12DAF" w:rsidRDefault="004E0311" w:rsidP="004E0311">
      <w:pPr>
        <w:ind w:left="1440" w:firstLine="720"/>
      </w:pPr>
      <w:r w:rsidRPr="00A12DAF">
        <w:rPr>
          <w:b/>
        </w:rPr>
        <w:t>Time:</w:t>
      </w:r>
      <w:r w:rsidR="00277C73" w:rsidRPr="00A12DAF">
        <w:t xml:space="preserve"> </w:t>
      </w:r>
      <w:r w:rsidR="00277C73" w:rsidRPr="00A12DAF">
        <w:tab/>
      </w:r>
      <w:r w:rsidR="00277C73" w:rsidRPr="00A12DAF">
        <w:tab/>
      </w:r>
      <w:r w:rsidR="00B53E8D">
        <w:t>9:30 a</w:t>
      </w:r>
      <w:r w:rsidR="00E33F49" w:rsidRPr="008A5985">
        <w:t>.</w:t>
      </w:r>
      <w:r w:rsidR="00277C73" w:rsidRPr="008A5985">
        <w:t>m</w:t>
      </w:r>
      <w:r w:rsidR="00E33F49" w:rsidRPr="008A5985">
        <w:t>.</w:t>
      </w:r>
    </w:p>
    <w:p w14:paraId="249D36B2" w14:textId="77777777" w:rsidR="00425FDD" w:rsidRPr="00A12DAF" w:rsidRDefault="004E0311" w:rsidP="00243FD4">
      <w:pPr>
        <w:ind w:left="1440" w:firstLine="720"/>
        <w:rPr>
          <w:bCs/>
        </w:rPr>
      </w:pPr>
      <w:r w:rsidRPr="00A12DAF">
        <w:rPr>
          <w:b/>
        </w:rPr>
        <w:t>Location:</w:t>
      </w:r>
      <w:r w:rsidRPr="00A12DAF">
        <w:t xml:space="preserve"> </w:t>
      </w:r>
      <w:r w:rsidRPr="00A12DAF">
        <w:tab/>
      </w:r>
      <w:r w:rsidR="00402D98" w:rsidRPr="00A12DAF">
        <w:rPr>
          <w:bCs/>
        </w:rPr>
        <w:t xml:space="preserve">Conference Call </w:t>
      </w:r>
      <w:r w:rsidR="004C6237" w:rsidRPr="00A12DAF">
        <w:rPr>
          <w:bCs/>
        </w:rPr>
        <w:t xml:space="preserve"> </w:t>
      </w:r>
      <w:r w:rsidR="00243FD4" w:rsidRPr="00A12DAF">
        <w:rPr>
          <w:bCs/>
        </w:rPr>
        <w:t xml:space="preserve"> </w:t>
      </w:r>
    </w:p>
    <w:p w14:paraId="3E480B67" w14:textId="77777777" w:rsidR="00C4089B" w:rsidRPr="00A12DAF" w:rsidRDefault="00243FD4" w:rsidP="00B824C6">
      <w:pPr>
        <w:ind w:left="1440" w:firstLine="720"/>
      </w:pPr>
      <w:r w:rsidRPr="00A12DAF">
        <w:rPr>
          <w:b/>
        </w:rPr>
        <w:tab/>
      </w:r>
      <w:r w:rsidRPr="00A12DAF">
        <w:rPr>
          <w:b/>
        </w:rPr>
        <w:tab/>
      </w:r>
    </w:p>
    <w:p w14:paraId="6CEA45DB" w14:textId="77777777" w:rsidR="004E0311" w:rsidRPr="00A12DAF" w:rsidRDefault="004E0311" w:rsidP="00C4089B">
      <w:pPr>
        <w:ind w:left="1440" w:firstLine="720"/>
        <w:rPr>
          <w:b/>
        </w:rPr>
      </w:pPr>
      <w:r w:rsidRPr="00A12DAF">
        <w:rPr>
          <w:b/>
        </w:rPr>
        <w:t>Board Members Present:</w:t>
      </w:r>
    </w:p>
    <w:p w14:paraId="7286E1C9" w14:textId="77777777" w:rsidR="00C56739" w:rsidRDefault="00C56739" w:rsidP="009A5F32">
      <w:pPr>
        <w:ind w:left="1440" w:firstLine="720"/>
      </w:pPr>
      <w:r w:rsidRPr="00A12DAF">
        <w:t xml:space="preserve">Kevin Gooch, </w:t>
      </w:r>
      <w:r w:rsidR="00E33F49">
        <w:t>Chair</w:t>
      </w:r>
    </w:p>
    <w:p w14:paraId="3B90C658" w14:textId="77777777" w:rsidR="007240D9" w:rsidRDefault="007240D9" w:rsidP="007240D9">
      <w:pPr>
        <w:ind w:left="1440" w:firstLine="720"/>
      </w:pPr>
      <w:r>
        <w:t>Rebekah Coblentz</w:t>
      </w:r>
      <w:r w:rsidR="00FD4715">
        <w:t>,</w:t>
      </w:r>
      <w:r>
        <w:t xml:space="preserve"> Board</w:t>
      </w:r>
      <w:r w:rsidR="00FD4715">
        <w:t xml:space="preserve"> Member</w:t>
      </w:r>
    </w:p>
    <w:p w14:paraId="3C15EE38" w14:textId="77777777" w:rsidR="00AC6551" w:rsidRDefault="007240D9" w:rsidP="00FE5269">
      <w:pPr>
        <w:ind w:left="1440" w:firstLine="720"/>
      </w:pPr>
      <w:r>
        <w:t xml:space="preserve">Andrew Greenberg, Board Member </w:t>
      </w:r>
    </w:p>
    <w:p w14:paraId="3060A26D" w14:textId="77777777" w:rsidR="00FE5269" w:rsidRDefault="00FE5269" w:rsidP="00FE5269">
      <w:pPr>
        <w:spacing w:after="120"/>
        <w:ind w:left="1440" w:firstLine="720"/>
      </w:pPr>
      <w:r>
        <w:t>Kimberly Adams, Board Member</w:t>
      </w:r>
    </w:p>
    <w:p w14:paraId="0643FF66" w14:textId="77777777" w:rsidR="004E0311" w:rsidRPr="00A12DAF" w:rsidRDefault="004E0311" w:rsidP="004E0311">
      <w:pPr>
        <w:ind w:left="1440" w:firstLine="720"/>
        <w:rPr>
          <w:b/>
        </w:rPr>
      </w:pPr>
      <w:r w:rsidRPr="00A12DAF">
        <w:rPr>
          <w:b/>
        </w:rPr>
        <w:t>Legal Counsel Present:</w:t>
      </w:r>
    </w:p>
    <w:p w14:paraId="79A9B0B0" w14:textId="77777777" w:rsidR="004E0311" w:rsidRDefault="004E0311" w:rsidP="00FE5269">
      <w:pPr>
        <w:ind w:left="1440" w:firstLine="720"/>
      </w:pPr>
      <w:r w:rsidRPr="00A12DAF">
        <w:t>James Monacell, Esq., Counsel to the Authority</w:t>
      </w:r>
    </w:p>
    <w:p w14:paraId="7DEC3876" w14:textId="77777777" w:rsidR="00FE5269" w:rsidRDefault="00FE5269" w:rsidP="00FE5269">
      <w:pPr>
        <w:spacing w:after="120"/>
        <w:ind w:left="1440" w:firstLine="720"/>
      </w:pPr>
      <w:r>
        <w:t xml:space="preserve">Ansly Moyer, Smith, Gambrell &amp; Russell </w:t>
      </w:r>
    </w:p>
    <w:p w14:paraId="6A3EEFB1" w14:textId="77777777" w:rsidR="004E0311" w:rsidRPr="00A12DAF" w:rsidRDefault="004E0311" w:rsidP="004E0311">
      <w:pPr>
        <w:ind w:left="1440" w:firstLine="720"/>
        <w:rPr>
          <w:b/>
        </w:rPr>
      </w:pPr>
      <w:r w:rsidRPr="00A12DAF">
        <w:rPr>
          <w:b/>
        </w:rPr>
        <w:t xml:space="preserve">Staff Members Present: </w:t>
      </w:r>
    </w:p>
    <w:p w14:paraId="0B7E37A4" w14:textId="77777777" w:rsidR="0066274A" w:rsidRDefault="00463863" w:rsidP="00C56739">
      <w:pPr>
        <w:ind w:left="1800" w:firstLine="360"/>
      </w:pPr>
      <w:r>
        <w:t xml:space="preserve">Dorian DeBarr, </w:t>
      </w:r>
      <w:r w:rsidR="00FE5269">
        <w:t xml:space="preserve">Interim President </w:t>
      </w:r>
    </w:p>
    <w:p w14:paraId="042935FF" w14:textId="77777777" w:rsidR="0066274A" w:rsidRDefault="0066274A" w:rsidP="00C56739">
      <w:pPr>
        <w:ind w:left="1800" w:firstLine="360"/>
      </w:pPr>
      <w:r>
        <w:t xml:space="preserve">Randi Mason, VP Economic Development </w:t>
      </w:r>
    </w:p>
    <w:p w14:paraId="44272778" w14:textId="77777777" w:rsidR="00E33F49" w:rsidRDefault="00E33F49" w:rsidP="00E33F49">
      <w:pPr>
        <w:ind w:left="1800" w:firstLine="360"/>
      </w:pPr>
      <w:r>
        <w:t>Toyasha Vaughn</w:t>
      </w:r>
      <w:r w:rsidRPr="00A12DAF">
        <w:t xml:space="preserve">, </w:t>
      </w:r>
      <w:r w:rsidR="0066274A">
        <w:t>Business Retention Manager</w:t>
      </w:r>
    </w:p>
    <w:p w14:paraId="75C32990" w14:textId="77777777" w:rsidR="008959AB" w:rsidRPr="00A12DAF" w:rsidRDefault="008959AB" w:rsidP="008959AB">
      <w:pPr>
        <w:ind w:left="1800" w:firstLine="360"/>
      </w:pPr>
      <w:r>
        <w:t>Sunny Anderson, Business Attraction Manager</w:t>
      </w:r>
    </w:p>
    <w:p w14:paraId="0D2F6BB9" w14:textId="77777777" w:rsidR="00E33F49" w:rsidRDefault="00E33F49" w:rsidP="00E33F49">
      <w:pPr>
        <w:ind w:left="1800" w:firstLine="360"/>
      </w:pPr>
    </w:p>
    <w:p w14:paraId="6F445007" w14:textId="09A452A5" w:rsidR="00E33F49" w:rsidRDefault="00E33F49" w:rsidP="00E33F49">
      <w:pPr>
        <w:ind w:left="1440" w:firstLine="720"/>
        <w:rPr>
          <w:b/>
        </w:rPr>
      </w:pPr>
      <w:r>
        <w:rPr>
          <w:b/>
        </w:rPr>
        <w:t>Others</w:t>
      </w:r>
      <w:r w:rsidRPr="00A12DAF">
        <w:rPr>
          <w:b/>
        </w:rPr>
        <w:t xml:space="preserve"> Present: </w:t>
      </w:r>
    </w:p>
    <w:p w14:paraId="60F57C3C" w14:textId="77777777" w:rsidR="004B2134" w:rsidRDefault="004B2134" w:rsidP="00E33F49">
      <w:pPr>
        <w:ind w:left="1440" w:firstLine="720"/>
        <w:rPr>
          <w:b/>
        </w:rPr>
      </w:pPr>
    </w:p>
    <w:p w14:paraId="2ABF02BF" w14:textId="77777777" w:rsidR="00E81DBC" w:rsidRDefault="00AE613E" w:rsidP="008F70CF">
      <w:pPr>
        <w:pStyle w:val="PlainText"/>
      </w:pPr>
      <w:r>
        <w:tab/>
        <w:t>`</w:t>
      </w:r>
      <w:r>
        <w:tab/>
      </w:r>
      <w:r>
        <w:tab/>
      </w:r>
      <w:r w:rsidR="00E81D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D929EE" w14:textId="77777777" w:rsidR="00603FB5" w:rsidRPr="00A12DAF" w:rsidRDefault="00603FB5" w:rsidP="00084334">
      <w:pPr>
        <w:pStyle w:val="PlainText"/>
      </w:pPr>
    </w:p>
    <w:p w14:paraId="322A99C8" w14:textId="77777777" w:rsidR="002172AA" w:rsidRPr="00A12DAF" w:rsidRDefault="002172AA" w:rsidP="00243FD4">
      <w:pPr>
        <w:tabs>
          <w:tab w:val="left" w:pos="1995"/>
        </w:tabs>
      </w:pPr>
      <w:r w:rsidRPr="00A12DAF">
        <w:tab/>
      </w:r>
      <w:r w:rsidRPr="00A12DAF">
        <w:tab/>
      </w:r>
    </w:p>
    <w:p w14:paraId="275A4D1F" w14:textId="77777777" w:rsidR="00243FD4" w:rsidRPr="00A12DAF" w:rsidRDefault="00243FD4" w:rsidP="00243FD4">
      <w:pPr>
        <w:tabs>
          <w:tab w:val="left" w:pos="1995"/>
        </w:tabs>
      </w:pPr>
      <w:r w:rsidRPr="00A12DAF">
        <w:tab/>
      </w:r>
      <w:r w:rsidRPr="00A12DAF">
        <w:tab/>
      </w:r>
    </w:p>
    <w:p w14:paraId="4E4D7255" w14:textId="77777777" w:rsidR="00425FDD" w:rsidRPr="00A12DAF" w:rsidRDefault="00425FDD" w:rsidP="00FE1A31">
      <w:pPr>
        <w:tabs>
          <w:tab w:val="left" w:pos="1995"/>
        </w:tabs>
      </w:pPr>
      <w:r w:rsidRPr="00A12DAF">
        <w:t xml:space="preserve"> </w:t>
      </w:r>
      <w:r w:rsidRPr="00A12DAF">
        <w:tab/>
      </w:r>
      <w:r w:rsidRPr="00A12DAF">
        <w:tab/>
      </w:r>
    </w:p>
    <w:p w14:paraId="0C27F914" w14:textId="77777777" w:rsidR="00C4089B" w:rsidRPr="00A12DAF" w:rsidRDefault="00496878" w:rsidP="00425FDD">
      <w:pPr>
        <w:tabs>
          <w:tab w:val="left" w:pos="1995"/>
        </w:tabs>
      </w:pPr>
      <w:r w:rsidRPr="00A12DAF">
        <w:tab/>
      </w:r>
      <w:r w:rsidRPr="00A12DAF">
        <w:tab/>
      </w:r>
      <w:r w:rsidR="004C6237" w:rsidRPr="00A12DAF">
        <w:t xml:space="preserve"> </w:t>
      </w:r>
    </w:p>
    <w:p w14:paraId="748B31B4" w14:textId="77777777" w:rsidR="004C6237" w:rsidRPr="00A12DAF" w:rsidRDefault="004C6237" w:rsidP="00425FDD">
      <w:pPr>
        <w:tabs>
          <w:tab w:val="left" w:pos="1995"/>
        </w:tabs>
      </w:pPr>
      <w:r w:rsidRPr="00A12DAF">
        <w:tab/>
      </w:r>
      <w:r w:rsidRPr="00A12DAF">
        <w:tab/>
      </w:r>
      <w:r w:rsidRPr="00A12DAF">
        <w:br/>
      </w:r>
      <w:r w:rsidRPr="00A12DAF">
        <w:tab/>
      </w:r>
      <w:r w:rsidRPr="00A12DAF">
        <w:tab/>
      </w:r>
    </w:p>
    <w:p w14:paraId="1AFEC47F" w14:textId="77777777" w:rsidR="00C4089B" w:rsidRPr="00A12DAF" w:rsidRDefault="00C4089B" w:rsidP="00496878">
      <w:pPr>
        <w:tabs>
          <w:tab w:val="left" w:pos="1995"/>
        </w:tabs>
        <w:sectPr w:rsidR="00C4089B" w:rsidRPr="00A12DAF" w:rsidSect="007102D2">
          <w:headerReference w:type="even" r:id="rId11"/>
          <w:headerReference w:type="default" r:id="rId12"/>
          <w:footerReference w:type="even" r:id="rId13"/>
          <w:footerReference w:type="default" r:id="rId14"/>
          <w:pgSz w:w="12240" w:h="15840"/>
          <w:pgMar w:top="1440" w:right="990" w:bottom="1260" w:left="1800" w:header="720" w:footer="720" w:gutter="0"/>
          <w:cols w:space="720"/>
          <w:docGrid w:linePitch="360"/>
        </w:sectPr>
      </w:pPr>
      <w:r w:rsidRPr="00A12DAF">
        <w:tab/>
      </w:r>
      <w:r w:rsidRPr="00A12DAF">
        <w:tab/>
      </w:r>
    </w:p>
    <w:p w14:paraId="3AC50A96" w14:textId="77777777" w:rsidR="00CD7E4F" w:rsidRPr="00A12DAF" w:rsidRDefault="00CD7E4F" w:rsidP="00D21FCE">
      <w:pPr>
        <w:tabs>
          <w:tab w:val="left" w:pos="0"/>
        </w:tabs>
        <w:rPr>
          <w:b/>
        </w:rPr>
      </w:pPr>
    </w:p>
    <w:p w14:paraId="3433FD27" w14:textId="59043EED" w:rsidR="00307C7E" w:rsidRPr="00A12DAF" w:rsidRDefault="00AF0973" w:rsidP="00E47B68">
      <w:pPr>
        <w:jc w:val="both"/>
      </w:pPr>
      <w:r>
        <w:t xml:space="preserve">The </w:t>
      </w:r>
      <w:r w:rsidR="00D53EFA">
        <w:t>September</w:t>
      </w:r>
      <w:r w:rsidR="00BD1934">
        <w:t xml:space="preserve"> </w:t>
      </w:r>
      <w:r w:rsidR="00C56739" w:rsidRPr="00A12DAF">
        <w:t xml:space="preserve">Project Incentives Review Committee meeting of the Decide DeKalb Development Authority Board was called to order </w:t>
      </w:r>
      <w:r w:rsidR="00C56739" w:rsidRPr="003637A7">
        <w:t xml:space="preserve">at </w:t>
      </w:r>
      <w:r w:rsidR="00AC6551" w:rsidRPr="00463863">
        <w:t>9:</w:t>
      </w:r>
      <w:r>
        <w:t>3</w:t>
      </w:r>
      <w:r w:rsidR="00D53EFA">
        <w:t>2</w:t>
      </w:r>
      <w:r w:rsidR="003637A7" w:rsidRPr="002316C6">
        <w:t xml:space="preserve"> a</w:t>
      </w:r>
      <w:r w:rsidR="00FE3016">
        <w:t xml:space="preserve">.m. </w:t>
      </w:r>
      <w:r w:rsidR="00B80833" w:rsidRPr="003637A7">
        <w:t xml:space="preserve">on </w:t>
      </w:r>
      <w:r w:rsidR="00AA3C19">
        <w:t xml:space="preserve">Friday, </w:t>
      </w:r>
      <w:r w:rsidR="00D53EFA">
        <w:t>September 4</w:t>
      </w:r>
      <w:r w:rsidR="008F70CF">
        <w:t>, 2020</w:t>
      </w:r>
      <w:r w:rsidR="00E33F49">
        <w:t xml:space="preserve"> </w:t>
      </w:r>
      <w:r w:rsidR="00C56739" w:rsidRPr="00A12DAF">
        <w:t xml:space="preserve">via conference call.  </w:t>
      </w:r>
    </w:p>
    <w:p w14:paraId="498380C8" w14:textId="77777777" w:rsidR="00307C7E" w:rsidRPr="00A12DAF" w:rsidRDefault="00307C7E" w:rsidP="00E47B68">
      <w:pPr>
        <w:tabs>
          <w:tab w:val="left" w:pos="0"/>
        </w:tabs>
        <w:jc w:val="both"/>
      </w:pPr>
    </w:p>
    <w:p w14:paraId="54F05AA9" w14:textId="77777777" w:rsidR="00B90A67" w:rsidRPr="00A12DAF" w:rsidRDefault="00B90A67" w:rsidP="00E47B68">
      <w:pPr>
        <w:pStyle w:val="ListParagraph"/>
        <w:numPr>
          <w:ilvl w:val="0"/>
          <w:numId w:val="22"/>
        </w:numPr>
        <w:tabs>
          <w:tab w:val="left" w:pos="1995"/>
        </w:tabs>
        <w:spacing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12DAF">
        <w:rPr>
          <w:rFonts w:ascii="Times New Roman" w:hAnsi="Times New Roman"/>
          <w:b/>
          <w:sz w:val="24"/>
          <w:szCs w:val="24"/>
        </w:rPr>
        <w:t xml:space="preserve">CALL TO ORDER </w:t>
      </w:r>
    </w:p>
    <w:p w14:paraId="23D2F5B7" w14:textId="796F4CDB" w:rsidR="00B90A67" w:rsidRPr="00A12DAF" w:rsidRDefault="00C56739" w:rsidP="00E47B68">
      <w:pPr>
        <w:pStyle w:val="ListParagraph"/>
        <w:tabs>
          <w:tab w:val="left" w:pos="0"/>
        </w:tabs>
        <w:ind w:left="1080"/>
        <w:jc w:val="both"/>
        <w:rPr>
          <w:rFonts w:ascii="Times New Roman" w:hAnsi="Times New Roman"/>
          <w:sz w:val="24"/>
          <w:szCs w:val="24"/>
        </w:rPr>
      </w:pPr>
      <w:r w:rsidRPr="00A12DAF">
        <w:rPr>
          <w:rFonts w:ascii="Times New Roman" w:hAnsi="Times New Roman"/>
          <w:sz w:val="24"/>
          <w:szCs w:val="24"/>
        </w:rPr>
        <w:t>Mr. G</w:t>
      </w:r>
      <w:r w:rsidR="00E33F49">
        <w:rPr>
          <w:rFonts w:ascii="Times New Roman" w:hAnsi="Times New Roman"/>
          <w:sz w:val="24"/>
          <w:szCs w:val="24"/>
        </w:rPr>
        <w:t xml:space="preserve">ooch </w:t>
      </w:r>
      <w:r w:rsidRPr="00A12DAF">
        <w:rPr>
          <w:rFonts w:ascii="Times New Roman" w:hAnsi="Times New Roman"/>
          <w:sz w:val="24"/>
          <w:szCs w:val="24"/>
        </w:rPr>
        <w:t xml:space="preserve">called the </w:t>
      </w:r>
      <w:r w:rsidR="00D16E1B" w:rsidRPr="00A12DAF">
        <w:rPr>
          <w:rFonts w:ascii="Times New Roman" w:hAnsi="Times New Roman"/>
          <w:sz w:val="24"/>
          <w:szCs w:val="24"/>
        </w:rPr>
        <w:t xml:space="preserve">meeting to order </w:t>
      </w:r>
      <w:r w:rsidR="00D16E1B" w:rsidRPr="003637A7">
        <w:rPr>
          <w:rFonts w:ascii="Times New Roman" w:hAnsi="Times New Roman"/>
          <w:sz w:val="24"/>
          <w:szCs w:val="24"/>
        </w:rPr>
        <w:t xml:space="preserve">at </w:t>
      </w:r>
      <w:r w:rsidR="00AC6551" w:rsidRPr="00463863">
        <w:rPr>
          <w:rFonts w:ascii="Times New Roman" w:hAnsi="Times New Roman"/>
          <w:sz w:val="24"/>
          <w:szCs w:val="24"/>
        </w:rPr>
        <w:t>9:</w:t>
      </w:r>
      <w:r w:rsidR="00AF0973">
        <w:rPr>
          <w:rFonts w:ascii="Times New Roman" w:hAnsi="Times New Roman"/>
          <w:sz w:val="24"/>
          <w:szCs w:val="24"/>
        </w:rPr>
        <w:t>3</w:t>
      </w:r>
      <w:r w:rsidR="0075357F">
        <w:rPr>
          <w:rFonts w:ascii="Times New Roman" w:hAnsi="Times New Roman"/>
          <w:sz w:val="24"/>
          <w:szCs w:val="24"/>
        </w:rPr>
        <w:t>2</w:t>
      </w:r>
      <w:r w:rsidR="00D16E1B" w:rsidRPr="00463863">
        <w:rPr>
          <w:rFonts w:ascii="Times New Roman" w:hAnsi="Times New Roman"/>
          <w:sz w:val="24"/>
          <w:szCs w:val="24"/>
        </w:rPr>
        <w:t xml:space="preserve"> </w:t>
      </w:r>
      <w:r w:rsidR="003637A7" w:rsidRPr="00463863">
        <w:rPr>
          <w:rFonts w:ascii="Times New Roman" w:hAnsi="Times New Roman"/>
          <w:sz w:val="24"/>
          <w:szCs w:val="24"/>
        </w:rPr>
        <w:t>a</w:t>
      </w:r>
      <w:r w:rsidR="00D16E1B" w:rsidRPr="00463863">
        <w:rPr>
          <w:rFonts w:ascii="Times New Roman" w:hAnsi="Times New Roman"/>
          <w:sz w:val="24"/>
          <w:szCs w:val="24"/>
        </w:rPr>
        <w:t>.m.</w:t>
      </w:r>
    </w:p>
    <w:p w14:paraId="6F292BAB" w14:textId="77777777" w:rsidR="00B90A67" w:rsidRPr="00A12DAF" w:rsidRDefault="00B90A67" w:rsidP="00E47B68">
      <w:pPr>
        <w:pStyle w:val="ListParagraph"/>
        <w:numPr>
          <w:ilvl w:val="0"/>
          <w:numId w:val="22"/>
        </w:numPr>
        <w:tabs>
          <w:tab w:val="left" w:pos="0"/>
        </w:tabs>
        <w:jc w:val="both"/>
        <w:rPr>
          <w:rFonts w:ascii="Times New Roman" w:hAnsi="Times New Roman"/>
          <w:b/>
          <w:sz w:val="24"/>
          <w:szCs w:val="24"/>
        </w:rPr>
      </w:pPr>
      <w:r w:rsidRPr="00A12DAF">
        <w:rPr>
          <w:rFonts w:ascii="Times New Roman" w:hAnsi="Times New Roman"/>
          <w:b/>
          <w:sz w:val="24"/>
          <w:szCs w:val="24"/>
        </w:rPr>
        <w:t xml:space="preserve">ITEMS FOR APPROVAL </w:t>
      </w:r>
    </w:p>
    <w:p w14:paraId="197D362F" w14:textId="67CA8660" w:rsidR="00E17C38" w:rsidRDefault="00E17C38" w:rsidP="00204990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E17C38">
        <w:rPr>
          <w:rFonts w:ascii="Times New Roman" w:hAnsi="Times New Roman"/>
          <w:b/>
          <w:sz w:val="24"/>
          <w:szCs w:val="24"/>
        </w:rPr>
        <w:t xml:space="preserve">Approval of </w:t>
      </w:r>
      <w:r w:rsidR="009F05AE">
        <w:rPr>
          <w:rFonts w:ascii="Times New Roman" w:hAnsi="Times New Roman"/>
          <w:b/>
          <w:sz w:val="24"/>
          <w:szCs w:val="24"/>
        </w:rPr>
        <w:t>September</w:t>
      </w:r>
      <w:r w:rsidR="001C1641">
        <w:rPr>
          <w:rFonts w:ascii="Times New Roman" w:hAnsi="Times New Roman"/>
          <w:b/>
          <w:sz w:val="24"/>
          <w:szCs w:val="24"/>
        </w:rPr>
        <w:t xml:space="preserve"> 20</w:t>
      </w:r>
      <w:r w:rsidR="00FD22C6">
        <w:rPr>
          <w:rFonts w:ascii="Times New Roman" w:hAnsi="Times New Roman"/>
          <w:b/>
          <w:sz w:val="24"/>
          <w:szCs w:val="24"/>
        </w:rPr>
        <w:t>20 M</w:t>
      </w:r>
      <w:r w:rsidR="00F47D81">
        <w:rPr>
          <w:rFonts w:ascii="Times New Roman" w:hAnsi="Times New Roman"/>
          <w:b/>
          <w:sz w:val="24"/>
          <w:szCs w:val="24"/>
        </w:rPr>
        <w:t>eeting Minutes</w:t>
      </w:r>
      <w:r w:rsidRPr="00E17C38">
        <w:rPr>
          <w:rFonts w:ascii="Times New Roman" w:hAnsi="Times New Roman"/>
          <w:b/>
          <w:sz w:val="24"/>
          <w:szCs w:val="24"/>
        </w:rPr>
        <w:t>:</w:t>
      </w:r>
    </w:p>
    <w:p w14:paraId="34C7D558" w14:textId="4CB5715B" w:rsidR="00B90C16" w:rsidRDefault="00FE5269" w:rsidP="00084334">
      <w:pPr>
        <w:pStyle w:val="ListParagraph"/>
        <w:spacing w:after="120"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r. Greenberg made a motion to approve the </w:t>
      </w:r>
      <w:r w:rsidR="009F05AE">
        <w:rPr>
          <w:rFonts w:ascii="Times New Roman" w:hAnsi="Times New Roman"/>
          <w:sz w:val="24"/>
          <w:szCs w:val="24"/>
        </w:rPr>
        <w:t xml:space="preserve">September </w:t>
      </w:r>
      <w:r>
        <w:rPr>
          <w:rFonts w:ascii="Times New Roman" w:hAnsi="Times New Roman"/>
          <w:sz w:val="24"/>
          <w:szCs w:val="24"/>
        </w:rPr>
        <w:t xml:space="preserve">meeting minutes.  Ms. </w:t>
      </w:r>
      <w:r w:rsidR="009F6356">
        <w:rPr>
          <w:rFonts w:ascii="Times New Roman" w:hAnsi="Times New Roman"/>
          <w:sz w:val="24"/>
          <w:szCs w:val="24"/>
        </w:rPr>
        <w:t>Coblentz</w:t>
      </w:r>
      <w:r w:rsidR="001C164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econded the motion and it was unanimously </w:t>
      </w:r>
      <w:r w:rsidR="009F6356">
        <w:rPr>
          <w:rFonts w:ascii="Times New Roman" w:hAnsi="Times New Roman"/>
          <w:sz w:val="24"/>
          <w:szCs w:val="24"/>
        </w:rPr>
        <w:t>approved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214CF541" w14:textId="0EEC7FC7" w:rsidR="00490A67" w:rsidRPr="0094581A" w:rsidRDefault="00BD1934" w:rsidP="00697716">
      <w:pPr>
        <w:numPr>
          <w:ilvl w:val="0"/>
          <w:numId w:val="26"/>
        </w:numPr>
        <w:rPr>
          <w:b/>
          <w:bCs/>
        </w:rPr>
      </w:pPr>
      <w:r w:rsidRPr="0094581A">
        <w:rPr>
          <w:b/>
          <w:bCs/>
        </w:rPr>
        <w:t xml:space="preserve">Approval of </w:t>
      </w:r>
      <w:r w:rsidR="00257FBD" w:rsidRPr="00257FBD">
        <w:rPr>
          <w:b/>
          <w:bCs/>
        </w:rPr>
        <w:t xml:space="preserve">Final Bond Resolution for </w:t>
      </w:r>
      <w:r w:rsidR="00BB63D0">
        <w:rPr>
          <w:b/>
          <w:bCs/>
        </w:rPr>
        <w:t>not to exceed $60,000,000 Taxable Revenue Bond (TC Stonecrest Venture</w:t>
      </w:r>
      <w:r w:rsidR="00F237FF">
        <w:rPr>
          <w:b/>
          <w:bCs/>
        </w:rPr>
        <w:t>, LLC Project), Series 2020</w:t>
      </w:r>
      <w:r w:rsidR="00A67FF8" w:rsidRPr="00257FBD">
        <w:rPr>
          <w:b/>
          <w:bCs/>
        </w:rPr>
        <w:t>:</w:t>
      </w:r>
    </w:p>
    <w:p w14:paraId="752E72B1" w14:textId="2B391352" w:rsidR="00BB63D0" w:rsidRDefault="002A7E9B" w:rsidP="00574C0A">
      <w:pPr>
        <w:spacing w:after="120"/>
        <w:ind w:left="1440"/>
        <w:jc w:val="both"/>
        <w:rPr>
          <w:bCs/>
        </w:rPr>
      </w:pPr>
      <w:r>
        <w:rPr>
          <w:bCs/>
        </w:rPr>
        <w:t xml:space="preserve">TC </w:t>
      </w:r>
      <w:r w:rsidR="00350CA8">
        <w:rPr>
          <w:bCs/>
        </w:rPr>
        <w:t>Stonecrest</w:t>
      </w:r>
      <w:r>
        <w:rPr>
          <w:bCs/>
        </w:rPr>
        <w:t xml:space="preserve"> Venture </w:t>
      </w:r>
      <w:r w:rsidR="006E5D1F">
        <w:rPr>
          <w:bCs/>
        </w:rPr>
        <w:t xml:space="preserve">(an affiliate of Trammell Crow Company) </w:t>
      </w:r>
      <w:r>
        <w:rPr>
          <w:bCs/>
        </w:rPr>
        <w:t xml:space="preserve">is building </w:t>
      </w:r>
      <w:r w:rsidR="00350CA8">
        <w:rPr>
          <w:bCs/>
        </w:rPr>
        <w:t>a distribution center in Stonecrest</w:t>
      </w:r>
      <w:r w:rsidR="00BB31DA">
        <w:rPr>
          <w:bCs/>
        </w:rPr>
        <w:t xml:space="preserve">. </w:t>
      </w:r>
      <w:r w:rsidR="009E0A26">
        <w:rPr>
          <w:bCs/>
        </w:rPr>
        <w:t xml:space="preserve"> </w:t>
      </w:r>
      <w:r w:rsidR="006E5D1F">
        <w:rPr>
          <w:bCs/>
        </w:rPr>
        <w:t xml:space="preserve">The Authority is being asked to issue its taxable revenue bonds in the amount of up to $60 million to finance the land and </w:t>
      </w:r>
      <w:r w:rsidR="009F05AE">
        <w:rPr>
          <w:bCs/>
        </w:rPr>
        <w:t>building and</w:t>
      </w:r>
      <w:r w:rsidR="006E5D1F">
        <w:rPr>
          <w:bCs/>
        </w:rPr>
        <w:t xml:space="preserve"> will lease the project to TC Stonecrest Venture</w:t>
      </w:r>
      <w:r w:rsidR="00E266D2">
        <w:rPr>
          <w:bCs/>
        </w:rPr>
        <w:t xml:space="preserve"> for sublease to the Home Depot</w:t>
      </w:r>
      <w:r w:rsidR="006E5D1F">
        <w:rPr>
          <w:bCs/>
        </w:rPr>
        <w:t xml:space="preserve">.  </w:t>
      </w:r>
      <w:r w:rsidR="009E0A26">
        <w:rPr>
          <w:bCs/>
        </w:rPr>
        <w:t xml:space="preserve">The </w:t>
      </w:r>
      <w:r w:rsidR="008B564C">
        <w:rPr>
          <w:bCs/>
        </w:rPr>
        <w:t xml:space="preserve">project site </w:t>
      </w:r>
      <w:r w:rsidR="009E0A26">
        <w:rPr>
          <w:bCs/>
        </w:rPr>
        <w:t xml:space="preserve">will have capacity to </w:t>
      </w:r>
      <w:r w:rsidR="00DD5FD8">
        <w:rPr>
          <w:bCs/>
        </w:rPr>
        <w:t xml:space="preserve">build </w:t>
      </w:r>
      <w:r w:rsidR="008B564C">
        <w:rPr>
          <w:bCs/>
        </w:rPr>
        <w:t xml:space="preserve">other buildings to </w:t>
      </w:r>
      <w:r w:rsidR="00DD5FD8">
        <w:rPr>
          <w:bCs/>
        </w:rPr>
        <w:t xml:space="preserve">attract </w:t>
      </w:r>
      <w:r w:rsidR="00985152">
        <w:rPr>
          <w:bCs/>
        </w:rPr>
        <w:t xml:space="preserve">additional </w:t>
      </w:r>
      <w:r w:rsidR="00DD5FD8">
        <w:rPr>
          <w:bCs/>
        </w:rPr>
        <w:t>tenants</w:t>
      </w:r>
      <w:r w:rsidR="008B564C">
        <w:rPr>
          <w:bCs/>
        </w:rPr>
        <w:t xml:space="preserve">.  </w:t>
      </w:r>
      <w:r w:rsidR="00F17A88">
        <w:rPr>
          <w:bCs/>
        </w:rPr>
        <w:t xml:space="preserve">The project estimates 77 jobs with </w:t>
      </w:r>
      <w:r w:rsidR="00BA50F1">
        <w:rPr>
          <w:bCs/>
        </w:rPr>
        <w:t xml:space="preserve">an average salary of $32K.  </w:t>
      </w:r>
      <w:r w:rsidR="004F29AE">
        <w:rPr>
          <w:bCs/>
        </w:rPr>
        <w:t xml:space="preserve">The </w:t>
      </w:r>
      <w:r w:rsidR="00BA50F1">
        <w:rPr>
          <w:bCs/>
        </w:rPr>
        <w:t xml:space="preserve">center plans to open </w:t>
      </w:r>
      <w:r w:rsidR="00163C2A">
        <w:rPr>
          <w:bCs/>
        </w:rPr>
        <w:t xml:space="preserve">next year and has already started construction.  </w:t>
      </w:r>
      <w:r w:rsidR="003B32E4">
        <w:rPr>
          <w:bCs/>
        </w:rPr>
        <w:t xml:space="preserve">The parcel of land does not currently have access to sewer lines and change in </w:t>
      </w:r>
      <w:r w:rsidR="00825278">
        <w:rPr>
          <w:bCs/>
        </w:rPr>
        <w:t>timeline</w:t>
      </w:r>
      <w:r w:rsidR="003B32E4">
        <w:rPr>
          <w:bCs/>
        </w:rPr>
        <w:t xml:space="preserve"> plans may result from its construction.  </w:t>
      </w:r>
      <w:r w:rsidR="006C3C5D">
        <w:rPr>
          <w:bCs/>
        </w:rPr>
        <w:t xml:space="preserve">Decide DeKalb was the lead on the project with the </w:t>
      </w:r>
      <w:r w:rsidR="003E592C">
        <w:rPr>
          <w:bCs/>
        </w:rPr>
        <w:t xml:space="preserve">Georgia Department of Economic </w:t>
      </w:r>
      <w:r w:rsidR="005F2427">
        <w:rPr>
          <w:bCs/>
        </w:rPr>
        <w:t>Development and</w:t>
      </w:r>
      <w:r w:rsidR="006C3C5D">
        <w:rPr>
          <w:bCs/>
        </w:rPr>
        <w:t xml:space="preserve"> the consultants from Ernest &amp; Young </w:t>
      </w:r>
      <w:r w:rsidR="002E4B10">
        <w:rPr>
          <w:bCs/>
        </w:rPr>
        <w:t>established a great working relationship</w:t>
      </w:r>
      <w:r w:rsidR="00637584">
        <w:rPr>
          <w:bCs/>
        </w:rPr>
        <w:t xml:space="preserve"> with</w:t>
      </w:r>
      <w:r w:rsidR="008A09C7">
        <w:rPr>
          <w:bCs/>
        </w:rPr>
        <w:t xml:space="preserve"> </w:t>
      </w:r>
      <w:r w:rsidR="00637584">
        <w:rPr>
          <w:bCs/>
        </w:rPr>
        <w:t>Decide Dekalb</w:t>
      </w:r>
      <w:r w:rsidR="008A09C7">
        <w:rPr>
          <w:bCs/>
        </w:rPr>
        <w:t>’s</w:t>
      </w:r>
      <w:r w:rsidR="00637584">
        <w:rPr>
          <w:bCs/>
        </w:rPr>
        <w:t xml:space="preserve"> team</w:t>
      </w:r>
      <w:r w:rsidR="001031FE">
        <w:rPr>
          <w:bCs/>
        </w:rPr>
        <w:t>.  Commissioner</w:t>
      </w:r>
      <w:r w:rsidR="00114101">
        <w:rPr>
          <w:bCs/>
        </w:rPr>
        <w:t xml:space="preserve">s </w:t>
      </w:r>
      <w:r w:rsidR="001031FE">
        <w:rPr>
          <w:bCs/>
        </w:rPr>
        <w:t>M</w:t>
      </w:r>
      <w:r w:rsidR="00114101">
        <w:rPr>
          <w:bCs/>
        </w:rPr>
        <w:t>e</w:t>
      </w:r>
      <w:r w:rsidR="001031FE">
        <w:rPr>
          <w:bCs/>
        </w:rPr>
        <w:t xml:space="preserve">reda Johnson and </w:t>
      </w:r>
      <w:r w:rsidR="008A09C7">
        <w:rPr>
          <w:bCs/>
        </w:rPr>
        <w:t xml:space="preserve">Lorraine </w:t>
      </w:r>
      <w:r w:rsidR="001031FE">
        <w:rPr>
          <w:bCs/>
        </w:rPr>
        <w:t xml:space="preserve">Cochran-Johnson are in support of this project.  </w:t>
      </w:r>
      <w:r w:rsidR="001C1552">
        <w:rPr>
          <w:bCs/>
        </w:rPr>
        <w:t>This project is a net win for</w:t>
      </w:r>
      <w:r w:rsidR="00985152">
        <w:rPr>
          <w:bCs/>
        </w:rPr>
        <w:t xml:space="preserve"> both the</w:t>
      </w:r>
      <w:r w:rsidR="001C1552">
        <w:rPr>
          <w:bCs/>
        </w:rPr>
        <w:t xml:space="preserve"> County and City of Stonecrest.  </w:t>
      </w:r>
    </w:p>
    <w:p w14:paraId="0A9513A6" w14:textId="192A45C5" w:rsidR="00867853" w:rsidRDefault="00125A1F" w:rsidP="002A4750">
      <w:pPr>
        <w:pStyle w:val="ListParagraph"/>
        <w:spacing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. Coblentz</w:t>
      </w:r>
      <w:r w:rsidR="00FD5AFA">
        <w:rPr>
          <w:rFonts w:ascii="Times New Roman" w:hAnsi="Times New Roman"/>
          <w:sz w:val="24"/>
          <w:szCs w:val="24"/>
        </w:rPr>
        <w:t xml:space="preserve"> </w:t>
      </w:r>
      <w:r w:rsidR="00867853">
        <w:rPr>
          <w:rFonts w:ascii="Times New Roman" w:hAnsi="Times New Roman"/>
          <w:sz w:val="24"/>
          <w:szCs w:val="24"/>
        </w:rPr>
        <w:t xml:space="preserve">made a motion to recommend </w:t>
      </w:r>
      <w:r w:rsidR="00D323AC">
        <w:rPr>
          <w:rFonts w:ascii="Times New Roman" w:hAnsi="Times New Roman"/>
          <w:sz w:val="24"/>
          <w:szCs w:val="24"/>
        </w:rPr>
        <w:t xml:space="preserve">for approval to full </w:t>
      </w:r>
      <w:r w:rsidR="0094581A">
        <w:rPr>
          <w:rFonts w:ascii="Times New Roman" w:hAnsi="Times New Roman"/>
          <w:sz w:val="24"/>
          <w:szCs w:val="24"/>
        </w:rPr>
        <w:t>Board.</w:t>
      </w:r>
      <w:r w:rsidR="00867853">
        <w:rPr>
          <w:rFonts w:ascii="Times New Roman" w:hAnsi="Times New Roman"/>
          <w:sz w:val="24"/>
          <w:szCs w:val="24"/>
        </w:rPr>
        <w:t xml:space="preserve"> </w:t>
      </w:r>
      <w:r w:rsidR="008E74E3">
        <w:rPr>
          <w:rFonts w:ascii="Times New Roman" w:hAnsi="Times New Roman"/>
          <w:sz w:val="24"/>
          <w:szCs w:val="24"/>
        </w:rPr>
        <w:t>Ms. Adams</w:t>
      </w:r>
      <w:r w:rsidR="00867853">
        <w:rPr>
          <w:rFonts w:ascii="Times New Roman" w:hAnsi="Times New Roman"/>
          <w:sz w:val="24"/>
          <w:szCs w:val="24"/>
        </w:rPr>
        <w:t xml:space="preserve"> seconded the motion which was unanimously approved.  </w:t>
      </w:r>
    </w:p>
    <w:p w14:paraId="141F7DA1" w14:textId="44BAFB1D" w:rsidR="00C41F60" w:rsidRPr="002A4750" w:rsidRDefault="002D754A" w:rsidP="00C41F60">
      <w:pPr>
        <w:numPr>
          <w:ilvl w:val="0"/>
          <w:numId w:val="26"/>
        </w:numPr>
        <w:rPr>
          <w:b/>
          <w:bCs/>
        </w:rPr>
      </w:pPr>
      <w:r>
        <w:rPr>
          <w:b/>
          <w:bCs/>
        </w:rPr>
        <w:t xml:space="preserve">Approval of Final Bond Resolution for not to exceed </w:t>
      </w:r>
      <w:r w:rsidR="00DA1C0E">
        <w:rPr>
          <w:b/>
          <w:bCs/>
        </w:rPr>
        <w:t xml:space="preserve">$5,000,000 Taxable </w:t>
      </w:r>
      <w:r w:rsidR="00EC5A48">
        <w:rPr>
          <w:b/>
          <w:bCs/>
        </w:rPr>
        <w:t>Revenue</w:t>
      </w:r>
      <w:r w:rsidR="00DA1C0E">
        <w:rPr>
          <w:b/>
          <w:bCs/>
        </w:rPr>
        <w:t xml:space="preserve"> Bond</w:t>
      </w:r>
      <w:r w:rsidR="00EC5A48">
        <w:rPr>
          <w:b/>
          <w:bCs/>
        </w:rPr>
        <w:t xml:space="preserve"> </w:t>
      </w:r>
      <w:r w:rsidR="00DA1C0E">
        <w:rPr>
          <w:b/>
          <w:bCs/>
        </w:rPr>
        <w:t xml:space="preserve">(Home Depot U.S.A., Inc. Project), </w:t>
      </w:r>
      <w:r w:rsidR="00EC5A48">
        <w:rPr>
          <w:b/>
          <w:bCs/>
        </w:rPr>
        <w:t>Series</w:t>
      </w:r>
      <w:r w:rsidR="00DA1C0E">
        <w:rPr>
          <w:b/>
          <w:bCs/>
        </w:rPr>
        <w:t xml:space="preserve"> 2020</w:t>
      </w:r>
      <w:r w:rsidR="00C41F60" w:rsidRPr="002A4750">
        <w:rPr>
          <w:b/>
          <w:bCs/>
        </w:rPr>
        <w:t>:</w:t>
      </w:r>
    </w:p>
    <w:p w14:paraId="6CC3FB22" w14:textId="0B38D806" w:rsidR="005F2427" w:rsidRDefault="00203E03" w:rsidP="003E2CDE">
      <w:pPr>
        <w:pStyle w:val="ListParagraph"/>
        <w:spacing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uthority is being asked to issue its taxable revenue bonds in the amount of up to $5 million to finance personal property for the </w:t>
      </w:r>
      <w:r w:rsidR="00EA3CB7">
        <w:rPr>
          <w:rFonts w:ascii="Times New Roman" w:hAnsi="Times New Roman"/>
          <w:sz w:val="24"/>
          <w:szCs w:val="24"/>
        </w:rPr>
        <w:t>Home Depot</w:t>
      </w:r>
      <w:r>
        <w:rPr>
          <w:rFonts w:ascii="Times New Roman" w:hAnsi="Times New Roman"/>
          <w:sz w:val="24"/>
          <w:szCs w:val="24"/>
        </w:rPr>
        <w:t xml:space="preserve"> as part of the same project</w:t>
      </w:r>
      <w:r w:rsidR="00EA3CB7">
        <w:rPr>
          <w:rFonts w:ascii="Times New Roman" w:hAnsi="Times New Roman"/>
          <w:sz w:val="24"/>
          <w:szCs w:val="24"/>
        </w:rPr>
        <w:t xml:space="preserve">.  </w:t>
      </w:r>
      <w:r w:rsidR="00F23695">
        <w:rPr>
          <w:rFonts w:ascii="Times New Roman" w:hAnsi="Times New Roman"/>
          <w:sz w:val="24"/>
          <w:szCs w:val="24"/>
        </w:rPr>
        <w:t xml:space="preserve">This is a new distribution center </w:t>
      </w:r>
      <w:r w:rsidR="00A545E5">
        <w:rPr>
          <w:rFonts w:ascii="Times New Roman" w:hAnsi="Times New Roman"/>
          <w:sz w:val="24"/>
          <w:szCs w:val="24"/>
        </w:rPr>
        <w:t xml:space="preserve">seeking new equipment </w:t>
      </w:r>
      <w:r w:rsidR="00BE5E65">
        <w:rPr>
          <w:rFonts w:ascii="Times New Roman" w:hAnsi="Times New Roman"/>
          <w:sz w:val="24"/>
          <w:szCs w:val="24"/>
        </w:rPr>
        <w:t xml:space="preserve">and Home Depot will be the lessee for personal property.  </w:t>
      </w:r>
      <w:r w:rsidR="008D42A2">
        <w:rPr>
          <w:rFonts w:ascii="Times New Roman" w:hAnsi="Times New Roman"/>
          <w:sz w:val="24"/>
          <w:szCs w:val="24"/>
        </w:rPr>
        <w:t xml:space="preserve">New taxes in the amount of $780K are expected to be paid over 15 years.  </w:t>
      </w:r>
    </w:p>
    <w:p w14:paraId="5E2F277B" w14:textId="0DFD4A1A" w:rsidR="003E2CDE" w:rsidRDefault="003E2CDE" w:rsidP="003E2CDE">
      <w:pPr>
        <w:pStyle w:val="ListParagraph"/>
        <w:spacing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s. Coblentz made a motion to recommend approval to full Board. </w:t>
      </w:r>
      <w:r w:rsidR="00B10667">
        <w:rPr>
          <w:rFonts w:ascii="Times New Roman" w:hAnsi="Times New Roman"/>
          <w:sz w:val="24"/>
          <w:szCs w:val="24"/>
        </w:rPr>
        <w:t xml:space="preserve">Ms. Adams </w:t>
      </w:r>
      <w:r>
        <w:rPr>
          <w:rFonts w:ascii="Times New Roman" w:hAnsi="Times New Roman"/>
          <w:sz w:val="24"/>
          <w:szCs w:val="24"/>
        </w:rPr>
        <w:t xml:space="preserve">seconded the motion which was unanimously approved.  </w:t>
      </w:r>
    </w:p>
    <w:p w14:paraId="775C6DE2" w14:textId="65C55980" w:rsidR="00EB48A4" w:rsidRPr="00EB48A4" w:rsidRDefault="00B36CF4" w:rsidP="00EB48A4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354"/>
        <w:rPr>
          <w:b/>
          <w:bCs/>
        </w:rPr>
      </w:pPr>
      <w:r w:rsidRPr="00B36CF4">
        <w:rPr>
          <w:rFonts w:ascii="Times New Roman" w:hAnsi="Times New Roman"/>
          <w:b/>
          <w:bCs/>
          <w:sz w:val="24"/>
          <w:szCs w:val="24"/>
        </w:rPr>
        <w:t xml:space="preserve">Approval of </w:t>
      </w:r>
      <w:r w:rsidR="00292F9D">
        <w:rPr>
          <w:rFonts w:ascii="Times New Roman" w:hAnsi="Times New Roman"/>
          <w:b/>
          <w:bCs/>
          <w:sz w:val="24"/>
          <w:szCs w:val="24"/>
        </w:rPr>
        <w:t>REBA Inducement Resolution for Home Depot U.S.A, Inc.</w:t>
      </w:r>
      <w:r w:rsidRPr="00B36CF4">
        <w:rPr>
          <w:rFonts w:ascii="Times New Roman" w:hAnsi="Times New Roman"/>
          <w:b/>
          <w:bCs/>
          <w:sz w:val="24"/>
          <w:szCs w:val="24"/>
        </w:rPr>
        <w:t>:</w:t>
      </w:r>
    </w:p>
    <w:p w14:paraId="0BB634CE" w14:textId="34E188BE" w:rsidR="00B10667" w:rsidRDefault="002070B7" w:rsidP="7FDDAE4A">
      <w:pPr>
        <w:spacing w:after="120"/>
        <w:ind w:left="1440"/>
        <w:jc w:val="both"/>
      </w:pPr>
      <w:r>
        <w:t xml:space="preserve">The Home Depot is investing in a flatbed and bulk distribution center </w:t>
      </w:r>
      <w:r w:rsidR="007B6ACA">
        <w:t xml:space="preserve">that will serve professional contractors and </w:t>
      </w:r>
      <w:r w:rsidR="0034021C">
        <w:t>DIY</w:t>
      </w:r>
      <w:r w:rsidR="00097DB5">
        <w:t xml:space="preserve"> projects </w:t>
      </w:r>
      <w:r>
        <w:t xml:space="preserve">in Stonecrest. This project was </w:t>
      </w:r>
      <w:r w:rsidR="00EB4267">
        <w:t xml:space="preserve">a combined effort of </w:t>
      </w:r>
      <w:r>
        <w:t>the Georgia Department of</w:t>
      </w:r>
      <w:r w:rsidR="00D1407C">
        <w:t xml:space="preserve"> </w:t>
      </w:r>
      <w:r>
        <w:t>Economic Development,</w:t>
      </w:r>
      <w:r w:rsidR="00D1407C">
        <w:t xml:space="preserve"> </w:t>
      </w:r>
      <w:r>
        <w:t>Georgia Power, and the City of Stonecrest. The</w:t>
      </w:r>
      <w:r w:rsidR="00D1407C">
        <w:t xml:space="preserve"> </w:t>
      </w:r>
      <w:r>
        <w:t>project was part of a competitive 3-warehouse</w:t>
      </w:r>
      <w:r w:rsidR="00D1407C">
        <w:t xml:space="preserve"> </w:t>
      </w:r>
      <w:r>
        <w:t>expansion, therefore GDE</w:t>
      </w:r>
      <w:r w:rsidR="00784995">
        <w:t>cD</w:t>
      </w:r>
      <w:r>
        <w:t xml:space="preserve"> offered a</w:t>
      </w:r>
      <w:r w:rsidR="00D1407C">
        <w:t xml:space="preserve"> </w:t>
      </w:r>
      <w:r>
        <w:t>REBA grant to win the projec</w:t>
      </w:r>
      <w:r w:rsidR="002D5AF8">
        <w:t>t</w:t>
      </w:r>
      <w:r w:rsidR="00EB4267">
        <w:t xml:space="preserve">.  </w:t>
      </w:r>
      <w:r w:rsidR="00784995">
        <w:t>To be eligible for the REBA grant</w:t>
      </w:r>
      <w:r w:rsidR="001C3642">
        <w:t>,</w:t>
      </w:r>
      <w:r w:rsidR="00784995">
        <w:t xml:space="preserve"> </w:t>
      </w:r>
      <w:r w:rsidR="009A6FFD">
        <w:t xml:space="preserve">the State </w:t>
      </w:r>
      <w:r w:rsidR="00784995">
        <w:t xml:space="preserve">has to work with </w:t>
      </w:r>
      <w:r w:rsidR="001C3642">
        <w:t xml:space="preserve">a Development Authority.  </w:t>
      </w:r>
      <w:r w:rsidR="009A6FFD">
        <w:t xml:space="preserve"> </w:t>
      </w:r>
    </w:p>
    <w:p w14:paraId="1C3F231C" w14:textId="12A82FC7" w:rsidR="00021A5B" w:rsidRDefault="00021A5B" w:rsidP="7FDDAE4A">
      <w:pPr>
        <w:spacing w:after="120"/>
        <w:ind w:left="1440"/>
        <w:jc w:val="both"/>
      </w:pPr>
      <w:r>
        <w:lastRenderedPageBreak/>
        <w:t xml:space="preserve">Ms. Coblentz made a motion to recommend approval to full Board.  Mr. Greenberg seconded the motion which was unanimously approved.  </w:t>
      </w:r>
    </w:p>
    <w:p w14:paraId="593DACB3" w14:textId="77777777" w:rsidR="001C3642" w:rsidRPr="00F960D5" w:rsidRDefault="001C3642" w:rsidP="7FDDAE4A">
      <w:pPr>
        <w:spacing w:after="120"/>
        <w:ind w:left="1440"/>
        <w:jc w:val="both"/>
      </w:pPr>
    </w:p>
    <w:p w14:paraId="314DFC01" w14:textId="17F7F176" w:rsidR="00567600" w:rsidRPr="00F960D5" w:rsidRDefault="7FDDAE4A" w:rsidP="7FDDAE4A">
      <w:pPr>
        <w:pStyle w:val="ListParagraph"/>
        <w:numPr>
          <w:ilvl w:val="0"/>
          <w:numId w:val="26"/>
        </w:numPr>
        <w:spacing w:after="120" w:line="240" w:lineRule="auto"/>
        <w:jc w:val="both"/>
        <w:rPr>
          <w:b/>
          <w:bCs/>
          <w:sz w:val="24"/>
          <w:szCs w:val="24"/>
        </w:rPr>
      </w:pPr>
      <w:r w:rsidRPr="7FDDAE4A">
        <w:rPr>
          <w:rFonts w:ascii="Times New Roman" w:hAnsi="Times New Roman"/>
          <w:b/>
          <w:bCs/>
          <w:sz w:val="24"/>
          <w:szCs w:val="24"/>
        </w:rPr>
        <w:t xml:space="preserve">Staff Updates: </w:t>
      </w:r>
    </w:p>
    <w:p w14:paraId="02EC529F" w14:textId="29ED82AC" w:rsidR="00184E5E" w:rsidRPr="00291014" w:rsidRDefault="00F328EF" w:rsidP="00184E5E">
      <w:pPr>
        <w:pStyle w:val="ListParagraph"/>
        <w:ind w:left="13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re is a new </w:t>
      </w:r>
      <w:r w:rsidR="00795E5D">
        <w:rPr>
          <w:rFonts w:ascii="Times New Roman" w:hAnsi="Times New Roman"/>
          <w:sz w:val="24"/>
          <w:szCs w:val="24"/>
        </w:rPr>
        <w:t>international</w:t>
      </w:r>
      <w:r>
        <w:rPr>
          <w:rFonts w:ascii="Times New Roman" w:hAnsi="Times New Roman"/>
          <w:sz w:val="24"/>
          <w:szCs w:val="24"/>
        </w:rPr>
        <w:t xml:space="preserve"> company moving to </w:t>
      </w:r>
      <w:r w:rsidR="00795E5D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northern </w:t>
      </w:r>
      <w:r w:rsidR="00795E5D">
        <w:rPr>
          <w:rFonts w:ascii="Times New Roman" w:hAnsi="Times New Roman"/>
          <w:sz w:val="24"/>
          <w:szCs w:val="24"/>
        </w:rPr>
        <w:t xml:space="preserve">portion of DeKalb and a release will be forthcoming soon.  </w:t>
      </w:r>
      <w:r w:rsidR="0045692A">
        <w:rPr>
          <w:rFonts w:ascii="Times New Roman" w:hAnsi="Times New Roman"/>
          <w:sz w:val="24"/>
          <w:szCs w:val="24"/>
        </w:rPr>
        <w:t xml:space="preserve">Decide DeKalb is currently in the summer </w:t>
      </w:r>
      <w:r w:rsidR="006C70C9">
        <w:rPr>
          <w:rFonts w:ascii="Times New Roman" w:hAnsi="Times New Roman"/>
          <w:sz w:val="24"/>
          <w:szCs w:val="24"/>
        </w:rPr>
        <w:t>slump</w:t>
      </w:r>
      <w:r w:rsidR="0045692A">
        <w:rPr>
          <w:rFonts w:ascii="Times New Roman" w:hAnsi="Times New Roman"/>
          <w:sz w:val="24"/>
          <w:szCs w:val="24"/>
        </w:rPr>
        <w:t xml:space="preserve"> for projects however, the organization is showing progress and </w:t>
      </w:r>
      <w:r w:rsidR="006C70C9">
        <w:rPr>
          <w:rFonts w:ascii="Times New Roman" w:hAnsi="Times New Roman"/>
          <w:sz w:val="24"/>
          <w:szCs w:val="24"/>
        </w:rPr>
        <w:t xml:space="preserve">project interest is occurring.  </w:t>
      </w:r>
    </w:p>
    <w:p w14:paraId="2AC1D886" w14:textId="77777777" w:rsidR="00567600" w:rsidRDefault="00567600" w:rsidP="00E47B68">
      <w:pPr>
        <w:jc w:val="both"/>
      </w:pPr>
    </w:p>
    <w:p w14:paraId="1C8CE90C" w14:textId="51698742" w:rsidR="00935E3D" w:rsidRPr="00540469" w:rsidRDefault="003637A7" w:rsidP="00E47B68">
      <w:pPr>
        <w:jc w:val="both"/>
      </w:pPr>
      <w:r>
        <w:t>Mr. Gooch</w:t>
      </w:r>
      <w:r w:rsidR="0004792E" w:rsidRPr="00540469">
        <w:t xml:space="preserve"> </w:t>
      </w:r>
      <w:r w:rsidR="00E73127" w:rsidRPr="00540469">
        <w:t xml:space="preserve">moved to </w:t>
      </w:r>
      <w:r w:rsidR="0042186A" w:rsidRPr="00540469">
        <w:t xml:space="preserve">adjourn the </w:t>
      </w:r>
      <w:r w:rsidR="007F50A5" w:rsidRPr="00540469">
        <w:t xml:space="preserve">PIR </w:t>
      </w:r>
      <w:r w:rsidR="00C0021B">
        <w:t>C</w:t>
      </w:r>
      <w:r w:rsidR="007F50A5" w:rsidRPr="00540469">
        <w:t xml:space="preserve">ommittee meeting </w:t>
      </w:r>
      <w:r w:rsidR="007F50A5" w:rsidRPr="003637A7">
        <w:t xml:space="preserve">at </w:t>
      </w:r>
      <w:r w:rsidR="0069080F">
        <w:t>9</w:t>
      </w:r>
      <w:r w:rsidR="00F42AA5">
        <w:t>:</w:t>
      </w:r>
      <w:r w:rsidR="0069080F">
        <w:t>5</w:t>
      </w:r>
      <w:r w:rsidR="00F42AA5">
        <w:t>1</w:t>
      </w:r>
      <w:r w:rsidR="00855E63">
        <w:t xml:space="preserve"> a.m.</w:t>
      </w:r>
      <w:r w:rsidR="00B325F2" w:rsidRPr="00540469">
        <w:t xml:space="preserve"> </w:t>
      </w:r>
    </w:p>
    <w:p w14:paraId="64D53EFC" w14:textId="77777777" w:rsidR="00461BAF" w:rsidRDefault="004A27B9" w:rsidP="00461BAF">
      <w:pPr>
        <w:pStyle w:val="ListParagraph"/>
        <w:ind w:left="1080"/>
        <w:jc w:val="both"/>
        <w:rPr>
          <w:rFonts w:ascii="Times New Roman" w:hAnsi="Times New Roman"/>
        </w:rPr>
      </w:pPr>
      <w:r w:rsidRPr="00935E3D">
        <w:rPr>
          <w:rFonts w:ascii="Times New Roman" w:hAnsi="Times New Roman"/>
        </w:rPr>
        <w:t xml:space="preserve"> </w:t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  <w:r w:rsidR="007F3394">
        <w:rPr>
          <w:rFonts w:ascii="Times New Roman" w:hAnsi="Times New Roman"/>
        </w:rPr>
        <w:tab/>
      </w:r>
    </w:p>
    <w:p w14:paraId="63DE2A47" w14:textId="77777777" w:rsidR="00935E3D" w:rsidRPr="00F960D5" w:rsidRDefault="00E131E3" w:rsidP="002B0683">
      <w:pPr>
        <w:pStyle w:val="ListParagraph"/>
        <w:ind w:left="10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 xml:space="preserve">       </w:t>
      </w:r>
      <w:r w:rsidR="00EC682C">
        <w:rPr>
          <w:rFonts w:ascii="Times New Roman" w:hAnsi="Times New Roman"/>
        </w:rPr>
        <w:tab/>
      </w:r>
      <w:r w:rsidR="00935E3D" w:rsidRPr="00F960D5">
        <w:rPr>
          <w:rFonts w:ascii="Times New Roman" w:hAnsi="Times New Roman"/>
          <w:sz w:val="24"/>
          <w:szCs w:val="24"/>
        </w:rPr>
        <w:t>Adopted by the Board in the meeting</w:t>
      </w:r>
      <w:r w:rsidR="002B0683" w:rsidRPr="00F960D5">
        <w:rPr>
          <w:rFonts w:ascii="Times New Roman" w:hAnsi="Times New Roman"/>
          <w:sz w:val="24"/>
          <w:szCs w:val="24"/>
        </w:rPr>
        <w:t xml:space="preserve"> </w:t>
      </w:r>
      <w:r w:rsidR="00935E3D" w:rsidRPr="00F960D5">
        <w:rPr>
          <w:rFonts w:ascii="Times New Roman" w:hAnsi="Times New Roman"/>
          <w:sz w:val="24"/>
          <w:szCs w:val="24"/>
        </w:rPr>
        <w:t>of    _________________________,</w:t>
      </w:r>
    </w:p>
    <w:p w14:paraId="5D08D2BD" w14:textId="77777777" w:rsidR="00935E3D" w:rsidRPr="00F960D5" w:rsidRDefault="00935E3D" w:rsidP="00E47B68">
      <w:pPr>
        <w:jc w:val="both"/>
      </w:pPr>
      <w:r w:rsidRPr="00F960D5">
        <w:t xml:space="preserve">                </w:t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  <w:t xml:space="preserve"> (Date of Meeting)</w:t>
      </w:r>
    </w:p>
    <w:p w14:paraId="36897A8C" w14:textId="77777777" w:rsidR="00E131E3" w:rsidRPr="00F960D5" w:rsidRDefault="00935E3D" w:rsidP="00E47B68">
      <w:pPr>
        <w:jc w:val="both"/>
      </w:pPr>
      <w:r w:rsidRPr="00F960D5">
        <w:t xml:space="preserve"> </w:t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  <w:t xml:space="preserve">  </w:t>
      </w:r>
    </w:p>
    <w:p w14:paraId="532F1730" w14:textId="77777777" w:rsidR="00E131E3" w:rsidRPr="00F960D5" w:rsidRDefault="00E131E3" w:rsidP="00E47B68">
      <w:pPr>
        <w:ind w:left="5760"/>
        <w:jc w:val="both"/>
      </w:pPr>
    </w:p>
    <w:p w14:paraId="50996D78" w14:textId="77777777" w:rsidR="00935E3D" w:rsidRPr="00F960D5" w:rsidRDefault="00935E3D" w:rsidP="00E47B68">
      <w:pPr>
        <w:ind w:left="5760"/>
        <w:jc w:val="both"/>
      </w:pPr>
      <w:r w:rsidRPr="00F960D5">
        <w:t>____________</w:t>
      </w:r>
      <w:r w:rsidR="00277C73" w:rsidRPr="00F960D5">
        <w:t>____</w:t>
      </w:r>
      <w:r w:rsidRPr="00F960D5">
        <w:t>_____________</w:t>
      </w:r>
    </w:p>
    <w:p w14:paraId="2909770D" w14:textId="77777777" w:rsidR="00FF756D" w:rsidRPr="00F960D5" w:rsidRDefault="00935E3D" w:rsidP="00E47B68">
      <w:pPr>
        <w:jc w:val="both"/>
      </w:pPr>
      <w:r w:rsidRPr="00F960D5">
        <w:t xml:space="preserve">      </w:t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</w:r>
      <w:r w:rsidRPr="00F960D5">
        <w:tab/>
        <w:t xml:space="preserve">     (Signature of Presiding Officer)</w:t>
      </w:r>
    </w:p>
    <w:sectPr w:rsidR="00FF756D" w:rsidRPr="00F960D5" w:rsidSect="00023362">
      <w:headerReference w:type="even" r:id="rId15"/>
      <w:headerReference w:type="default" r:id="rId16"/>
      <w:footerReference w:type="default" r:id="rId17"/>
      <w:headerReference w:type="first" r:id="rId18"/>
      <w:pgSz w:w="12240" w:h="15840" w:code="1"/>
      <w:pgMar w:top="714" w:right="1440" w:bottom="990" w:left="1440" w:header="358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FCF646" w14:textId="77777777" w:rsidR="00E01031" w:rsidRDefault="00E01031">
      <w:r>
        <w:separator/>
      </w:r>
    </w:p>
  </w:endnote>
  <w:endnote w:type="continuationSeparator" w:id="0">
    <w:p w14:paraId="1565EAD5" w14:textId="77777777" w:rsidR="00E01031" w:rsidRDefault="00E01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6933F" w14:textId="77777777" w:rsidR="00231711" w:rsidRDefault="0023171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382C7FF" wp14:editId="5B3F666A">
              <wp:simplePos x="0" y="0"/>
              <wp:positionH relativeFrom="column">
                <wp:posOffset>609600</wp:posOffset>
              </wp:positionH>
              <wp:positionV relativeFrom="paragraph">
                <wp:posOffset>-15240</wp:posOffset>
              </wp:positionV>
              <wp:extent cx="4686300" cy="342900"/>
              <wp:effectExtent l="0" t="3810" r="0" b="0"/>
              <wp:wrapNone/>
              <wp:docPr id="17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2B4192" w14:textId="77777777" w:rsidR="00231711" w:rsidRDefault="00231711" w:rsidP="008B771B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</w:p>
                        <w:p w14:paraId="367F393C" w14:textId="77777777" w:rsidR="00231711" w:rsidRDefault="00231711" w:rsidP="008B771B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 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 xml:space="preserve">*  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ab/>
                            <w:t xml:space="preserve">(404) 687-2733Fax   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  <w:sz w:val="18"/>
                              <w:u w:val="single"/>
                            </w:rPr>
                            <w:t>www.decidedekalb.com</w:t>
                          </w:r>
                        </w:p>
                        <w:p w14:paraId="49C3794E" w14:textId="77777777" w:rsidR="00231711" w:rsidRDefault="00231711" w:rsidP="008B771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82C7F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style="position:absolute;margin-left:48pt;margin-top:-1.2pt;width:369pt;height:2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" stroked="f">
              <v:textbox>
                <w:txbxContent>
                  <w:p w14:paraId="202B4192" w14:textId="77777777" w:rsidR="00231711" w:rsidRDefault="00231711" w:rsidP="008B771B">
                    <w:pPr>
                      <w:jc w:val="center"/>
                      <w:rPr>
                        <w:color w:val="000000"/>
                        <w:sz w:val="18"/>
                      </w:rPr>
                    </w:pPr>
                  </w:p>
                  <w:p w14:paraId="367F393C" w14:textId="77777777" w:rsidR="00231711" w:rsidRDefault="00231711" w:rsidP="008B771B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 </w:t>
                    </w:r>
                    <w:r>
                      <w:rPr>
                        <w:b/>
                        <w:color w:val="000000"/>
                        <w:sz w:val="18"/>
                      </w:rPr>
                      <w:t xml:space="preserve">*   </w:t>
                    </w:r>
                    <w:r>
                      <w:rPr>
                        <w:color w:val="000000"/>
                        <w:sz w:val="18"/>
                      </w:rPr>
                      <w:tab/>
                      <w:t xml:space="preserve">(404) 687-2733Fax   </w:t>
                    </w:r>
                    <w:r>
                      <w:rPr>
                        <w:b/>
                        <w:color w:val="000000"/>
                        <w:sz w:val="18"/>
                      </w:rPr>
                      <w:t>*</w:t>
                    </w:r>
                    <w:r>
                      <w:rPr>
                        <w:color w:val="000000"/>
                        <w:sz w:val="18"/>
                      </w:rPr>
                      <w:t xml:space="preserve">   </w:t>
                    </w:r>
                    <w:r>
                      <w:rPr>
                        <w:color w:val="000000"/>
                        <w:sz w:val="18"/>
                        <w:u w:val="single"/>
                      </w:rPr>
                      <w:t>www.decidedekalb.com</w:t>
                    </w:r>
                  </w:p>
                  <w:p w14:paraId="49C3794E" w14:textId="77777777" w:rsidR="00231711" w:rsidRDefault="00231711" w:rsidP="008B771B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30BB0" w14:textId="2C648ABF" w:rsidR="00231711" w:rsidRPr="001E58C0" w:rsidRDefault="00231711" w:rsidP="001E58C0">
    <w:pPr>
      <w:pStyle w:val="Footer"/>
      <w:jc w:val="right"/>
      <w:rPr>
        <w:sz w:val="18"/>
        <w:szCs w:val="18"/>
      </w:rPr>
    </w:pPr>
    <w:r w:rsidRPr="005E49D7">
      <w:rPr>
        <w:rStyle w:val="PageNumber"/>
        <w:sz w:val="18"/>
        <w:szCs w:val="18"/>
      </w:rPr>
      <w:t xml:space="preserve">Page </w:t>
    </w:r>
    <w:r w:rsidRPr="005E49D7">
      <w:rPr>
        <w:rStyle w:val="PageNumber"/>
        <w:sz w:val="18"/>
        <w:szCs w:val="18"/>
      </w:rPr>
      <w:fldChar w:fldCharType="begin"/>
    </w:r>
    <w:r w:rsidRPr="005E49D7">
      <w:rPr>
        <w:rStyle w:val="PageNumber"/>
        <w:sz w:val="18"/>
        <w:szCs w:val="18"/>
      </w:rPr>
      <w:instrText xml:space="preserve"> PAGE </w:instrText>
    </w:r>
    <w:r w:rsidRPr="005E49D7">
      <w:rPr>
        <w:rStyle w:val="PageNumber"/>
        <w:sz w:val="18"/>
        <w:szCs w:val="18"/>
      </w:rPr>
      <w:fldChar w:fldCharType="separate"/>
    </w:r>
    <w:r w:rsidR="00206B56">
      <w:rPr>
        <w:rStyle w:val="PageNumber"/>
        <w:noProof/>
        <w:sz w:val="18"/>
        <w:szCs w:val="18"/>
      </w:rPr>
      <w:t>1</w:t>
    </w:r>
    <w:r w:rsidRPr="005E49D7">
      <w:rPr>
        <w:rStyle w:val="PageNumber"/>
        <w:sz w:val="18"/>
        <w:szCs w:val="18"/>
      </w:rPr>
      <w:fldChar w:fldCharType="end"/>
    </w:r>
    <w:r w:rsidRPr="005E49D7">
      <w:rPr>
        <w:rStyle w:val="PageNumber"/>
        <w:sz w:val="18"/>
        <w:szCs w:val="18"/>
      </w:rPr>
      <w:t xml:space="preserve"> of </w:t>
    </w:r>
    <w:r w:rsidRPr="005E49D7">
      <w:rPr>
        <w:rStyle w:val="PageNumber"/>
        <w:sz w:val="18"/>
        <w:szCs w:val="18"/>
      </w:rPr>
      <w:fldChar w:fldCharType="begin"/>
    </w:r>
    <w:r w:rsidRPr="005E49D7">
      <w:rPr>
        <w:rStyle w:val="PageNumber"/>
        <w:sz w:val="18"/>
        <w:szCs w:val="18"/>
      </w:rPr>
      <w:instrText xml:space="preserve"> NUMPAGES </w:instrText>
    </w:r>
    <w:r w:rsidRPr="005E49D7">
      <w:rPr>
        <w:rStyle w:val="PageNumber"/>
        <w:sz w:val="18"/>
        <w:szCs w:val="18"/>
      </w:rPr>
      <w:fldChar w:fldCharType="separate"/>
    </w:r>
    <w:r w:rsidR="00206B56">
      <w:rPr>
        <w:rStyle w:val="PageNumber"/>
        <w:noProof/>
        <w:sz w:val="18"/>
        <w:szCs w:val="18"/>
      </w:rPr>
      <w:t>3</w:t>
    </w:r>
    <w:r w:rsidRPr="005E49D7">
      <w:rPr>
        <w:rStyle w:val="PageNumber"/>
        <w:sz w:val="18"/>
        <w:szCs w:val="18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48D61D" wp14:editId="474AD5B3">
              <wp:simplePos x="0" y="0"/>
              <wp:positionH relativeFrom="column">
                <wp:posOffset>457200</wp:posOffset>
              </wp:positionH>
              <wp:positionV relativeFrom="paragraph">
                <wp:posOffset>-167640</wp:posOffset>
              </wp:positionV>
              <wp:extent cx="4686300" cy="342900"/>
              <wp:effectExtent l="0" t="0" r="0" b="3810"/>
              <wp:wrapNone/>
              <wp:docPr id="1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89811" w14:textId="77777777" w:rsidR="00231711" w:rsidRDefault="00231711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14:paraId="484E7E8B" w14:textId="77777777" w:rsidR="00231711" w:rsidRDefault="00231711" w:rsidP="00604C65">
                          <w:pPr>
                            <w:jc w:val="cente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</w:t>
                          </w:r>
                          <w:r>
                            <w:rPr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B05B7">
                              <w:rPr>
                                <w:rStyle w:val="Hyperlink"/>
                                <w:sz w:val="18"/>
                              </w:rPr>
                              <w:t>www.decidedekalb.com</w:t>
                            </w:r>
                          </w:hyperlink>
                          <w:r>
                            <w:rPr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48D61D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left:0;text-align:left;margin-left:36pt;margin-top:-13.2pt;width:369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" stroked="f">
              <v:textbox>
                <w:txbxContent>
                  <w:p w14:paraId="18D89811" w14:textId="77777777" w:rsidR="00231711" w:rsidRDefault="00231711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14:paraId="484E7E8B" w14:textId="77777777" w:rsidR="00231711" w:rsidRDefault="00231711" w:rsidP="00604C65">
                    <w:pPr>
                      <w:jc w:val="center"/>
                    </w:pPr>
                    <w:r>
                      <w:rPr>
                        <w:color w:val="000000"/>
                        <w:sz w:val="18"/>
                      </w:rPr>
                      <w:t>(404) 687-2730 Phone</w:t>
                    </w:r>
                    <w:r>
                      <w:rPr>
                        <w:b/>
                        <w:color w:val="000000"/>
                        <w:sz w:val="18"/>
                      </w:rPr>
                      <w:t>* (</w:t>
                    </w:r>
                    <w:r>
                      <w:rPr>
                        <w:color w:val="000000"/>
                        <w:sz w:val="18"/>
                      </w:rPr>
                      <w:t>404) 687-2733 Fax</w:t>
                    </w:r>
                    <w:r>
                      <w:rPr>
                        <w:b/>
                        <w:color w:val="000000"/>
                        <w:sz w:val="18"/>
                      </w:rPr>
                      <w:t>*</w:t>
                    </w:r>
                    <w:r>
                      <w:rPr>
                        <w:color w:val="000000"/>
                        <w:sz w:val="18"/>
                      </w:rPr>
                      <w:t xml:space="preserve">   </w:t>
                    </w:r>
                    <w:hyperlink r:id="rId2" w:history="1">
                      <w:r w:rsidRPr="00FB05B7">
                        <w:rPr>
                          <w:rStyle w:val="Hyperlink"/>
                          <w:sz w:val="18"/>
                        </w:rPr>
                        <w:t>www.decidedekalb.com</w:t>
                      </w:r>
                    </w:hyperlink>
                    <w:r>
                      <w:rPr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0BF08" w14:textId="26F0AD2F" w:rsidR="00231711" w:rsidRPr="00107DD0" w:rsidRDefault="00231711">
    <w:pPr>
      <w:pStyle w:val="Footer"/>
      <w:jc w:val="right"/>
      <w:rPr>
        <w:sz w:val="18"/>
        <w:szCs w:val="18"/>
      </w:rPr>
    </w:pPr>
    <w:r w:rsidRPr="00107DD0">
      <w:rPr>
        <w:sz w:val="18"/>
        <w:szCs w:val="18"/>
      </w:rPr>
      <w:t xml:space="preserve">Page </w:t>
    </w:r>
    <w:r w:rsidRPr="00107DD0">
      <w:rPr>
        <w:sz w:val="18"/>
        <w:szCs w:val="18"/>
      </w:rPr>
      <w:fldChar w:fldCharType="begin"/>
    </w:r>
    <w:r w:rsidRPr="00107DD0">
      <w:rPr>
        <w:sz w:val="18"/>
        <w:szCs w:val="18"/>
      </w:rPr>
      <w:instrText xml:space="preserve"> PAGE </w:instrText>
    </w:r>
    <w:r w:rsidRPr="00107DD0">
      <w:rPr>
        <w:sz w:val="18"/>
        <w:szCs w:val="18"/>
      </w:rPr>
      <w:fldChar w:fldCharType="separate"/>
    </w:r>
    <w:r w:rsidR="00206B56">
      <w:rPr>
        <w:noProof/>
        <w:sz w:val="18"/>
        <w:szCs w:val="18"/>
      </w:rPr>
      <w:t>3</w:t>
    </w:r>
    <w:r w:rsidRPr="00107DD0">
      <w:rPr>
        <w:sz w:val="18"/>
        <w:szCs w:val="18"/>
      </w:rPr>
      <w:fldChar w:fldCharType="end"/>
    </w:r>
    <w:r w:rsidRPr="00107DD0">
      <w:rPr>
        <w:sz w:val="18"/>
        <w:szCs w:val="18"/>
      </w:rPr>
      <w:t xml:space="preserve"> of </w:t>
    </w:r>
    <w:r w:rsidRPr="00107DD0">
      <w:rPr>
        <w:sz w:val="18"/>
        <w:szCs w:val="18"/>
      </w:rPr>
      <w:fldChar w:fldCharType="begin"/>
    </w:r>
    <w:r w:rsidRPr="00107DD0">
      <w:rPr>
        <w:sz w:val="18"/>
        <w:szCs w:val="18"/>
      </w:rPr>
      <w:instrText xml:space="preserve"> NUMPAGES  </w:instrText>
    </w:r>
    <w:r w:rsidRPr="00107DD0">
      <w:rPr>
        <w:sz w:val="18"/>
        <w:szCs w:val="18"/>
      </w:rPr>
      <w:fldChar w:fldCharType="separate"/>
    </w:r>
    <w:r w:rsidR="00206B56">
      <w:rPr>
        <w:noProof/>
        <w:sz w:val="18"/>
        <w:szCs w:val="18"/>
      </w:rPr>
      <w:t>3</w:t>
    </w:r>
    <w:r w:rsidRPr="00107DD0">
      <w:rPr>
        <w:sz w:val="18"/>
        <w:szCs w:val="18"/>
      </w:rPr>
      <w:fldChar w:fldCharType="end"/>
    </w:r>
  </w:p>
  <w:p w14:paraId="27BD6256" w14:textId="77777777" w:rsidR="00231711" w:rsidRPr="001E58C0" w:rsidRDefault="00231711" w:rsidP="001E58C0">
    <w:pPr>
      <w:pStyle w:val="Footer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DD555F" w14:textId="77777777" w:rsidR="00E01031" w:rsidRDefault="00E01031">
      <w:r>
        <w:separator/>
      </w:r>
    </w:p>
  </w:footnote>
  <w:footnote w:type="continuationSeparator" w:id="0">
    <w:p w14:paraId="15D79130" w14:textId="77777777" w:rsidR="00E01031" w:rsidRDefault="00E01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FE36B" w14:textId="77777777" w:rsidR="00231711" w:rsidRDefault="00231711" w:rsidP="00D57EF3">
    <w:pPr>
      <w:pStyle w:val="Heading3"/>
      <w:rPr>
        <w:color w:val="000000"/>
        <w:sz w:val="52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91DE494" wp14:editId="2AD6C640">
          <wp:simplePos x="0" y="0"/>
          <wp:positionH relativeFrom="column">
            <wp:posOffset>-457200</wp:posOffset>
          </wp:positionH>
          <wp:positionV relativeFrom="paragraph">
            <wp:posOffset>-114300</wp:posOffset>
          </wp:positionV>
          <wp:extent cx="1257300" cy="1257300"/>
          <wp:effectExtent l="19050" t="0" r="0" b="0"/>
          <wp:wrapThrough wrapText="bothSides">
            <wp:wrapPolygon edited="0">
              <wp:start x="-327" y="0"/>
              <wp:lineTo x="-327" y="21273"/>
              <wp:lineTo x="21600" y="21273"/>
              <wp:lineTo x="21600" y="0"/>
              <wp:lineTo x="-327" y="0"/>
            </wp:wrapPolygon>
          </wp:wrapThrough>
          <wp:docPr id="59" name="Picture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1257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color w:val="000000"/>
        <w:sz w:val="52"/>
      </w:rPr>
      <w:t xml:space="preserve">     The Development Authority of </w:t>
    </w:r>
  </w:p>
  <w:p w14:paraId="1A94591D" w14:textId="77777777" w:rsidR="00231711" w:rsidRDefault="00231711" w:rsidP="00D57EF3">
    <w:pPr>
      <w:pStyle w:val="Heading3"/>
      <w:rPr>
        <w:color w:val="000000"/>
        <w:sz w:val="52"/>
      </w:rPr>
    </w:pPr>
    <w:r>
      <w:rPr>
        <w:color w:val="000000"/>
        <w:sz w:val="52"/>
      </w:rPr>
      <w:t xml:space="preserve">      DeKalb County, Georgia</w:t>
    </w:r>
  </w:p>
  <w:p w14:paraId="482B6DD3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C805FD7" wp14:editId="33E985BC">
              <wp:simplePos x="0" y="0"/>
              <wp:positionH relativeFrom="column">
                <wp:posOffset>-571500</wp:posOffset>
              </wp:positionH>
              <wp:positionV relativeFrom="paragraph">
                <wp:posOffset>383540</wp:posOffset>
              </wp:positionV>
              <wp:extent cx="6515100" cy="0"/>
              <wp:effectExtent l="28575" t="31115" r="28575" b="35560"/>
              <wp:wrapNone/>
              <wp:docPr id="6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B91BC4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30.2pt" to="468pt,3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" strokeweight="4.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8AA89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20BC53D7" wp14:editId="73E93113">
              <wp:simplePos x="0" y="0"/>
              <wp:positionH relativeFrom="column">
                <wp:posOffset>1028700</wp:posOffset>
              </wp:positionH>
              <wp:positionV relativeFrom="paragraph">
                <wp:posOffset>-76200</wp:posOffset>
              </wp:positionV>
              <wp:extent cx="4876800" cy="9525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6800" cy="952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F6F654A" w14:textId="77777777" w:rsidR="00231711" w:rsidRDefault="00231711" w:rsidP="00E60B85">
                          <w:pPr>
                            <w:jc w:val="center"/>
                          </w:pPr>
                        </w:p>
                        <w:p w14:paraId="7F8DADB5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evelopment Authority of DeKalb County, Georgia</w:t>
                          </w:r>
                        </w:p>
                        <w:p w14:paraId="794DFEA6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.b.a.</w:t>
                          </w:r>
                        </w:p>
                        <w:p w14:paraId="402F16EC" w14:textId="77777777" w:rsidR="00231711" w:rsidRPr="00E60B85" w:rsidRDefault="00231711" w:rsidP="00E60B85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60B85">
                            <w:rPr>
                              <w:b/>
                              <w:sz w:val="28"/>
                              <w:szCs w:val="28"/>
                            </w:rPr>
                            <w:t>Decide DeKalb Development Authority</w:t>
                          </w:r>
                        </w:p>
                        <w:p w14:paraId="698F35DF" w14:textId="77777777" w:rsidR="00231711" w:rsidRDefault="0023171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BC53D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1pt;margin-top:-6pt;width:384pt;height:75pt;z-index:25166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" fillcolor="white [3201]" stroked="f" strokeweight=".5pt">
              <v:textbox>
                <w:txbxContent>
                  <w:p w14:paraId="4F6F654A" w14:textId="77777777" w:rsidR="00231711" w:rsidRDefault="00231711" w:rsidP="00E60B85">
                    <w:pPr>
                      <w:jc w:val="center"/>
                    </w:pPr>
                  </w:p>
                  <w:p w14:paraId="7F8DADB5" w14:textId="77777777"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evelopment Authority of DeKalb County, Georgia</w:t>
                    </w:r>
                  </w:p>
                  <w:p w14:paraId="794DFEA6" w14:textId="77777777"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.b.a.</w:t>
                    </w:r>
                  </w:p>
                  <w:p w14:paraId="402F16EC" w14:textId="77777777" w:rsidR="00231711" w:rsidRPr="00E60B85" w:rsidRDefault="00231711" w:rsidP="00E60B85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E60B85">
                      <w:rPr>
                        <w:b/>
                        <w:sz w:val="28"/>
                        <w:szCs w:val="28"/>
                      </w:rPr>
                      <w:t>Decide DeKalb Development Authority</w:t>
                    </w:r>
                  </w:p>
                  <w:p w14:paraId="698F35DF" w14:textId="77777777" w:rsidR="00231711" w:rsidRDefault="00231711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800" behindDoc="1" locked="0" layoutInCell="1" allowOverlap="1" wp14:anchorId="540C9B2A" wp14:editId="02A97E71">
          <wp:simplePos x="0" y="0"/>
          <wp:positionH relativeFrom="column">
            <wp:posOffset>-571500</wp:posOffset>
          </wp:positionH>
          <wp:positionV relativeFrom="paragraph">
            <wp:posOffset>55245</wp:posOffset>
          </wp:positionV>
          <wp:extent cx="1338580" cy="412115"/>
          <wp:effectExtent l="0" t="0" r="0" b="6985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B6462E8" wp14:editId="15333E6B">
              <wp:simplePos x="0" y="0"/>
              <wp:positionH relativeFrom="column">
                <wp:posOffset>-1043940</wp:posOffset>
              </wp:positionH>
              <wp:positionV relativeFrom="paragraph">
                <wp:posOffset>1089660</wp:posOffset>
              </wp:positionV>
              <wp:extent cx="2019300" cy="7505700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9300" cy="7505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99CBDC" w14:textId="77777777" w:rsidR="00231711" w:rsidRDefault="00231711">
                          <w:pPr>
                            <w:pStyle w:val="Heading1"/>
                          </w:pPr>
                          <w:r>
                            <w:t xml:space="preserve"> </w:t>
                          </w:r>
                        </w:p>
                        <w:p w14:paraId="612E6048" w14:textId="77777777" w:rsidR="00E33F49" w:rsidRDefault="00E33F49" w:rsidP="00E33F49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4B308E30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20CBA4BA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  <w:u w:val="single"/>
                            </w:rPr>
                          </w:pPr>
                        </w:p>
                        <w:p w14:paraId="3F7B2C84" w14:textId="77777777" w:rsidR="00E33F49" w:rsidRDefault="00E33F49" w:rsidP="00E33F49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73679F96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69624350" w14:textId="77777777" w:rsidR="00E33F49" w:rsidRDefault="00E33F49" w:rsidP="00E33F49">
                          <w:pPr>
                            <w:jc w:val="center"/>
                            <w:rPr>
                              <w:b/>
                              <w:color w:val="000000"/>
                              <w:u w:val="single"/>
                            </w:rPr>
                          </w:pPr>
                        </w:p>
                        <w:p w14:paraId="79BD3DC8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</w:p>
                        <w:p w14:paraId="6BF82D2C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2AE9D338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758C3E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5360C72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42C58A52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2F58537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6A87CB3C" w14:textId="77777777" w:rsidR="00E33F49" w:rsidRDefault="00E33F49" w:rsidP="00E33F49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color w:val="000000"/>
                              <w:sz w:val="18"/>
                              <w:szCs w:val="18"/>
                            </w:rPr>
                            <w:t>Mr. Kevin Gooch, Esq.</w:t>
                          </w: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68C9B0E" w14:textId="77777777" w:rsidR="00E33F49" w:rsidRDefault="00E33F49" w:rsidP="00E33F49">
                          <w:pPr>
                            <w:pStyle w:val="Heading2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B25554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rtner </w:t>
                          </w:r>
                        </w:p>
                        <w:p w14:paraId="3244917B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DLA Piper, LLP</w:t>
                          </w:r>
                        </w:p>
                        <w:p w14:paraId="0B8DE09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CEEEB6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4CAD997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050A4EA6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7777F325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FB7BF29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72D7750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64715BA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01935F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2393EAC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9260774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2F8C51C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1CAE8017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6D74BFA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32EA7870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Director at Cox Automotive, Inc. </w:t>
                          </w:r>
                        </w:p>
                        <w:p w14:paraId="681B2ED6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5E0B2E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83BA4ED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Mr. Sai Reddy </w:t>
                          </w:r>
                        </w:p>
                        <w:p w14:paraId="3332F8AE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457B0A38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1C43EC79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74D3A789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76CF1AD8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0245B5DA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475E1688" w14:textId="77777777" w:rsid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7F932AEF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BE30743" w14:textId="77777777" w:rsidR="00E33F49" w:rsidRDefault="00E33F49" w:rsidP="00E33F49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5F9A79AB" w14:textId="77777777" w:rsidR="00E33F49" w:rsidRDefault="00E33F49" w:rsidP="00E33F49">
                          <w:pPr>
                            <w:pStyle w:val="BodyText"/>
                            <w:jc w:val="center"/>
                            <w:rPr>
                              <w:color w:val="000000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Cs w:val="18"/>
                            </w:rPr>
                            <w:t>Mr. James P. Monacell, Esq.</w:t>
                          </w:r>
                        </w:p>
                        <w:p w14:paraId="443A7747" w14:textId="77777777" w:rsidR="00E33F49" w:rsidRDefault="00E33F49" w:rsidP="00E33F49">
                          <w:pPr>
                            <w:pStyle w:val="BodyText"/>
                            <w:jc w:val="center"/>
                            <w:rPr>
                              <w:color w:val="000000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Cs w:val="18"/>
                            </w:rPr>
                            <w:t>Counsel to the Authority</w:t>
                          </w:r>
                        </w:p>
                        <w:p w14:paraId="11FEB6B0" w14:textId="77777777" w:rsidR="00231711" w:rsidRPr="00E33F49" w:rsidRDefault="00E33F49" w:rsidP="00E33F49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E33F49">
                            <w:rPr>
                              <w:color w:val="000000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73B333E2" w14:textId="77777777" w:rsidR="00231711" w:rsidRPr="00EE3714" w:rsidRDefault="00231711" w:rsidP="00EE3714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6462E8" id="Text Box 8" o:spid="_x0000_s1027" type="#_x0000_t202" style="position:absolute;margin-left:-82.2pt;margin-top:85.8pt;width:159pt;height:59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" stroked="f">
              <v:textbox>
                <w:txbxContent>
                  <w:p w14:paraId="0299CBDC" w14:textId="77777777" w:rsidR="00231711" w:rsidRDefault="00231711">
                    <w:pPr>
                      <w:pStyle w:val="Heading1"/>
                    </w:pPr>
                    <w:r>
                      <w:t xml:space="preserve"> </w:t>
                    </w:r>
                  </w:p>
                  <w:p w14:paraId="612E6048" w14:textId="77777777" w:rsidR="00E33F49" w:rsidRDefault="00E33F49" w:rsidP="00E33F49">
                    <w:pPr>
                      <w:pStyle w:val="Heading1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Board Members</w:t>
                    </w:r>
                  </w:p>
                  <w:p w14:paraId="4B308E30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</w:rPr>
                    </w:pPr>
                    <w:r>
                      <w:rPr>
                        <w:b/>
                        <w:color w:val="000000"/>
                      </w:rPr>
                      <w:t>Officers</w:t>
                    </w:r>
                  </w:p>
                  <w:p w14:paraId="20CBA4BA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  <w:u w:val="single"/>
                      </w:rPr>
                    </w:pPr>
                  </w:p>
                  <w:p w14:paraId="3F7B2C84" w14:textId="77777777" w:rsidR="00E33F49" w:rsidRDefault="00E33F49" w:rsidP="00E33F49">
                    <w:pPr>
                      <w:pStyle w:val="Heading1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t>Board Members</w:t>
                    </w:r>
                  </w:p>
                  <w:p w14:paraId="73679F96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</w:rPr>
                    </w:pPr>
                    <w:r>
                      <w:rPr>
                        <w:b/>
                        <w:color w:val="000000"/>
                      </w:rPr>
                      <w:t>Officers</w:t>
                    </w:r>
                  </w:p>
                  <w:p w14:paraId="69624350" w14:textId="77777777" w:rsidR="00E33F49" w:rsidRDefault="00E33F49" w:rsidP="00E33F49">
                    <w:pPr>
                      <w:jc w:val="center"/>
                      <w:rPr>
                        <w:b/>
                        <w:color w:val="000000"/>
                        <w:u w:val="single"/>
                      </w:rPr>
                    </w:pPr>
                  </w:p>
                  <w:p w14:paraId="79BD3DC8" w14:textId="77777777"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</w:p>
                  <w:p w14:paraId="6BF82D2C" w14:textId="77777777"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2AE9D338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Chair of the Authority</w:t>
                    </w:r>
                  </w:p>
                  <w:p w14:paraId="6758C3EA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Partner</w:t>
                    </w:r>
                  </w:p>
                  <w:p w14:paraId="5360C72A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Peachtree Government Relations</w:t>
                    </w:r>
                  </w:p>
                  <w:p w14:paraId="42C58A52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2F58537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6A87CB3C" w14:textId="77777777" w:rsidR="00E33F49" w:rsidRDefault="00E33F49" w:rsidP="00E33F49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>
                      <w:rPr>
                        <w:b w:val="0"/>
                        <w:color w:val="000000"/>
                        <w:sz w:val="18"/>
                        <w:szCs w:val="18"/>
                      </w:rPr>
                      <w:t>Mr. Kevin Gooch, Esq.</w:t>
                    </w: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768C9B0E" w14:textId="77777777" w:rsidR="00E33F49" w:rsidRDefault="00E33F49" w:rsidP="00E33F49">
                    <w:pPr>
                      <w:pStyle w:val="Heading2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B255543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rtner </w:t>
                    </w:r>
                  </w:p>
                  <w:p w14:paraId="3244917B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DLA Piper, LLP</w:t>
                    </w:r>
                  </w:p>
                  <w:p w14:paraId="0B8DE09F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CEEEB6F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4CAD997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Ms. Miranda Mack McKenzie</w:t>
                    </w:r>
                  </w:p>
                  <w:p w14:paraId="050A4EA6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Secretary of the Authority</w:t>
                    </w:r>
                  </w:p>
                  <w:p w14:paraId="7777F325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FB7BF29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72D7750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Mr. Andrew Greenberg</w:t>
                    </w:r>
                  </w:p>
                  <w:p w14:paraId="064715BA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Board Member of the Authority</w:t>
                    </w:r>
                  </w:p>
                  <w:p w14:paraId="701935F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Executive Director</w:t>
                    </w:r>
                  </w:p>
                  <w:p w14:paraId="12393EAC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9260774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02F8C51C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1CAE8017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6D74BFA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32EA7870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Director at Cox Automotive, Inc. </w:t>
                    </w:r>
                  </w:p>
                  <w:p w14:paraId="681B2ED6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75E0B2E3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83BA4ED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Mr. Sai Reddy </w:t>
                    </w:r>
                  </w:p>
                  <w:p w14:paraId="3332F8AE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457B0A38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1C43EC79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74D3A789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76CF1AD8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0245B5DA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475E1688" w14:textId="77777777" w:rsid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7F932AEF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BE30743" w14:textId="77777777" w:rsidR="00E33F49" w:rsidRDefault="00E33F49" w:rsidP="00E33F49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5F9A79AB" w14:textId="77777777" w:rsidR="00E33F49" w:rsidRDefault="00E33F49" w:rsidP="00E33F49">
                    <w:pPr>
                      <w:pStyle w:val="BodyText"/>
                      <w:jc w:val="center"/>
                      <w:rPr>
                        <w:color w:val="000000"/>
                        <w:szCs w:val="18"/>
                      </w:rPr>
                    </w:pPr>
                    <w:r>
                      <w:rPr>
                        <w:color w:val="000000"/>
                        <w:szCs w:val="18"/>
                      </w:rPr>
                      <w:t>Mr. James P. Monacell, Esq.</w:t>
                    </w:r>
                  </w:p>
                  <w:p w14:paraId="443A7747" w14:textId="77777777" w:rsidR="00E33F49" w:rsidRDefault="00E33F49" w:rsidP="00E33F49">
                    <w:pPr>
                      <w:pStyle w:val="BodyText"/>
                      <w:jc w:val="center"/>
                      <w:rPr>
                        <w:color w:val="000000"/>
                        <w:szCs w:val="18"/>
                      </w:rPr>
                    </w:pPr>
                    <w:r>
                      <w:rPr>
                        <w:color w:val="000000"/>
                        <w:szCs w:val="18"/>
                      </w:rPr>
                      <w:t>Counsel to the Authority</w:t>
                    </w:r>
                  </w:p>
                  <w:p w14:paraId="11FEB6B0" w14:textId="77777777" w:rsidR="00231711" w:rsidRPr="00E33F49" w:rsidRDefault="00E33F49" w:rsidP="00E33F49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E33F49">
                      <w:rPr>
                        <w:color w:val="000000"/>
                        <w:sz w:val="18"/>
                        <w:szCs w:val="18"/>
                      </w:rPr>
                      <w:t>Smith, Gambrell &amp; Russell, LLP</w:t>
                    </w:r>
                  </w:p>
                  <w:p w14:paraId="73B333E2" w14:textId="77777777" w:rsidR="00231711" w:rsidRPr="00EE3714" w:rsidRDefault="00231711" w:rsidP="00EE3714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69EE5B12" wp14:editId="7828B753">
              <wp:simplePos x="0" y="0"/>
              <wp:positionH relativeFrom="column">
                <wp:posOffset>1028700</wp:posOffset>
              </wp:positionH>
              <wp:positionV relativeFrom="paragraph">
                <wp:posOffset>1310640</wp:posOffset>
              </wp:positionV>
              <wp:extent cx="0" cy="7086600"/>
              <wp:effectExtent l="28575" t="28575" r="28575" b="28575"/>
              <wp:wrapNone/>
              <wp:docPr id="15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708660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2B9791" id="Line 7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pt,103.2pt" to="81pt,6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" strokeweight="4.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0DD9AC" wp14:editId="27647254">
              <wp:simplePos x="0" y="0"/>
              <wp:positionH relativeFrom="column">
                <wp:posOffset>-571500</wp:posOffset>
              </wp:positionH>
              <wp:positionV relativeFrom="paragraph">
                <wp:posOffset>967740</wp:posOffset>
              </wp:positionV>
              <wp:extent cx="6515100" cy="0"/>
              <wp:effectExtent l="28575" t="28575" r="28575" b="28575"/>
              <wp:wrapNone/>
              <wp:docPr id="16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pic="http://schemas.openxmlformats.org/drawingml/2006/pictur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50B29E" id="Line 9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76.2pt" to="468pt,7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" strokeweight="4.5pt"/>
          </w:pict>
        </mc:Fallback>
      </mc:AlternateConten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E6F38" w14:textId="77777777" w:rsidR="00231711" w:rsidRDefault="0023171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B51D3" w14:textId="77777777" w:rsidR="00231711" w:rsidRDefault="002317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1CF51297" wp14:editId="00D6E72D">
              <wp:simplePos x="0" y="0"/>
              <wp:positionH relativeFrom="column">
                <wp:posOffset>2316480</wp:posOffset>
              </wp:positionH>
              <wp:positionV relativeFrom="paragraph">
                <wp:posOffset>-21590</wp:posOffset>
              </wp:positionV>
              <wp:extent cx="4421505" cy="275492"/>
              <wp:effectExtent l="0" t="0" r="0" b="0"/>
              <wp:wrapNone/>
              <wp:docPr id="3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21505" cy="27549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ADD7F0" w14:textId="670A44C8" w:rsidR="00231711" w:rsidRPr="000E06DA" w:rsidRDefault="002C16DE" w:rsidP="00D528EF">
                          <w:pPr>
                            <w:pStyle w:val="Heading3"/>
                            <w:jc w:val="left"/>
                            <w:rPr>
                              <w:color w:val="000000"/>
                              <w:sz w:val="24"/>
                            </w:rPr>
                          </w:pPr>
                          <w:r>
                            <w:rPr>
                              <w:color w:val="000000"/>
                              <w:sz w:val="24"/>
                            </w:rPr>
                            <w:tab/>
                          </w:r>
                          <w:r w:rsidR="00231711">
                            <w:rPr>
                              <w:color w:val="000000"/>
                              <w:sz w:val="24"/>
                            </w:rPr>
                            <w:t xml:space="preserve">DDDA PIR Committee Meeting </w:t>
                          </w:r>
                          <w:r w:rsidR="00D53EFA">
                            <w:rPr>
                              <w:color w:val="000000"/>
                              <w:sz w:val="24"/>
                            </w:rPr>
                            <w:t>September 4</w:t>
                          </w:r>
                          <w:r w:rsidR="008F70CF">
                            <w:rPr>
                              <w:color w:val="000000"/>
                              <w:sz w:val="24"/>
                            </w:rPr>
                            <w:t>, 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F51297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0" type="#_x0000_t202" style="position:absolute;margin-left:182.4pt;margin-top:-1.7pt;width:348.15pt;height:21.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" filled="f" stroked="f">
              <v:textbox>
                <w:txbxContent>
                  <w:p w14:paraId="33ADD7F0" w14:textId="670A44C8" w:rsidR="00231711" w:rsidRPr="000E06DA" w:rsidRDefault="002C16DE" w:rsidP="00D528EF">
                    <w:pPr>
                      <w:pStyle w:val="Heading3"/>
                      <w:jc w:val="left"/>
                      <w:rPr>
                        <w:color w:val="000000"/>
                        <w:sz w:val="24"/>
                      </w:rPr>
                    </w:pPr>
                    <w:r>
                      <w:rPr>
                        <w:color w:val="000000"/>
                        <w:sz w:val="24"/>
                      </w:rPr>
                      <w:tab/>
                    </w:r>
                    <w:r w:rsidR="00231711">
                      <w:rPr>
                        <w:color w:val="000000"/>
                        <w:sz w:val="24"/>
                      </w:rPr>
                      <w:t xml:space="preserve">DDDA PIR Committee Meeting </w:t>
                    </w:r>
                    <w:r w:rsidR="00D53EFA">
                      <w:rPr>
                        <w:color w:val="000000"/>
                        <w:sz w:val="24"/>
                      </w:rPr>
                      <w:t>September 4</w:t>
                    </w:r>
                    <w:r w:rsidR="008F70CF">
                      <w:rPr>
                        <w:color w:val="000000"/>
                        <w:sz w:val="24"/>
                      </w:rPr>
                      <w:t>, 2020</w:t>
                    </w:r>
                  </w:p>
                </w:txbxContent>
              </v:textbox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64268" w14:textId="77777777" w:rsidR="00231711" w:rsidRDefault="00231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0.5pt;height:10.5pt" o:bullet="t">
        <v:imagedata r:id="rId1" o:title="BD15057_"/>
      </v:shape>
    </w:pict>
  </w:numPicBullet>
  <w:abstractNum w:abstractNumId="0" w15:restartNumberingAfterBreak="0">
    <w:nsid w:val="0390518C"/>
    <w:multiLevelType w:val="hybridMultilevel"/>
    <w:tmpl w:val="26CCB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5CA3CD0"/>
    <w:multiLevelType w:val="hybridMultilevel"/>
    <w:tmpl w:val="D10E9352"/>
    <w:lvl w:ilvl="0" w:tplc="35ECF01A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07352227"/>
    <w:multiLevelType w:val="hybridMultilevel"/>
    <w:tmpl w:val="B746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9736C"/>
    <w:multiLevelType w:val="hybridMultilevel"/>
    <w:tmpl w:val="DF4AC0B0"/>
    <w:lvl w:ilvl="0" w:tplc="FFFFFFFF">
      <w:start w:val="1"/>
      <w:numFmt w:val="upperLetter"/>
      <w:lvlText w:val="%1."/>
      <w:lvlJc w:val="left"/>
      <w:pPr>
        <w:ind w:left="135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BCA7AD0"/>
    <w:multiLevelType w:val="hybridMultilevel"/>
    <w:tmpl w:val="C28E55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FE73E72"/>
    <w:multiLevelType w:val="hybridMultilevel"/>
    <w:tmpl w:val="B798FB00"/>
    <w:lvl w:ilvl="0" w:tplc="D18C85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275D3"/>
    <w:multiLevelType w:val="hybridMultilevel"/>
    <w:tmpl w:val="D1F68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34EB3"/>
    <w:multiLevelType w:val="hybridMultilevel"/>
    <w:tmpl w:val="4FD8A81A"/>
    <w:lvl w:ilvl="0" w:tplc="34A8725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E524C"/>
    <w:multiLevelType w:val="hybridMultilevel"/>
    <w:tmpl w:val="C26ACCF0"/>
    <w:lvl w:ilvl="0" w:tplc="1BD05FC6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99529F1"/>
    <w:multiLevelType w:val="hybridMultilevel"/>
    <w:tmpl w:val="69C076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1BD15363"/>
    <w:multiLevelType w:val="hybridMultilevel"/>
    <w:tmpl w:val="A7CCBB3C"/>
    <w:lvl w:ilvl="0" w:tplc="6D468A0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1F8855FF"/>
    <w:multiLevelType w:val="hybridMultilevel"/>
    <w:tmpl w:val="D48A64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3871FB"/>
    <w:multiLevelType w:val="hybridMultilevel"/>
    <w:tmpl w:val="8B78E436"/>
    <w:lvl w:ilvl="0" w:tplc="44FCCEAE">
      <w:start w:val="1"/>
      <w:numFmt w:val="upperRoman"/>
      <w:lvlText w:val="%1."/>
      <w:lvlJc w:val="left"/>
      <w:pPr>
        <w:ind w:left="271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72" w:hanging="360"/>
      </w:pPr>
    </w:lvl>
    <w:lvl w:ilvl="2" w:tplc="0409001B" w:tentative="1">
      <w:start w:val="1"/>
      <w:numFmt w:val="lowerRoman"/>
      <w:lvlText w:val="%3."/>
      <w:lvlJc w:val="right"/>
      <w:pPr>
        <w:ind w:left="3792" w:hanging="180"/>
      </w:pPr>
    </w:lvl>
    <w:lvl w:ilvl="3" w:tplc="0409000F" w:tentative="1">
      <w:start w:val="1"/>
      <w:numFmt w:val="decimal"/>
      <w:lvlText w:val="%4."/>
      <w:lvlJc w:val="left"/>
      <w:pPr>
        <w:ind w:left="4512" w:hanging="360"/>
      </w:pPr>
    </w:lvl>
    <w:lvl w:ilvl="4" w:tplc="04090019" w:tentative="1">
      <w:start w:val="1"/>
      <w:numFmt w:val="lowerLetter"/>
      <w:lvlText w:val="%5."/>
      <w:lvlJc w:val="left"/>
      <w:pPr>
        <w:ind w:left="5232" w:hanging="360"/>
      </w:pPr>
    </w:lvl>
    <w:lvl w:ilvl="5" w:tplc="0409001B" w:tentative="1">
      <w:start w:val="1"/>
      <w:numFmt w:val="lowerRoman"/>
      <w:lvlText w:val="%6."/>
      <w:lvlJc w:val="right"/>
      <w:pPr>
        <w:ind w:left="5952" w:hanging="180"/>
      </w:pPr>
    </w:lvl>
    <w:lvl w:ilvl="6" w:tplc="0409000F" w:tentative="1">
      <w:start w:val="1"/>
      <w:numFmt w:val="decimal"/>
      <w:lvlText w:val="%7."/>
      <w:lvlJc w:val="left"/>
      <w:pPr>
        <w:ind w:left="6672" w:hanging="360"/>
      </w:pPr>
    </w:lvl>
    <w:lvl w:ilvl="7" w:tplc="04090019" w:tentative="1">
      <w:start w:val="1"/>
      <w:numFmt w:val="lowerLetter"/>
      <w:lvlText w:val="%8."/>
      <w:lvlJc w:val="left"/>
      <w:pPr>
        <w:ind w:left="7392" w:hanging="360"/>
      </w:pPr>
    </w:lvl>
    <w:lvl w:ilvl="8" w:tplc="0409001B" w:tentative="1">
      <w:start w:val="1"/>
      <w:numFmt w:val="lowerRoman"/>
      <w:lvlText w:val="%9."/>
      <w:lvlJc w:val="right"/>
      <w:pPr>
        <w:ind w:left="8112" w:hanging="180"/>
      </w:pPr>
    </w:lvl>
  </w:abstractNum>
  <w:abstractNum w:abstractNumId="14" w15:restartNumberingAfterBreak="0">
    <w:nsid w:val="282439EA"/>
    <w:multiLevelType w:val="hybridMultilevel"/>
    <w:tmpl w:val="4F8C0704"/>
    <w:lvl w:ilvl="0" w:tplc="31C25C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296D2A"/>
    <w:multiLevelType w:val="hybridMultilevel"/>
    <w:tmpl w:val="54EC4224"/>
    <w:lvl w:ilvl="0" w:tplc="A7E6D022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22EB0"/>
    <w:multiLevelType w:val="hybridMultilevel"/>
    <w:tmpl w:val="7DC0C3CE"/>
    <w:lvl w:ilvl="0" w:tplc="62E677E8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2B9B151F"/>
    <w:multiLevelType w:val="hybridMultilevel"/>
    <w:tmpl w:val="14EAC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F5141"/>
    <w:multiLevelType w:val="hybridMultilevel"/>
    <w:tmpl w:val="CB9CCB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842A75"/>
    <w:multiLevelType w:val="hybridMultilevel"/>
    <w:tmpl w:val="FD5C3C36"/>
    <w:lvl w:ilvl="0" w:tplc="0A386854">
      <w:start w:val="1"/>
      <w:numFmt w:val="lowerLetter"/>
      <w:lvlText w:val="%1."/>
      <w:lvlJc w:val="left"/>
      <w:pPr>
        <w:ind w:left="2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72" w:hanging="360"/>
      </w:pPr>
    </w:lvl>
    <w:lvl w:ilvl="2" w:tplc="0409001B" w:tentative="1">
      <w:start w:val="1"/>
      <w:numFmt w:val="lowerRoman"/>
      <w:lvlText w:val="%3."/>
      <w:lvlJc w:val="right"/>
      <w:pPr>
        <w:ind w:left="3792" w:hanging="180"/>
      </w:pPr>
    </w:lvl>
    <w:lvl w:ilvl="3" w:tplc="0409000F" w:tentative="1">
      <w:start w:val="1"/>
      <w:numFmt w:val="decimal"/>
      <w:lvlText w:val="%4."/>
      <w:lvlJc w:val="left"/>
      <w:pPr>
        <w:ind w:left="4512" w:hanging="360"/>
      </w:pPr>
    </w:lvl>
    <w:lvl w:ilvl="4" w:tplc="04090019" w:tentative="1">
      <w:start w:val="1"/>
      <w:numFmt w:val="lowerLetter"/>
      <w:lvlText w:val="%5."/>
      <w:lvlJc w:val="left"/>
      <w:pPr>
        <w:ind w:left="5232" w:hanging="360"/>
      </w:pPr>
    </w:lvl>
    <w:lvl w:ilvl="5" w:tplc="0409001B" w:tentative="1">
      <w:start w:val="1"/>
      <w:numFmt w:val="lowerRoman"/>
      <w:lvlText w:val="%6."/>
      <w:lvlJc w:val="right"/>
      <w:pPr>
        <w:ind w:left="5952" w:hanging="180"/>
      </w:pPr>
    </w:lvl>
    <w:lvl w:ilvl="6" w:tplc="0409000F" w:tentative="1">
      <w:start w:val="1"/>
      <w:numFmt w:val="decimal"/>
      <w:lvlText w:val="%7."/>
      <w:lvlJc w:val="left"/>
      <w:pPr>
        <w:ind w:left="6672" w:hanging="360"/>
      </w:pPr>
    </w:lvl>
    <w:lvl w:ilvl="7" w:tplc="04090019" w:tentative="1">
      <w:start w:val="1"/>
      <w:numFmt w:val="lowerLetter"/>
      <w:lvlText w:val="%8."/>
      <w:lvlJc w:val="left"/>
      <w:pPr>
        <w:ind w:left="7392" w:hanging="360"/>
      </w:pPr>
    </w:lvl>
    <w:lvl w:ilvl="8" w:tplc="0409001B" w:tentative="1">
      <w:start w:val="1"/>
      <w:numFmt w:val="lowerRoman"/>
      <w:lvlText w:val="%9."/>
      <w:lvlJc w:val="right"/>
      <w:pPr>
        <w:ind w:left="8112" w:hanging="180"/>
      </w:pPr>
    </w:lvl>
  </w:abstractNum>
  <w:abstractNum w:abstractNumId="21" w15:restartNumberingAfterBreak="0">
    <w:nsid w:val="36656DF6"/>
    <w:multiLevelType w:val="hybridMultilevel"/>
    <w:tmpl w:val="B15ED2AC"/>
    <w:lvl w:ilvl="0" w:tplc="C054DE60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38D46F45"/>
    <w:multiLevelType w:val="hybridMultilevel"/>
    <w:tmpl w:val="151665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EE6B55"/>
    <w:multiLevelType w:val="hybridMultilevel"/>
    <w:tmpl w:val="1E7E4810"/>
    <w:lvl w:ilvl="0" w:tplc="BA98ED3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4" w15:restartNumberingAfterBreak="0">
    <w:nsid w:val="41006A67"/>
    <w:multiLevelType w:val="hybridMultilevel"/>
    <w:tmpl w:val="15A250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46058B"/>
    <w:multiLevelType w:val="hybridMultilevel"/>
    <w:tmpl w:val="BCCA48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C29D5"/>
    <w:multiLevelType w:val="hybridMultilevel"/>
    <w:tmpl w:val="25407D4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5415AA"/>
    <w:multiLevelType w:val="hybridMultilevel"/>
    <w:tmpl w:val="F52C2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62660"/>
    <w:multiLevelType w:val="hybridMultilevel"/>
    <w:tmpl w:val="EFB8E6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5BD00079"/>
    <w:multiLevelType w:val="hybridMultilevel"/>
    <w:tmpl w:val="7D7A3A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16770AE"/>
    <w:multiLevelType w:val="hybridMultilevel"/>
    <w:tmpl w:val="01241A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410E6"/>
    <w:multiLevelType w:val="hybridMultilevel"/>
    <w:tmpl w:val="0868CB6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2B2F0F"/>
    <w:multiLevelType w:val="hybridMultilevel"/>
    <w:tmpl w:val="E3AE3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40370F"/>
    <w:multiLevelType w:val="hybridMultilevel"/>
    <w:tmpl w:val="6CE85708"/>
    <w:lvl w:ilvl="0" w:tplc="4D1EEA1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F5D8F"/>
    <w:multiLevelType w:val="hybridMultilevel"/>
    <w:tmpl w:val="45E6F17E"/>
    <w:lvl w:ilvl="0" w:tplc="EFE268F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E16059"/>
    <w:multiLevelType w:val="hybridMultilevel"/>
    <w:tmpl w:val="E7007BCE"/>
    <w:lvl w:ilvl="0" w:tplc="04090001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22426F4"/>
    <w:multiLevelType w:val="hybridMultilevel"/>
    <w:tmpl w:val="51CC4EFE"/>
    <w:lvl w:ilvl="0" w:tplc="6A76C08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A4D6413E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6804BD9C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C284DF8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D166BEEA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F54833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42AC3742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453ECA66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3D2E690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742A4F83"/>
    <w:multiLevelType w:val="hybridMultilevel"/>
    <w:tmpl w:val="75E66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A67CF2"/>
    <w:multiLevelType w:val="hybridMultilevel"/>
    <w:tmpl w:val="57D0217C"/>
    <w:lvl w:ilvl="0" w:tplc="0409000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9" w15:restartNumberingAfterBreak="0">
    <w:nsid w:val="7D3954C2"/>
    <w:multiLevelType w:val="hybridMultilevel"/>
    <w:tmpl w:val="B5CA8D4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A1170"/>
    <w:multiLevelType w:val="hybridMultilevel"/>
    <w:tmpl w:val="E73A5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2"/>
  </w:num>
  <w:num w:numId="3">
    <w:abstractNumId w:val="39"/>
  </w:num>
  <w:num w:numId="4">
    <w:abstractNumId w:val="26"/>
  </w:num>
  <w:num w:numId="5">
    <w:abstractNumId w:val="23"/>
  </w:num>
  <w:num w:numId="6">
    <w:abstractNumId w:val="38"/>
  </w:num>
  <w:num w:numId="7">
    <w:abstractNumId w:val="31"/>
  </w:num>
  <w:num w:numId="8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34"/>
  </w:num>
  <w:num w:numId="12">
    <w:abstractNumId w:val="18"/>
  </w:num>
  <w:num w:numId="13">
    <w:abstractNumId w:val="40"/>
  </w:num>
  <w:num w:numId="14">
    <w:abstractNumId w:val="19"/>
  </w:num>
  <w:num w:numId="15">
    <w:abstractNumId w:val="6"/>
  </w:num>
  <w:num w:numId="16">
    <w:abstractNumId w:val="2"/>
  </w:num>
  <w:num w:numId="17">
    <w:abstractNumId w:val="17"/>
  </w:num>
  <w:num w:numId="18">
    <w:abstractNumId w:val="15"/>
  </w:num>
  <w:num w:numId="19">
    <w:abstractNumId w:val="11"/>
  </w:num>
  <w:num w:numId="20">
    <w:abstractNumId w:val="13"/>
  </w:num>
  <w:num w:numId="21">
    <w:abstractNumId w:val="32"/>
  </w:num>
  <w:num w:numId="22">
    <w:abstractNumId w:val="16"/>
  </w:num>
  <w:num w:numId="23">
    <w:abstractNumId w:val="7"/>
  </w:num>
  <w:num w:numId="24">
    <w:abstractNumId w:val="14"/>
  </w:num>
  <w:num w:numId="25">
    <w:abstractNumId w:val="33"/>
  </w:num>
  <w:num w:numId="26">
    <w:abstractNumId w:val="4"/>
  </w:num>
  <w:num w:numId="27">
    <w:abstractNumId w:val="9"/>
  </w:num>
  <w:num w:numId="28">
    <w:abstractNumId w:val="36"/>
  </w:num>
  <w:num w:numId="29">
    <w:abstractNumId w:val="20"/>
  </w:num>
  <w:num w:numId="30">
    <w:abstractNumId w:val="37"/>
  </w:num>
  <w:num w:numId="31">
    <w:abstractNumId w:val="27"/>
  </w:num>
  <w:num w:numId="32">
    <w:abstractNumId w:val="0"/>
  </w:num>
  <w:num w:numId="33">
    <w:abstractNumId w:val="21"/>
  </w:num>
  <w:num w:numId="34">
    <w:abstractNumId w:val="30"/>
  </w:num>
  <w:num w:numId="35">
    <w:abstractNumId w:val="25"/>
  </w:num>
  <w:num w:numId="36">
    <w:abstractNumId w:val="22"/>
  </w:num>
  <w:num w:numId="37">
    <w:abstractNumId w:val="24"/>
  </w:num>
  <w:num w:numId="38">
    <w:abstractNumId w:val="29"/>
  </w:num>
  <w:num w:numId="39">
    <w:abstractNumId w:val="5"/>
  </w:num>
  <w:num w:numId="40">
    <w:abstractNumId w:val="22"/>
  </w:num>
  <w:num w:numId="41">
    <w:abstractNumId w:val="8"/>
  </w:num>
  <w:num w:numId="42">
    <w:abstractNumId w:val="3"/>
  </w:num>
  <w:num w:numId="4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IyNDI0MDUxsjRU0lEKTi0uzszPAykwNKgFAGZh2PwtAAAA"/>
  </w:docVars>
  <w:rsids>
    <w:rsidRoot w:val="006E1866"/>
    <w:rsid w:val="0000003C"/>
    <w:rsid w:val="00000922"/>
    <w:rsid w:val="00000DEB"/>
    <w:rsid w:val="00001268"/>
    <w:rsid w:val="00001B63"/>
    <w:rsid w:val="00002178"/>
    <w:rsid w:val="00002E0B"/>
    <w:rsid w:val="000030AA"/>
    <w:rsid w:val="00003F99"/>
    <w:rsid w:val="000046AB"/>
    <w:rsid w:val="00004D41"/>
    <w:rsid w:val="00004EB7"/>
    <w:rsid w:val="00005355"/>
    <w:rsid w:val="00006584"/>
    <w:rsid w:val="0000674C"/>
    <w:rsid w:val="00007503"/>
    <w:rsid w:val="00007810"/>
    <w:rsid w:val="00010BE2"/>
    <w:rsid w:val="00010E14"/>
    <w:rsid w:val="00010EAE"/>
    <w:rsid w:val="00011A7B"/>
    <w:rsid w:val="00011AE9"/>
    <w:rsid w:val="00011B68"/>
    <w:rsid w:val="00011EC7"/>
    <w:rsid w:val="000122A7"/>
    <w:rsid w:val="00012A41"/>
    <w:rsid w:val="00012EB2"/>
    <w:rsid w:val="00013E20"/>
    <w:rsid w:val="00014F57"/>
    <w:rsid w:val="0001501F"/>
    <w:rsid w:val="0001526E"/>
    <w:rsid w:val="00015448"/>
    <w:rsid w:val="00015555"/>
    <w:rsid w:val="0001560E"/>
    <w:rsid w:val="00015A94"/>
    <w:rsid w:val="0001698D"/>
    <w:rsid w:val="000169EF"/>
    <w:rsid w:val="00016F76"/>
    <w:rsid w:val="00017E27"/>
    <w:rsid w:val="00020650"/>
    <w:rsid w:val="00020F83"/>
    <w:rsid w:val="000213B0"/>
    <w:rsid w:val="000219A6"/>
    <w:rsid w:val="00021A5B"/>
    <w:rsid w:val="00021CFC"/>
    <w:rsid w:val="000226D8"/>
    <w:rsid w:val="00023362"/>
    <w:rsid w:val="000237B9"/>
    <w:rsid w:val="00024C1A"/>
    <w:rsid w:val="000254A9"/>
    <w:rsid w:val="000255B3"/>
    <w:rsid w:val="00026770"/>
    <w:rsid w:val="00026CFD"/>
    <w:rsid w:val="00027CAC"/>
    <w:rsid w:val="0003051F"/>
    <w:rsid w:val="00030FAC"/>
    <w:rsid w:val="00031032"/>
    <w:rsid w:val="0003127C"/>
    <w:rsid w:val="0003165B"/>
    <w:rsid w:val="000319D1"/>
    <w:rsid w:val="00031C28"/>
    <w:rsid w:val="00031DD3"/>
    <w:rsid w:val="000327CB"/>
    <w:rsid w:val="000329A6"/>
    <w:rsid w:val="0003308F"/>
    <w:rsid w:val="000339CF"/>
    <w:rsid w:val="00033C15"/>
    <w:rsid w:val="00034720"/>
    <w:rsid w:val="0003477F"/>
    <w:rsid w:val="00034899"/>
    <w:rsid w:val="00034A36"/>
    <w:rsid w:val="00034EF1"/>
    <w:rsid w:val="000357C3"/>
    <w:rsid w:val="000358ED"/>
    <w:rsid w:val="00035DA0"/>
    <w:rsid w:val="00035EFD"/>
    <w:rsid w:val="00036154"/>
    <w:rsid w:val="0003665E"/>
    <w:rsid w:val="00036A1C"/>
    <w:rsid w:val="00036A3F"/>
    <w:rsid w:val="00036EA2"/>
    <w:rsid w:val="00036F91"/>
    <w:rsid w:val="000379C4"/>
    <w:rsid w:val="00040487"/>
    <w:rsid w:val="00040B16"/>
    <w:rsid w:val="00041E8A"/>
    <w:rsid w:val="00042265"/>
    <w:rsid w:val="000427F0"/>
    <w:rsid w:val="00042CA5"/>
    <w:rsid w:val="00043083"/>
    <w:rsid w:val="000434B9"/>
    <w:rsid w:val="000438A0"/>
    <w:rsid w:val="00043B11"/>
    <w:rsid w:val="00043E76"/>
    <w:rsid w:val="00043FD4"/>
    <w:rsid w:val="00044001"/>
    <w:rsid w:val="0004456A"/>
    <w:rsid w:val="00044BAE"/>
    <w:rsid w:val="00044D11"/>
    <w:rsid w:val="00046CF2"/>
    <w:rsid w:val="00046D3B"/>
    <w:rsid w:val="0004792E"/>
    <w:rsid w:val="00047F29"/>
    <w:rsid w:val="0005045B"/>
    <w:rsid w:val="00050734"/>
    <w:rsid w:val="00050839"/>
    <w:rsid w:val="00050BE6"/>
    <w:rsid w:val="00051B0C"/>
    <w:rsid w:val="00052F50"/>
    <w:rsid w:val="000533E7"/>
    <w:rsid w:val="000536B0"/>
    <w:rsid w:val="0005393D"/>
    <w:rsid w:val="00053E0F"/>
    <w:rsid w:val="00053E46"/>
    <w:rsid w:val="0005478F"/>
    <w:rsid w:val="000549B6"/>
    <w:rsid w:val="00054EA1"/>
    <w:rsid w:val="000551B3"/>
    <w:rsid w:val="00055AFC"/>
    <w:rsid w:val="00056D89"/>
    <w:rsid w:val="00057058"/>
    <w:rsid w:val="00057BAD"/>
    <w:rsid w:val="00057C85"/>
    <w:rsid w:val="00060465"/>
    <w:rsid w:val="000605CA"/>
    <w:rsid w:val="00061FD0"/>
    <w:rsid w:val="00062989"/>
    <w:rsid w:val="00062A19"/>
    <w:rsid w:val="00062EB2"/>
    <w:rsid w:val="00062ED6"/>
    <w:rsid w:val="000634E7"/>
    <w:rsid w:val="000639AA"/>
    <w:rsid w:val="00063DC0"/>
    <w:rsid w:val="000645DF"/>
    <w:rsid w:val="00064B17"/>
    <w:rsid w:val="000657E9"/>
    <w:rsid w:val="00065BF0"/>
    <w:rsid w:val="00065EB4"/>
    <w:rsid w:val="00066327"/>
    <w:rsid w:val="00066C4D"/>
    <w:rsid w:val="00066CB8"/>
    <w:rsid w:val="000679F8"/>
    <w:rsid w:val="0007038B"/>
    <w:rsid w:val="00070A3A"/>
    <w:rsid w:val="00070C15"/>
    <w:rsid w:val="000715D9"/>
    <w:rsid w:val="000715EC"/>
    <w:rsid w:val="000718CB"/>
    <w:rsid w:val="00071A64"/>
    <w:rsid w:val="00071E0A"/>
    <w:rsid w:val="00071E79"/>
    <w:rsid w:val="0007201E"/>
    <w:rsid w:val="000721CC"/>
    <w:rsid w:val="00073179"/>
    <w:rsid w:val="00073547"/>
    <w:rsid w:val="00073B73"/>
    <w:rsid w:val="00073BB2"/>
    <w:rsid w:val="00073EAF"/>
    <w:rsid w:val="00074595"/>
    <w:rsid w:val="00075E18"/>
    <w:rsid w:val="00077B6C"/>
    <w:rsid w:val="00077C47"/>
    <w:rsid w:val="00080E74"/>
    <w:rsid w:val="00081534"/>
    <w:rsid w:val="00081FDB"/>
    <w:rsid w:val="00082720"/>
    <w:rsid w:val="0008283A"/>
    <w:rsid w:val="000834A7"/>
    <w:rsid w:val="000837B7"/>
    <w:rsid w:val="00084334"/>
    <w:rsid w:val="00084E9F"/>
    <w:rsid w:val="00085066"/>
    <w:rsid w:val="000850A3"/>
    <w:rsid w:val="00085D17"/>
    <w:rsid w:val="0008662F"/>
    <w:rsid w:val="000871C5"/>
    <w:rsid w:val="000874C3"/>
    <w:rsid w:val="00087AFD"/>
    <w:rsid w:val="00087BB8"/>
    <w:rsid w:val="00090944"/>
    <w:rsid w:val="0009263D"/>
    <w:rsid w:val="000926EE"/>
    <w:rsid w:val="00092751"/>
    <w:rsid w:val="00092A05"/>
    <w:rsid w:val="00092B7F"/>
    <w:rsid w:val="00092F3B"/>
    <w:rsid w:val="00093660"/>
    <w:rsid w:val="0009392C"/>
    <w:rsid w:val="00093A0C"/>
    <w:rsid w:val="000941E0"/>
    <w:rsid w:val="00095513"/>
    <w:rsid w:val="000955B0"/>
    <w:rsid w:val="000956B4"/>
    <w:rsid w:val="00095856"/>
    <w:rsid w:val="00095CAB"/>
    <w:rsid w:val="00097116"/>
    <w:rsid w:val="00097503"/>
    <w:rsid w:val="0009766A"/>
    <w:rsid w:val="0009794F"/>
    <w:rsid w:val="00097DB5"/>
    <w:rsid w:val="000A0E23"/>
    <w:rsid w:val="000A1CC5"/>
    <w:rsid w:val="000A2200"/>
    <w:rsid w:val="000A26CF"/>
    <w:rsid w:val="000A276C"/>
    <w:rsid w:val="000A28FC"/>
    <w:rsid w:val="000A2FC0"/>
    <w:rsid w:val="000A362B"/>
    <w:rsid w:val="000A3792"/>
    <w:rsid w:val="000A408A"/>
    <w:rsid w:val="000A445C"/>
    <w:rsid w:val="000A45D1"/>
    <w:rsid w:val="000A46E4"/>
    <w:rsid w:val="000A475A"/>
    <w:rsid w:val="000A4BDD"/>
    <w:rsid w:val="000A4F52"/>
    <w:rsid w:val="000A5197"/>
    <w:rsid w:val="000A52F3"/>
    <w:rsid w:val="000A5747"/>
    <w:rsid w:val="000A5761"/>
    <w:rsid w:val="000A5D30"/>
    <w:rsid w:val="000A72CB"/>
    <w:rsid w:val="000A7E41"/>
    <w:rsid w:val="000B020B"/>
    <w:rsid w:val="000B0D02"/>
    <w:rsid w:val="000B0D63"/>
    <w:rsid w:val="000B2573"/>
    <w:rsid w:val="000B2E58"/>
    <w:rsid w:val="000B2FC7"/>
    <w:rsid w:val="000B3315"/>
    <w:rsid w:val="000B3358"/>
    <w:rsid w:val="000B355F"/>
    <w:rsid w:val="000B3A33"/>
    <w:rsid w:val="000B3A82"/>
    <w:rsid w:val="000B4338"/>
    <w:rsid w:val="000B433D"/>
    <w:rsid w:val="000B4772"/>
    <w:rsid w:val="000B4870"/>
    <w:rsid w:val="000B4FB6"/>
    <w:rsid w:val="000B538A"/>
    <w:rsid w:val="000B61B0"/>
    <w:rsid w:val="000B76DF"/>
    <w:rsid w:val="000C009D"/>
    <w:rsid w:val="000C0573"/>
    <w:rsid w:val="000C0814"/>
    <w:rsid w:val="000C12ED"/>
    <w:rsid w:val="000C2055"/>
    <w:rsid w:val="000C21A7"/>
    <w:rsid w:val="000C271B"/>
    <w:rsid w:val="000C2A65"/>
    <w:rsid w:val="000C3031"/>
    <w:rsid w:val="000C3282"/>
    <w:rsid w:val="000C37FB"/>
    <w:rsid w:val="000C3A70"/>
    <w:rsid w:val="000C3D48"/>
    <w:rsid w:val="000C3E86"/>
    <w:rsid w:val="000C40C0"/>
    <w:rsid w:val="000C4118"/>
    <w:rsid w:val="000C464C"/>
    <w:rsid w:val="000C4F39"/>
    <w:rsid w:val="000C5378"/>
    <w:rsid w:val="000C56E7"/>
    <w:rsid w:val="000C5CFD"/>
    <w:rsid w:val="000C663E"/>
    <w:rsid w:val="000C680C"/>
    <w:rsid w:val="000C6E67"/>
    <w:rsid w:val="000C70B7"/>
    <w:rsid w:val="000C756F"/>
    <w:rsid w:val="000C76CC"/>
    <w:rsid w:val="000C7878"/>
    <w:rsid w:val="000C78BC"/>
    <w:rsid w:val="000C7A4D"/>
    <w:rsid w:val="000C7E79"/>
    <w:rsid w:val="000D01C7"/>
    <w:rsid w:val="000D0441"/>
    <w:rsid w:val="000D058C"/>
    <w:rsid w:val="000D0811"/>
    <w:rsid w:val="000D0D59"/>
    <w:rsid w:val="000D1340"/>
    <w:rsid w:val="000D17AD"/>
    <w:rsid w:val="000D1858"/>
    <w:rsid w:val="000D1BCE"/>
    <w:rsid w:val="000D335E"/>
    <w:rsid w:val="000D3984"/>
    <w:rsid w:val="000D3B80"/>
    <w:rsid w:val="000D40B8"/>
    <w:rsid w:val="000D43E1"/>
    <w:rsid w:val="000D47B9"/>
    <w:rsid w:val="000D5255"/>
    <w:rsid w:val="000D5A9B"/>
    <w:rsid w:val="000D635B"/>
    <w:rsid w:val="000D69D9"/>
    <w:rsid w:val="000D6D14"/>
    <w:rsid w:val="000D6F0B"/>
    <w:rsid w:val="000D732E"/>
    <w:rsid w:val="000D73E9"/>
    <w:rsid w:val="000D75B1"/>
    <w:rsid w:val="000D7737"/>
    <w:rsid w:val="000D777D"/>
    <w:rsid w:val="000E06DA"/>
    <w:rsid w:val="000E0C7C"/>
    <w:rsid w:val="000E1147"/>
    <w:rsid w:val="000E11ED"/>
    <w:rsid w:val="000E142B"/>
    <w:rsid w:val="000E1A3A"/>
    <w:rsid w:val="000E1C16"/>
    <w:rsid w:val="000E1FE9"/>
    <w:rsid w:val="000E25E5"/>
    <w:rsid w:val="000E2A3F"/>
    <w:rsid w:val="000E38BF"/>
    <w:rsid w:val="000E4381"/>
    <w:rsid w:val="000E5DF0"/>
    <w:rsid w:val="000E5E08"/>
    <w:rsid w:val="000E6BAE"/>
    <w:rsid w:val="000E75DC"/>
    <w:rsid w:val="000E763A"/>
    <w:rsid w:val="000E7875"/>
    <w:rsid w:val="000F011B"/>
    <w:rsid w:val="000F0A20"/>
    <w:rsid w:val="000F145D"/>
    <w:rsid w:val="000F1498"/>
    <w:rsid w:val="000F19C6"/>
    <w:rsid w:val="000F1B99"/>
    <w:rsid w:val="000F1EBD"/>
    <w:rsid w:val="000F2207"/>
    <w:rsid w:val="000F247F"/>
    <w:rsid w:val="000F24B8"/>
    <w:rsid w:val="000F2D80"/>
    <w:rsid w:val="000F36E9"/>
    <w:rsid w:val="000F416F"/>
    <w:rsid w:val="000F422C"/>
    <w:rsid w:val="000F4694"/>
    <w:rsid w:val="000F4D00"/>
    <w:rsid w:val="000F518C"/>
    <w:rsid w:val="000F5252"/>
    <w:rsid w:val="000F6C2C"/>
    <w:rsid w:val="000F7257"/>
    <w:rsid w:val="000F72EA"/>
    <w:rsid w:val="000F7B7A"/>
    <w:rsid w:val="001001A5"/>
    <w:rsid w:val="00100278"/>
    <w:rsid w:val="00100575"/>
    <w:rsid w:val="00100C01"/>
    <w:rsid w:val="00101BDB"/>
    <w:rsid w:val="00101D4F"/>
    <w:rsid w:val="00101F29"/>
    <w:rsid w:val="001026DA"/>
    <w:rsid w:val="00102DF1"/>
    <w:rsid w:val="001031FE"/>
    <w:rsid w:val="001035AA"/>
    <w:rsid w:val="00104748"/>
    <w:rsid w:val="00104AEB"/>
    <w:rsid w:val="00106156"/>
    <w:rsid w:val="00106F83"/>
    <w:rsid w:val="00106F89"/>
    <w:rsid w:val="001073C1"/>
    <w:rsid w:val="00107C61"/>
    <w:rsid w:val="00107DD0"/>
    <w:rsid w:val="001101F6"/>
    <w:rsid w:val="00110B4A"/>
    <w:rsid w:val="00110FDB"/>
    <w:rsid w:val="00111410"/>
    <w:rsid w:val="00111AC6"/>
    <w:rsid w:val="001122AB"/>
    <w:rsid w:val="001127CD"/>
    <w:rsid w:val="001136C5"/>
    <w:rsid w:val="00113B57"/>
    <w:rsid w:val="00113C17"/>
    <w:rsid w:val="00113E7E"/>
    <w:rsid w:val="00113F27"/>
    <w:rsid w:val="00114101"/>
    <w:rsid w:val="001149B5"/>
    <w:rsid w:val="00114B7B"/>
    <w:rsid w:val="00115593"/>
    <w:rsid w:val="00116527"/>
    <w:rsid w:val="00116830"/>
    <w:rsid w:val="00116C86"/>
    <w:rsid w:val="00116FFE"/>
    <w:rsid w:val="00117968"/>
    <w:rsid w:val="00117B49"/>
    <w:rsid w:val="00120135"/>
    <w:rsid w:val="001206B4"/>
    <w:rsid w:val="00120A8A"/>
    <w:rsid w:val="001211BF"/>
    <w:rsid w:val="00121410"/>
    <w:rsid w:val="001218A3"/>
    <w:rsid w:val="00123297"/>
    <w:rsid w:val="001233D6"/>
    <w:rsid w:val="00123BD1"/>
    <w:rsid w:val="00124344"/>
    <w:rsid w:val="001255D1"/>
    <w:rsid w:val="00125A1F"/>
    <w:rsid w:val="00125B78"/>
    <w:rsid w:val="001262F2"/>
    <w:rsid w:val="001265D8"/>
    <w:rsid w:val="00126657"/>
    <w:rsid w:val="00126895"/>
    <w:rsid w:val="00126F30"/>
    <w:rsid w:val="00126F91"/>
    <w:rsid w:val="001272CB"/>
    <w:rsid w:val="0012736D"/>
    <w:rsid w:val="00127666"/>
    <w:rsid w:val="001276EF"/>
    <w:rsid w:val="0013008B"/>
    <w:rsid w:val="00130485"/>
    <w:rsid w:val="0013177D"/>
    <w:rsid w:val="001321BE"/>
    <w:rsid w:val="00132205"/>
    <w:rsid w:val="001323F4"/>
    <w:rsid w:val="001327AD"/>
    <w:rsid w:val="00132B9B"/>
    <w:rsid w:val="00132F88"/>
    <w:rsid w:val="00133359"/>
    <w:rsid w:val="001333A9"/>
    <w:rsid w:val="00133D13"/>
    <w:rsid w:val="00134062"/>
    <w:rsid w:val="00134687"/>
    <w:rsid w:val="001354B8"/>
    <w:rsid w:val="001366F8"/>
    <w:rsid w:val="00136815"/>
    <w:rsid w:val="0013728A"/>
    <w:rsid w:val="00140682"/>
    <w:rsid w:val="0014081A"/>
    <w:rsid w:val="001408CA"/>
    <w:rsid w:val="0014094F"/>
    <w:rsid w:val="001418E6"/>
    <w:rsid w:val="00141A19"/>
    <w:rsid w:val="00142BBF"/>
    <w:rsid w:val="00142BEB"/>
    <w:rsid w:val="00142C1E"/>
    <w:rsid w:val="001430BE"/>
    <w:rsid w:val="0014362F"/>
    <w:rsid w:val="0014365C"/>
    <w:rsid w:val="001436C7"/>
    <w:rsid w:val="00143922"/>
    <w:rsid w:val="00143E6A"/>
    <w:rsid w:val="001446AE"/>
    <w:rsid w:val="00144957"/>
    <w:rsid w:val="001449FF"/>
    <w:rsid w:val="00144FAE"/>
    <w:rsid w:val="00146A88"/>
    <w:rsid w:val="00146B1A"/>
    <w:rsid w:val="0015019A"/>
    <w:rsid w:val="00150364"/>
    <w:rsid w:val="00152B96"/>
    <w:rsid w:val="0015334B"/>
    <w:rsid w:val="00153F94"/>
    <w:rsid w:val="00154465"/>
    <w:rsid w:val="00154789"/>
    <w:rsid w:val="00155876"/>
    <w:rsid w:val="00155B97"/>
    <w:rsid w:val="00155CB1"/>
    <w:rsid w:val="00155DB1"/>
    <w:rsid w:val="00155E7E"/>
    <w:rsid w:val="0015619F"/>
    <w:rsid w:val="00156338"/>
    <w:rsid w:val="00157645"/>
    <w:rsid w:val="00160486"/>
    <w:rsid w:val="00160505"/>
    <w:rsid w:val="001608E7"/>
    <w:rsid w:val="0016093D"/>
    <w:rsid w:val="00160B48"/>
    <w:rsid w:val="00161498"/>
    <w:rsid w:val="00161615"/>
    <w:rsid w:val="001617DF"/>
    <w:rsid w:val="0016198B"/>
    <w:rsid w:val="00161AA7"/>
    <w:rsid w:val="00161E34"/>
    <w:rsid w:val="00162A22"/>
    <w:rsid w:val="00162B55"/>
    <w:rsid w:val="00162E1C"/>
    <w:rsid w:val="00163301"/>
    <w:rsid w:val="001633EB"/>
    <w:rsid w:val="00163C2A"/>
    <w:rsid w:val="001642A7"/>
    <w:rsid w:val="0016510F"/>
    <w:rsid w:val="00165873"/>
    <w:rsid w:val="00165E4F"/>
    <w:rsid w:val="00165EFB"/>
    <w:rsid w:val="00166E62"/>
    <w:rsid w:val="00166EB5"/>
    <w:rsid w:val="001670B2"/>
    <w:rsid w:val="00167CA4"/>
    <w:rsid w:val="00170265"/>
    <w:rsid w:val="001702F7"/>
    <w:rsid w:val="00170362"/>
    <w:rsid w:val="001711DF"/>
    <w:rsid w:val="0017250C"/>
    <w:rsid w:val="00172C26"/>
    <w:rsid w:val="001741F1"/>
    <w:rsid w:val="0017524F"/>
    <w:rsid w:val="0017545D"/>
    <w:rsid w:val="001765BE"/>
    <w:rsid w:val="001777E7"/>
    <w:rsid w:val="00177E18"/>
    <w:rsid w:val="00177FAB"/>
    <w:rsid w:val="001800D6"/>
    <w:rsid w:val="00180569"/>
    <w:rsid w:val="00180A88"/>
    <w:rsid w:val="00180C99"/>
    <w:rsid w:val="001810FF"/>
    <w:rsid w:val="001815E2"/>
    <w:rsid w:val="00181757"/>
    <w:rsid w:val="00181BE2"/>
    <w:rsid w:val="00181EC9"/>
    <w:rsid w:val="001832C6"/>
    <w:rsid w:val="00184CF5"/>
    <w:rsid w:val="00184E5E"/>
    <w:rsid w:val="00184E7E"/>
    <w:rsid w:val="00185171"/>
    <w:rsid w:val="0018695E"/>
    <w:rsid w:val="00186D00"/>
    <w:rsid w:val="00186E7E"/>
    <w:rsid w:val="00187088"/>
    <w:rsid w:val="0018737A"/>
    <w:rsid w:val="0018760F"/>
    <w:rsid w:val="00187D5B"/>
    <w:rsid w:val="001900ED"/>
    <w:rsid w:val="0019017D"/>
    <w:rsid w:val="00190A5D"/>
    <w:rsid w:val="001911E9"/>
    <w:rsid w:val="00191297"/>
    <w:rsid w:val="00192254"/>
    <w:rsid w:val="00192269"/>
    <w:rsid w:val="00192294"/>
    <w:rsid w:val="00192E69"/>
    <w:rsid w:val="00194310"/>
    <w:rsid w:val="001944F9"/>
    <w:rsid w:val="00194AAC"/>
    <w:rsid w:val="00194BFF"/>
    <w:rsid w:val="00195695"/>
    <w:rsid w:val="00195CD5"/>
    <w:rsid w:val="0019635A"/>
    <w:rsid w:val="00196C56"/>
    <w:rsid w:val="00196F2E"/>
    <w:rsid w:val="001A071E"/>
    <w:rsid w:val="001A0B1A"/>
    <w:rsid w:val="001A0C64"/>
    <w:rsid w:val="001A1981"/>
    <w:rsid w:val="001A1F0D"/>
    <w:rsid w:val="001A246E"/>
    <w:rsid w:val="001A2FFD"/>
    <w:rsid w:val="001A3166"/>
    <w:rsid w:val="001A37AE"/>
    <w:rsid w:val="001A67FB"/>
    <w:rsid w:val="001A70AF"/>
    <w:rsid w:val="001A76FC"/>
    <w:rsid w:val="001B004C"/>
    <w:rsid w:val="001B046A"/>
    <w:rsid w:val="001B11BF"/>
    <w:rsid w:val="001B135A"/>
    <w:rsid w:val="001B137F"/>
    <w:rsid w:val="001B178A"/>
    <w:rsid w:val="001B18BA"/>
    <w:rsid w:val="001B1BC1"/>
    <w:rsid w:val="001B1BC3"/>
    <w:rsid w:val="001B25F6"/>
    <w:rsid w:val="001B2EEA"/>
    <w:rsid w:val="001B3006"/>
    <w:rsid w:val="001B3425"/>
    <w:rsid w:val="001B3C14"/>
    <w:rsid w:val="001B4749"/>
    <w:rsid w:val="001B5187"/>
    <w:rsid w:val="001B5DF9"/>
    <w:rsid w:val="001B5E7C"/>
    <w:rsid w:val="001B5F5A"/>
    <w:rsid w:val="001B612F"/>
    <w:rsid w:val="001B654E"/>
    <w:rsid w:val="001B6606"/>
    <w:rsid w:val="001B66FF"/>
    <w:rsid w:val="001B692D"/>
    <w:rsid w:val="001B7889"/>
    <w:rsid w:val="001C0329"/>
    <w:rsid w:val="001C1552"/>
    <w:rsid w:val="001C1641"/>
    <w:rsid w:val="001C1CAE"/>
    <w:rsid w:val="001C252C"/>
    <w:rsid w:val="001C260E"/>
    <w:rsid w:val="001C3642"/>
    <w:rsid w:val="001C371D"/>
    <w:rsid w:val="001C421B"/>
    <w:rsid w:val="001C46D4"/>
    <w:rsid w:val="001C4797"/>
    <w:rsid w:val="001C484C"/>
    <w:rsid w:val="001C4966"/>
    <w:rsid w:val="001C5ABD"/>
    <w:rsid w:val="001C5B43"/>
    <w:rsid w:val="001C6A22"/>
    <w:rsid w:val="001C6ACA"/>
    <w:rsid w:val="001C773D"/>
    <w:rsid w:val="001C78FD"/>
    <w:rsid w:val="001D039F"/>
    <w:rsid w:val="001D0456"/>
    <w:rsid w:val="001D0921"/>
    <w:rsid w:val="001D0EFB"/>
    <w:rsid w:val="001D0FDF"/>
    <w:rsid w:val="001D12AE"/>
    <w:rsid w:val="001D1A36"/>
    <w:rsid w:val="001D2269"/>
    <w:rsid w:val="001D2691"/>
    <w:rsid w:val="001D2943"/>
    <w:rsid w:val="001D2D45"/>
    <w:rsid w:val="001D406E"/>
    <w:rsid w:val="001D438B"/>
    <w:rsid w:val="001D4E1E"/>
    <w:rsid w:val="001D52B8"/>
    <w:rsid w:val="001D5DBE"/>
    <w:rsid w:val="001D66F7"/>
    <w:rsid w:val="001D70E4"/>
    <w:rsid w:val="001D7152"/>
    <w:rsid w:val="001D771A"/>
    <w:rsid w:val="001E0A39"/>
    <w:rsid w:val="001E0A3F"/>
    <w:rsid w:val="001E0C08"/>
    <w:rsid w:val="001E1173"/>
    <w:rsid w:val="001E17DB"/>
    <w:rsid w:val="001E1CB4"/>
    <w:rsid w:val="001E1E84"/>
    <w:rsid w:val="001E24A2"/>
    <w:rsid w:val="001E2701"/>
    <w:rsid w:val="001E2757"/>
    <w:rsid w:val="001E318D"/>
    <w:rsid w:val="001E370C"/>
    <w:rsid w:val="001E3B1B"/>
    <w:rsid w:val="001E3BD6"/>
    <w:rsid w:val="001E408D"/>
    <w:rsid w:val="001E41A2"/>
    <w:rsid w:val="001E4487"/>
    <w:rsid w:val="001E571D"/>
    <w:rsid w:val="001E57CB"/>
    <w:rsid w:val="001E58C0"/>
    <w:rsid w:val="001E5AAF"/>
    <w:rsid w:val="001E6B91"/>
    <w:rsid w:val="001E6CBA"/>
    <w:rsid w:val="001E6D93"/>
    <w:rsid w:val="001E7140"/>
    <w:rsid w:val="001E7967"/>
    <w:rsid w:val="001F06A8"/>
    <w:rsid w:val="001F0934"/>
    <w:rsid w:val="001F0B1F"/>
    <w:rsid w:val="001F0B96"/>
    <w:rsid w:val="001F1529"/>
    <w:rsid w:val="001F163D"/>
    <w:rsid w:val="001F1A8C"/>
    <w:rsid w:val="001F2FCF"/>
    <w:rsid w:val="001F39D5"/>
    <w:rsid w:val="001F3CCE"/>
    <w:rsid w:val="001F43C9"/>
    <w:rsid w:val="001F5A15"/>
    <w:rsid w:val="001F5D13"/>
    <w:rsid w:val="001F600F"/>
    <w:rsid w:val="001F6BE6"/>
    <w:rsid w:val="001F6C47"/>
    <w:rsid w:val="001F7500"/>
    <w:rsid w:val="001F7CD5"/>
    <w:rsid w:val="001F7DF7"/>
    <w:rsid w:val="00200310"/>
    <w:rsid w:val="0020039C"/>
    <w:rsid w:val="002004A1"/>
    <w:rsid w:val="002006C4"/>
    <w:rsid w:val="002016E0"/>
    <w:rsid w:val="00201CBA"/>
    <w:rsid w:val="00202355"/>
    <w:rsid w:val="00202569"/>
    <w:rsid w:val="00202DF2"/>
    <w:rsid w:val="0020333A"/>
    <w:rsid w:val="00203E03"/>
    <w:rsid w:val="00204838"/>
    <w:rsid w:val="00204990"/>
    <w:rsid w:val="00205553"/>
    <w:rsid w:val="00206101"/>
    <w:rsid w:val="00206B56"/>
    <w:rsid w:val="00206C71"/>
    <w:rsid w:val="002070B7"/>
    <w:rsid w:val="002078B5"/>
    <w:rsid w:val="00207D69"/>
    <w:rsid w:val="00207F56"/>
    <w:rsid w:val="0021013D"/>
    <w:rsid w:val="002102F1"/>
    <w:rsid w:val="002103F1"/>
    <w:rsid w:val="0021049A"/>
    <w:rsid w:val="002106C0"/>
    <w:rsid w:val="0021107F"/>
    <w:rsid w:val="00211DA2"/>
    <w:rsid w:val="002122E7"/>
    <w:rsid w:val="00212A2D"/>
    <w:rsid w:val="00212C5F"/>
    <w:rsid w:val="002133F3"/>
    <w:rsid w:val="00213E90"/>
    <w:rsid w:val="0021490B"/>
    <w:rsid w:val="00214B94"/>
    <w:rsid w:val="0021507A"/>
    <w:rsid w:val="002153ED"/>
    <w:rsid w:val="002158FF"/>
    <w:rsid w:val="00215915"/>
    <w:rsid w:val="002168D3"/>
    <w:rsid w:val="002172AA"/>
    <w:rsid w:val="0021780D"/>
    <w:rsid w:val="00217AE6"/>
    <w:rsid w:val="002203C4"/>
    <w:rsid w:val="00220C47"/>
    <w:rsid w:val="00221CBE"/>
    <w:rsid w:val="00221F0A"/>
    <w:rsid w:val="00222AA6"/>
    <w:rsid w:val="00223DE5"/>
    <w:rsid w:val="00223EAD"/>
    <w:rsid w:val="00224229"/>
    <w:rsid w:val="00224398"/>
    <w:rsid w:val="002246EC"/>
    <w:rsid w:val="00224968"/>
    <w:rsid w:val="00226131"/>
    <w:rsid w:val="002263D2"/>
    <w:rsid w:val="00226651"/>
    <w:rsid w:val="00226734"/>
    <w:rsid w:val="002272C3"/>
    <w:rsid w:val="0022775D"/>
    <w:rsid w:val="00227799"/>
    <w:rsid w:val="00227C59"/>
    <w:rsid w:val="00227C86"/>
    <w:rsid w:val="0023053E"/>
    <w:rsid w:val="00230BD9"/>
    <w:rsid w:val="00230C8C"/>
    <w:rsid w:val="002316C6"/>
    <w:rsid w:val="00231711"/>
    <w:rsid w:val="0023290A"/>
    <w:rsid w:val="00232944"/>
    <w:rsid w:val="00232BFD"/>
    <w:rsid w:val="00233316"/>
    <w:rsid w:val="002333CC"/>
    <w:rsid w:val="002339A6"/>
    <w:rsid w:val="00233ABA"/>
    <w:rsid w:val="00234010"/>
    <w:rsid w:val="002349E2"/>
    <w:rsid w:val="002357AF"/>
    <w:rsid w:val="002361B4"/>
    <w:rsid w:val="00237B25"/>
    <w:rsid w:val="002404C6"/>
    <w:rsid w:val="0024050C"/>
    <w:rsid w:val="00240808"/>
    <w:rsid w:val="00240D62"/>
    <w:rsid w:val="002412DB"/>
    <w:rsid w:val="00241D70"/>
    <w:rsid w:val="00242370"/>
    <w:rsid w:val="00242593"/>
    <w:rsid w:val="00242681"/>
    <w:rsid w:val="00242C7C"/>
    <w:rsid w:val="00242F92"/>
    <w:rsid w:val="00243F31"/>
    <w:rsid w:val="00243FD4"/>
    <w:rsid w:val="00244FF8"/>
    <w:rsid w:val="00246170"/>
    <w:rsid w:val="00246394"/>
    <w:rsid w:val="00246459"/>
    <w:rsid w:val="00247623"/>
    <w:rsid w:val="00247B0B"/>
    <w:rsid w:val="00247DF0"/>
    <w:rsid w:val="00247FE5"/>
    <w:rsid w:val="00250B46"/>
    <w:rsid w:val="0025140C"/>
    <w:rsid w:val="00251677"/>
    <w:rsid w:val="002518C7"/>
    <w:rsid w:val="00251A43"/>
    <w:rsid w:val="00251A4B"/>
    <w:rsid w:val="002521DC"/>
    <w:rsid w:val="00253031"/>
    <w:rsid w:val="0025472D"/>
    <w:rsid w:val="002549CE"/>
    <w:rsid w:val="002560D2"/>
    <w:rsid w:val="0025674B"/>
    <w:rsid w:val="00256E85"/>
    <w:rsid w:val="00257167"/>
    <w:rsid w:val="00257CEE"/>
    <w:rsid w:val="00257D4A"/>
    <w:rsid w:val="00257FBD"/>
    <w:rsid w:val="002602DD"/>
    <w:rsid w:val="002604BD"/>
    <w:rsid w:val="0026062C"/>
    <w:rsid w:val="002609AD"/>
    <w:rsid w:val="00260C11"/>
    <w:rsid w:val="00261492"/>
    <w:rsid w:val="00261A44"/>
    <w:rsid w:val="00261DCA"/>
    <w:rsid w:val="002620DC"/>
    <w:rsid w:val="002621BD"/>
    <w:rsid w:val="00262997"/>
    <w:rsid w:val="00262CC2"/>
    <w:rsid w:val="00262CD2"/>
    <w:rsid w:val="002631DB"/>
    <w:rsid w:val="00263CF3"/>
    <w:rsid w:val="00264076"/>
    <w:rsid w:val="002652D4"/>
    <w:rsid w:val="0026574F"/>
    <w:rsid w:val="00266265"/>
    <w:rsid w:val="002665B1"/>
    <w:rsid w:val="0026689D"/>
    <w:rsid w:val="002669D1"/>
    <w:rsid w:val="00266ACA"/>
    <w:rsid w:val="00266E81"/>
    <w:rsid w:val="00267BD2"/>
    <w:rsid w:val="00270776"/>
    <w:rsid w:val="00270DA3"/>
    <w:rsid w:val="00270EB2"/>
    <w:rsid w:val="00271524"/>
    <w:rsid w:val="00271EF7"/>
    <w:rsid w:val="002721B7"/>
    <w:rsid w:val="00273395"/>
    <w:rsid w:val="002734BB"/>
    <w:rsid w:val="00273A6B"/>
    <w:rsid w:val="00273AE1"/>
    <w:rsid w:val="00273C07"/>
    <w:rsid w:val="00273D43"/>
    <w:rsid w:val="00274564"/>
    <w:rsid w:val="002745FE"/>
    <w:rsid w:val="002746CE"/>
    <w:rsid w:val="00275A9D"/>
    <w:rsid w:val="00275CB8"/>
    <w:rsid w:val="00275E89"/>
    <w:rsid w:val="00276B2B"/>
    <w:rsid w:val="00277463"/>
    <w:rsid w:val="00277551"/>
    <w:rsid w:val="00277953"/>
    <w:rsid w:val="00277A62"/>
    <w:rsid w:val="00277C73"/>
    <w:rsid w:val="00277F70"/>
    <w:rsid w:val="00280037"/>
    <w:rsid w:val="00280293"/>
    <w:rsid w:val="00280722"/>
    <w:rsid w:val="00280A6C"/>
    <w:rsid w:val="00280CCE"/>
    <w:rsid w:val="002817A0"/>
    <w:rsid w:val="00282A22"/>
    <w:rsid w:val="00282F9A"/>
    <w:rsid w:val="0028373A"/>
    <w:rsid w:val="00283B35"/>
    <w:rsid w:val="00284380"/>
    <w:rsid w:val="0028481E"/>
    <w:rsid w:val="00284B27"/>
    <w:rsid w:val="002853ED"/>
    <w:rsid w:val="00285475"/>
    <w:rsid w:val="002865C1"/>
    <w:rsid w:val="0028663A"/>
    <w:rsid w:val="00287382"/>
    <w:rsid w:val="002876A6"/>
    <w:rsid w:val="0028780C"/>
    <w:rsid w:val="00287873"/>
    <w:rsid w:val="00287964"/>
    <w:rsid w:val="0028796E"/>
    <w:rsid w:val="00287B76"/>
    <w:rsid w:val="00287C1F"/>
    <w:rsid w:val="00287C89"/>
    <w:rsid w:val="00287CE0"/>
    <w:rsid w:val="00287F5F"/>
    <w:rsid w:val="0029013D"/>
    <w:rsid w:val="00291014"/>
    <w:rsid w:val="002910C5"/>
    <w:rsid w:val="0029111A"/>
    <w:rsid w:val="002922A0"/>
    <w:rsid w:val="002926FE"/>
    <w:rsid w:val="00292814"/>
    <w:rsid w:val="00292A7C"/>
    <w:rsid w:val="00292F9D"/>
    <w:rsid w:val="00293355"/>
    <w:rsid w:val="00293F84"/>
    <w:rsid w:val="0029409B"/>
    <w:rsid w:val="00294275"/>
    <w:rsid w:val="002951CC"/>
    <w:rsid w:val="0029577B"/>
    <w:rsid w:val="00295CA2"/>
    <w:rsid w:val="00295D14"/>
    <w:rsid w:val="00295D37"/>
    <w:rsid w:val="00297916"/>
    <w:rsid w:val="00297A23"/>
    <w:rsid w:val="002A0212"/>
    <w:rsid w:val="002A09D5"/>
    <w:rsid w:val="002A1AE1"/>
    <w:rsid w:val="002A23AF"/>
    <w:rsid w:val="002A2D57"/>
    <w:rsid w:val="002A3DE1"/>
    <w:rsid w:val="002A4077"/>
    <w:rsid w:val="002A4750"/>
    <w:rsid w:val="002A4902"/>
    <w:rsid w:val="002A4ACA"/>
    <w:rsid w:val="002A4F08"/>
    <w:rsid w:val="002A531D"/>
    <w:rsid w:val="002A5463"/>
    <w:rsid w:val="002A5598"/>
    <w:rsid w:val="002A56C2"/>
    <w:rsid w:val="002A749E"/>
    <w:rsid w:val="002A7741"/>
    <w:rsid w:val="002A77C5"/>
    <w:rsid w:val="002A7ABF"/>
    <w:rsid w:val="002A7C43"/>
    <w:rsid w:val="002A7C80"/>
    <w:rsid w:val="002A7E9B"/>
    <w:rsid w:val="002B015E"/>
    <w:rsid w:val="002B0524"/>
    <w:rsid w:val="002B0683"/>
    <w:rsid w:val="002B06DA"/>
    <w:rsid w:val="002B08E6"/>
    <w:rsid w:val="002B0C59"/>
    <w:rsid w:val="002B0FFE"/>
    <w:rsid w:val="002B18CF"/>
    <w:rsid w:val="002B1B4F"/>
    <w:rsid w:val="002B241A"/>
    <w:rsid w:val="002B2963"/>
    <w:rsid w:val="002B29A2"/>
    <w:rsid w:val="002B2B43"/>
    <w:rsid w:val="002B2FF0"/>
    <w:rsid w:val="002B3434"/>
    <w:rsid w:val="002B37E7"/>
    <w:rsid w:val="002B41E8"/>
    <w:rsid w:val="002B44EC"/>
    <w:rsid w:val="002B4752"/>
    <w:rsid w:val="002B4A21"/>
    <w:rsid w:val="002B4C6F"/>
    <w:rsid w:val="002B5146"/>
    <w:rsid w:val="002B533B"/>
    <w:rsid w:val="002B5996"/>
    <w:rsid w:val="002B5BAA"/>
    <w:rsid w:val="002B65AF"/>
    <w:rsid w:val="002B6A13"/>
    <w:rsid w:val="002B76F5"/>
    <w:rsid w:val="002B7D02"/>
    <w:rsid w:val="002C0A4A"/>
    <w:rsid w:val="002C0BDD"/>
    <w:rsid w:val="002C0C37"/>
    <w:rsid w:val="002C0D85"/>
    <w:rsid w:val="002C134D"/>
    <w:rsid w:val="002C13DA"/>
    <w:rsid w:val="002C16DE"/>
    <w:rsid w:val="002C1D7B"/>
    <w:rsid w:val="002C24B6"/>
    <w:rsid w:val="002C2696"/>
    <w:rsid w:val="002C3408"/>
    <w:rsid w:val="002C34D0"/>
    <w:rsid w:val="002C35FB"/>
    <w:rsid w:val="002C3610"/>
    <w:rsid w:val="002C45E2"/>
    <w:rsid w:val="002C4F49"/>
    <w:rsid w:val="002C5169"/>
    <w:rsid w:val="002C5231"/>
    <w:rsid w:val="002C6263"/>
    <w:rsid w:val="002C66EF"/>
    <w:rsid w:val="002C676D"/>
    <w:rsid w:val="002C6897"/>
    <w:rsid w:val="002C69C9"/>
    <w:rsid w:val="002C6AB9"/>
    <w:rsid w:val="002C6B24"/>
    <w:rsid w:val="002C6E76"/>
    <w:rsid w:val="002D0812"/>
    <w:rsid w:val="002D1EA1"/>
    <w:rsid w:val="002D2013"/>
    <w:rsid w:val="002D2389"/>
    <w:rsid w:val="002D264E"/>
    <w:rsid w:val="002D2D0F"/>
    <w:rsid w:val="002D3773"/>
    <w:rsid w:val="002D38E9"/>
    <w:rsid w:val="002D3A94"/>
    <w:rsid w:val="002D3C70"/>
    <w:rsid w:val="002D45E8"/>
    <w:rsid w:val="002D46BF"/>
    <w:rsid w:val="002D4DE0"/>
    <w:rsid w:val="002D5398"/>
    <w:rsid w:val="002D54AD"/>
    <w:rsid w:val="002D557E"/>
    <w:rsid w:val="002D5AF8"/>
    <w:rsid w:val="002D5FE0"/>
    <w:rsid w:val="002D643F"/>
    <w:rsid w:val="002D672D"/>
    <w:rsid w:val="002D6A27"/>
    <w:rsid w:val="002D754A"/>
    <w:rsid w:val="002D7602"/>
    <w:rsid w:val="002E01AB"/>
    <w:rsid w:val="002E058D"/>
    <w:rsid w:val="002E099B"/>
    <w:rsid w:val="002E0E5D"/>
    <w:rsid w:val="002E1DF9"/>
    <w:rsid w:val="002E20AD"/>
    <w:rsid w:val="002E25C3"/>
    <w:rsid w:val="002E28AE"/>
    <w:rsid w:val="002E3BD1"/>
    <w:rsid w:val="002E3E78"/>
    <w:rsid w:val="002E47FC"/>
    <w:rsid w:val="002E4B10"/>
    <w:rsid w:val="002E4EB1"/>
    <w:rsid w:val="002E51D7"/>
    <w:rsid w:val="002E564D"/>
    <w:rsid w:val="002E56D4"/>
    <w:rsid w:val="002E5A6B"/>
    <w:rsid w:val="002E5AF4"/>
    <w:rsid w:val="002E6522"/>
    <w:rsid w:val="002E7087"/>
    <w:rsid w:val="002E758B"/>
    <w:rsid w:val="002E75BC"/>
    <w:rsid w:val="002E797E"/>
    <w:rsid w:val="002E7EC2"/>
    <w:rsid w:val="002F094A"/>
    <w:rsid w:val="002F1D9A"/>
    <w:rsid w:val="002F2098"/>
    <w:rsid w:val="002F278E"/>
    <w:rsid w:val="002F32E3"/>
    <w:rsid w:val="002F33E4"/>
    <w:rsid w:val="002F40D9"/>
    <w:rsid w:val="002F410E"/>
    <w:rsid w:val="002F52CC"/>
    <w:rsid w:val="002F56DB"/>
    <w:rsid w:val="002F5B34"/>
    <w:rsid w:val="002F6786"/>
    <w:rsid w:val="002F73B3"/>
    <w:rsid w:val="002F7877"/>
    <w:rsid w:val="002F7AD0"/>
    <w:rsid w:val="002F7DFA"/>
    <w:rsid w:val="00300795"/>
    <w:rsid w:val="00300CB5"/>
    <w:rsid w:val="003010BD"/>
    <w:rsid w:val="003016BC"/>
    <w:rsid w:val="0030216F"/>
    <w:rsid w:val="0030275B"/>
    <w:rsid w:val="00302B95"/>
    <w:rsid w:val="00302DE0"/>
    <w:rsid w:val="00302F14"/>
    <w:rsid w:val="003032CC"/>
    <w:rsid w:val="003035E7"/>
    <w:rsid w:val="00303D30"/>
    <w:rsid w:val="00304204"/>
    <w:rsid w:val="00304AAB"/>
    <w:rsid w:val="003059C2"/>
    <w:rsid w:val="00305ADE"/>
    <w:rsid w:val="00305B0B"/>
    <w:rsid w:val="00306308"/>
    <w:rsid w:val="003069D3"/>
    <w:rsid w:val="00306A76"/>
    <w:rsid w:val="00306ADB"/>
    <w:rsid w:val="00307483"/>
    <w:rsid w:val="00307563"/>
    <w:rsid w:val="00307678"/>
    <w:rsid w:val="00307C7E"/>
    <w:rsid w:val="00310848"/>
    <w:rsid w:val="00310D1E"/>
    <w:rsid w:val="00311003"/>
    <w:rsid w:val="0031138E"/>
    <w:rsid w:val="0031163A"/>
    <w:rsid w:val="00311FF9"/>
    <w:rsid w:val="00312272"/>
    <w:rsid w:val="00312705"/>
    <w:rsid w:val="00312AED"/>
    <w:rsid w:val="00312EBB"/>
    <w:rsid w:val="00312F3E"/>
    <w:rsid w:val="003133BB"/>
    <w:rsid w:val="003133F9"/>
    <w:rsid w:val="00313510"/>
    <w:rsid w:val="00313E39"/>
    <w:rsid w:val="003147F1"/>
    <w:rsid w:val="00315023"/>
    <w:rsid w:val="003151FC"/>
    <w:rsid w:val="00317CBD"/>
    <w:rsid w:val="00320C64"/>
    <w:rsid w:val="00320DCA"/>
    <w:rsid w:val="00321F0E"/>
    <w:rsid w:val="0032217D"/>
    <w:rsid w:val="00324023"/>
    <w:rsid w:val="00324346"/>
    <w:rsid w:val="00324B9E"/>
    <w:rsid w:val="00324E5D"/>
    <w:rsid w:val="00324EF7"/>
    <w:rsid w:val="003257CB"/>
    <w:rsid w:val="00326E19"/>
    <w:rsid w:val="003273BC"/>
    <w:rsid w:val="00327611"/>
    <w:rsid w:val="00327D6A"/>
    <w:rsid w:val="0033019F"/>
    <w:rsid w:val="003305AA"/>
    <w:rsid w:val="0033151F"/>
    <w:rsid w:val="00332C94"/>
    <w:rsid w:val="00332CB1"/>
    <w:rsid w:val="0033301A"/>
    <w:rsid w:val="003337BE"/>
    <w:rsid w:val="00333A6E"/>
    <w:rsid w:val="0033456A"/>
    <w:rsid w:val="00334F0A"/>
    <w:rsid w:val="003361B1"/>
    <w:rsid w:val="003361F0"/>
    <w:rsid w:val="0033622C"/>
    <w:rsid w:val="0033660F"/>
    <w:rsid w:val="00336721"/>
    <w:rsid w:val="00337265"/>
    <w:rsid w:val="003376D9"/>
    <w:rsid w:val="00337783"/>
    <w:rsid w:val="00337D3C"/>
    <w:rsid w:val="0034021C"/>
    <w:rsid w:val="0034115A"/>
    <w:rsid w:val="00341416"/>
    <w:rsid w:val="003414D9"/>
    <w:rsid w:val="00341A9B"/>
    <w:rsid w:val="00342F08"/>
    <w:rsid w:val="003430FC"/>
    <w:rsid w:val="00343CF3"/>
    <w:rsid w:val="00344C58"/>
    <w:rsid w:val="00345971"/>
    <w:rsid w:val="003459EF"/>
    <w:rsid w:val="00345EE2"/>
    <w:rsid w:val="00346AF1"/>
    <w:rsid w:val="00346BEB"/>
    <w:rsid w:val="00347225"/>
    <w:rsid w:val="0034759B"/>
    <w:rsid w:val="00347B52"/>
    <w:rsid w:val="00347F06"/>
    <w:rsid w:val="00350221"/>
    <w:rsid w:val="00350A71"/>
    <w:rsid w:val="00350A86"/>
    <w:rsid w:val="00350CA8"/>
    <w:rsid w:val="00350DF1"/>
    <w:rsid w:val="00351474"/>
    <w:rsid w:val="003517EE"/>
    <w:rsid w:val="003523D6"/>
    <w:rsid w:val="00352A45"/>
    <w:rsid w:val="00352F05"/>
    <w:rsid w:val="00352F33"/>
    <w:rsid w:val="00353D3B"/>
    <w:rsid w:val="003546BD"/>
    <w:rsid w:val="00354B95"/>
    <w:rsid w:val="00354C06"/>
    <w:rsid w:val="00354DA9"/>
    <w:rsid w:val="0035505A"/>
    <w:rsid w:val="003550C8"/>
    <w:rsid w:val="00355714"/>
    <w:rsid w:val="003558A7"/>
    <w:rsid w:val="0035597A"/>
    <w:rsid w:val="00355A25"/>
    <w:rsid w:val="00355E39"/>
    <w:rsid w:val="00356303"/>
    <w:rsid w:val="003565F3"/>
    <w:rsid w:val="003566D8"/>
    <w:rsid w:val="00356FAB"/>
    <w:rsid w:val="003575DE"/>
    <w:rsid w:val="0035795E"/>
    <w:rsid w:val="00357D41"/>
    <w:rsid w:val="00357D57"/>
    <w:rsid w:val="00360B0B"/>
    <w:rsid w:val="00361D45"/>
    <w:rsid w:val="00362D14"/>
    <w:rsid w:val="0036309E"/>
    <w:rsid w:val="003637A7"/>
    <w:rsid w:val="00363AAE"/>
    <w:rsid w:val="00364EC6"/>
    <w:rsid w:val="00365B0D"/>
    <w:rsid w:val="0036645F"/>
    <w:rsid w:val="00366E10"/>
    <w:rsid w:val="00367964"/>
    <w:rsid w:val="00370465"/>
    <w:rsid w:val="00370D1D"/>
    <w:rsid w:val="00370DC4"/>
    <w:rsid w:val="00371679"/>
    <w:rsid w:val="00371C7C"/>
    <w:rsid w:val="00372198"/>
    <w:rsid w:val="00373582"/>
    <w:rsid w:val="00373D1E"/>
    <w:rsid w:val="00374C41"/>
    <w:rsid w:val="003751E5"/>
    <w:rsid w:val="003752FA"/>
    <w:rsid w:val="00375848"/>
    <w:rsid w:val="00375FC4"/>
    <w:rsid w:val="003762A8"/>
    <w:rsid w:val="0037750E"/>
    <w:rsid w:val="003779C7"/>
    <w:rsid w:val="003800CC"/>
    <w:rsid w:val="0038029B"/>
    <w:rsid w:val="00380B4A"/>
    <w:rsid w:val="00380D8E"/>
    <w:rsid w:val="0038170A"/>
    <w:rsid w:val="0038198F"/>
    <w:rsid w:val="00381C0C"/>
    <w:rsid w:val="003820B2"/>
    <w:rsid w:val="003821C8"/>
    <w:rsid w:val="00382EA2"/>
    <w:rsid w:val="00384040"/>
    <w:rsid w:val="00384E63"/>
    <w:rsid w:val="0038550F"/>
    <w:rsid w:val="003861C6"/>
    <w:rsid w:val="0038669C"/>
    <w:rsid w:val="00386808"/>
    <w:rsid w:val="00387E3B"/>
    <w:rsid w:val="00387FD3"/>
    <w:rsid w:val="00390105"/>
    <w:rsid w:val="00390D2F"/>
    <w:rsid w:val="00392288"/>
    <w:rsid w:val="00392313"/>
    <w:rsid w:val="003924C8"/>
    <w:rsid w:val="003931E9"/>
    <w:rsid w:val="00393BDF"/>
    <w:rsid w:val="00394139"/>
    <w:rsid w:val="00394B3C"/>
    <w:rsid w:val="00394EB9"/>
    <w:rsid w:val="00394F7A"/>
    <w:rsid w:val="003955DB"/>
    <w:rsid w:val="00395F7F"/>
    <w:rsid w:val="00396026"/>
    <w:rsid w:val="0039642E"/>
    <w:rsid w:val="003969B2"/>
    <w:rsid w:val="00397837"/>
    <w:rsid w:val="00397904"/>
    <w:rsid w:val="00397BD4"/>
    <w:rsid w:val="00397F0A"/>
    <w:rsid w:val="003A049C"/>
    <w:rsid w:val="003A0FC9"/>
    <w:rsid w:val="003A1CA0"/>
    <w:rsid w:val="003A1DF6"/>
    <w:rsid w:val="003A2AA7"/>
    <w:rsid w:val="003A2DB5"/>
    <w:rsid w:val="003A3D8E"/>
    <w:rsid w:val="003A401A"/>
    <w:rsid w:val="003A41C6"/>
    <w:rsid w:val="003A42E0"/>
    <w:rsid w:val="003A454B"/>
    <w:rsid w:val="003A4638"/>
    <w:rsid w:val="003A488D"/>
    <w:rsid w:val="003A4E52"/>
    <w:rsid w:val="003A4E6F"/>
    <w:rsid w:val="003A5610"/>
    <w:rsid w:val="003A57AA"/>
    <w:rsid w:val="003A5A81"/>
    <w:rsid w:val="003A5C1D"/>
    <w:rsid w:val="003A5E62"/>
    <w:rsid w:val="003A5FA4"/>
    <w:rsid w:val="003A63DF"/>
    <w:rsid w:val="003A6D6D"/>
    <w:rsid w:val="003A6E54"/>
    <w:rsid w:val="003A6FB0"/>
    <w:rsid w:val="003A7147"/>
    <w:rsid w:val="003A79D4"/>
    <w:rsid w:val="003A7B41"/>
    <w:rsid w:val="003A7E5D"/>
    <w:rsid w:val="003B058D"/>
    <w:rsid w:val="003B0839"/>
    <w:rsid w:val="003B089D"/>
    <w:rsid w:val="003B0E11"/>
    <w:rsid w:val="003B1107"/>
    <w:rsid w:val="003B13BE"/>
    <w:rsid w:val="003B18A0"/>
    <w:rsid w:val="003B1DA1"/>
    <w:rsid w:val="003B1E80"/>
    <w:rsid w:val="003B2335"/>
    <w:rsid w:val="003B301B"/>
    <w:rsid w:val="003B32CD"/>
    <w:rsid w:val="003B32E4"/>
    <w:rsid w:val="003B3770"/>
    <w:rsid w:val="003B39EC"/>
    <w:rsid w:val="003B3EBD"/>
    <w:rsid w:val="003B4DB2"/>
    <w:rsid w:val="003B5571"/>
    <w:rsid w:val="003B58FE"/>
    <w:rsid w:val="003B61E5"/>
    <w:rsid w:val="003B6227"/>
    <w:rsid w:val="003B6281"/>
    <w:rsid w:val="003B6F74"/>
    <w:rsid w:val="003B71D4"/>
    <w:rsid w:val="003B77E9"/>
    <w:rsid w:val="003B7A67"/>
    <w:rsid w:val="003B7DC1"/>
    <w:rsid w:val="003C068F"/>
    <w:rsid w:val="003C0E16"/>
    <w:rsid w:val="003C1F3D"/>
    <w:rsid w:val="003C339E"/>
    <w:rsid w:val="003C3C87"/>
    <w:rsid w:val="003C3E88"/>
    <w:rsid w:val="003C530B"/>
    <w:rsid w:val="003C57C6"/>
    <w:rsid w:val="003C5C9F"/>
    <w:rsid w:val="003C69AB"/>
    <w:rsid w:val="003C7958"/>
    <w:rsid w:val="003C7ACC"/>
    <w:rsid w:val="003C7B54"/>
    <w:rsid w:val="003C7B7D"/>
    <w:rsid w:val="003D08F6"/>
    <w:rsid w:val="003D12DC"/>
    <w:rsid w:val="003D165D"/>
    <w:rsid w:val="003D195D"/>
    <w:rsid w:val="003D1AD1"/>
    <w:rsid w:val="003D1C41"/>
    <w:rsid w:val="003D1C4D"/>
    <w:rsid w:val="003D1FB9"/>
    <w:rsid w:val="003D2114"/>
    <w:rsid w:val="003D21FE"/>
    <w:rsid w:val="003D2AD4"/>
    <w:rsid w:val="003D3032"/>
    <w:rsid w:val="003D33A4"/>
    <w:rsid w:val="003D4456"/>
    <w:rsid w:val="003D49F0"/>
    <w:rsid w:val="003D4E13"/>
    <w:rsid w:val="003D5083"/>
    <w:rsid w:val="003D5540"/>
    <w:rsid w:val="003D63B2"/>
    <w:rsid w:val="003D6564"/>
    <w:rsid w:val="003D6714"/>
    <w:rsid w:val="003D6ABE"/>
    <w:rsid w:val="003D6BCC"/>
    <w:rsid w:val="003D77B7"/>
    <w:rsid w:val="003D7892"/>
    <w:rsid w:val="003D78EA"/>
    <w:rsid w:val="003D7C6A"/>
    <w:rsid w:val="003E0355"/>
    <w:rsid w:val="003E0E28"/>
    <w:rsid w:val="003E2651"/>
    <w:rsid w:val="003E29F0"/>
    <w:rsid w:val="003E2CDE"/>
    <w:rsid w:val="003E2FC9"/>
    <w:rsid w:val="003E527C"/>
    <w:rsid w:val="003E55A5"/>
    <w:rsid w:val="003E572A"/>
    <w:rsid w:val="003E592C"/>
    <w:rsid w:val="003E5B3C"/>
    <w:rsid w:val="003E5C40"/>
    <w:rsid w:val="003E6294"/>
    <w:rsid w:val="003E64DF"/>
    <w:rsid w:val="003E6D25"/>
    <w:rsid w:val="003E7100"/>
    <w:rsid w:val="003E7725"/>
    <w:rsid w:val="003F01EF"/>
    <w:rsid w:val="003F0375"/>
    <w:rsid w:val="003F0FC3"/>
    <w:rsid w:val="003F101B"/>
    <w:rsid w:val="003F10B8"/>
    <w:rsid w:val="003F112F"/>
    <w:rsid w:val="003F2A32"/>
    <w:rsid w:val="003F2FA3"/>
    <w:rsid w:val="003F369C"/>
    <w:rsid w:val="003F413F"/>
    <w:rsid w:val="003F4FC4"/>
    <w:rsid w:val="003F5142"/>
    <w:rsid w:val="003F5212"/>
    <w:rsid w:val="003F549F"/>
    <w:rsid w:val="003F5923"/>
    <w:rsid w:val="003F643B"/>
    <w:rsid w:val="003F6655"/>
    <w:rsid w:val="003F7113"/>
    <w:rsid w:val="003F72E9"/>
    <w:rsid w:val="003F78DC"/>
    <w:rsid w:val="0040013E"/>
    <w:rsid w:val="004006AB"/>
    <w:rsid w:val="00400A54"/>
    <w:rsid w:val="00401337"/>
    <w:rsid w:val="00401590"/>
    <w:rsid w:val="004017AE"/>
    <w:rsid w:val="004028F2"/>
    <w:rsid w:val="00402D98"/>
    <w:rsid w:val="00402FD2"/>
    <w:rsid w:val="004033DA"/>
    <w:rsid w:val="004036E0"/>
    <w:rsid w:val="00403A67"/>
    <w:rsid w:val="0040493A"/>
    <w:rsid w:val="00404C42"/>
    <w:rsid w:val="004061B6"/>
    <w:rsid w:val="00406EE0"/>
    <w:rsid w:val="0040772C"/>
    <w:rsid w:val="0040795C"/>
    <w:rsid w:val="00410690"/>
    <w:rsid w:val="00410D69"/>
    <w:rsid w:val="004113CC"/>
    <w:rsid w:val="00411A7B"/>
    <w:rsid w:val="00411CBA"/>
    <w:rsid w:val="004126BB"/>
    <w:rsid w:val="004131B3"/>
    <w:rsid w:val="004131DB"/>
    <w:rsid w:val="0041345F"/>
    <w:rsid w:val="00413633"/>
    <w:rsid w:val="00413A33"/>
    <w:rsid w:val="00413B71"/>
    <w:rsid w:val="00413CFE"/>
    <w:rsid w:val="00414B98"/>
    <w:rsid w:val="00414C89"/>
    <w:rsid w:val="00414E08"/>
    <w:rsid w:val="0041501F"/>
    <w:rsid w:val="00415BCE"/>
    <w:rsid w:val="00416A5B"/>
    <w:rsid w:val="004173A6"/>
    <w:rsid w:val="004174BF"/>
    <w:rsid w:val="004175B9"/>
    <w:rsid w:val="00417666"/>
    <w:rsid w:val="004209FB"/>
    <w:rsid w:val="00420FC7"/>
    <w:rsid w:val="004214E0"/>
    <w:rsid w:val="004215ED"/>
    <w:rsid w:val="0042186A"/>
    <w:rsid w:val="00421C37"/>
    <w:rsid w:val="00421C4D"/>
    <w:rsid w:val="00422559"/>
    <w:rsid w:val="00422FA2"/>
    <w:rsid w:val="00423271"/>
    <w:rsid w:val="004241E1"/>
    <w:rsid w:val="004247C0"/>
    <w:rsid w:val="00424B46"/>
    <w:rsid w:val="00425669"/>
    <w:rsid w:val="00425A30"/>
    <w:rsid w:val="00425DF0"/>
    <w:rsid w:val="00425FDD"/>
    <w:rsid w:val="00426AEA"/>
    <w:rsid w:val="00426D31"/>
    <w:rsid w:val="00426EC1"/>
    <w:rsid w:val="004270EA"/>
    <w:rsid w:val="004271B8"/>
    <w:rsid w:val="00427794"/>
    <w:rsid w:val="00427997"/>
    <w:rsid w:val="00427ACD"/>
    <w:rsid w:val="00427DB4"/>
    <w:rsid w:val="00430807"/>
    <w:rsid w:val="00430F17"/>
    <w:rsid w:val="00432197"/>
    <w:rsid w:val="00432870"/>
    <w:rsid w:val="00432BD0"/>
    <w:rsid w:val="00433025"/>
    <w:rsid w:val="00433A76"/>
    <w:rsid w:val="00433D08"/>
    <w:rsid w:val="00434C4F"/>
    <w:rsid w:val="00434D4E"/>
    <w:rsid w:val="004350D5"/>
    <w:rsid w:val="00435299"/>
    <w:rsid w:val="00435F1E"/>
    <w:rsid w:val="004362D9"/>
    <w:rsid w:val="00436AA8"/>
    <w:rsid w:val="00437152"/>
    <w:rsid w:val="00440218"/>
    <w:rsid w:val="00440AAB"/>
    <w:rsid w:val="00440C12"/>
    <w:rsid w:val="004417D7"/>
    <w:rsid w:val="00443BA0"/>
    <w:rsid w:val="00444758"/>
    <w:rsid w:val="00444B24"/>
    <w:rsid w:val="00444EB8"/>
    <w:rsid w:val="004451C9"/>
    <w:rsid w:val="00445688"/>
    <w:rsid w:val="00446003"/>
    <w:rsid w:val="00446386"/>
    <w:rsid w:val="00446A5E"/>
    <w:rsid w:val="00447428"/>
    <w:rsid w:val="004475BA"/>
    <w:rsid w:val="004477CA"/>
    <w:rsid w:val="00447CE0"/>
    <w:rsid w:val="00447E08"/>
    <w:rsid w:val="004501A9"/>
    <w:rsid w:val="004502DB"/>
    <w:rsid w:val="00450BD5"/>
    <w:rsid w:val="0045118F"/>
    <w:rsid w:val="00451768"/>
    <w:rsid w:val="004525EC"/>
    <w:rsid w:val="00452B7A"/>
    <w:rsid w:val="00452BF4"/>
    <w:rsid w:val="00452DA6"/>
    <w:rsid w:val="00453B69"/>
    <w:rsid w:val="00453B90"/>
    <w:rsid w:val="00454EE7"/>
    <w:rsid w:val="0045535E"/>
    <w:rsid w:val="0045650D"/>
    <w:rsid w:val="0045654D"/>
    <w:rsid w:val="004565A4"/>
    <w:rsid w:val="0045692A"/>
    <w:rsid w:val="00456B06"/>
    <w:rsid w:val="00456B5E"/>
    <w:rsid w:val="00457D3D"/>
    <w:rsid w:val="004603FC"/>
    <w:rsid w:val="004604CC"/>
    <w:rsid w:val="00460BC2"/>
    <w:rsid w:val="00461BAF"/>
    <w:rsid w:val="00462275"/>
    <w:rsid w:val="004637A7"/>
    <w:rsid w:val="00463863"/>
    <w:rsid w:val="00464320"/>
    <w:rsid w:val="004643B7"/>
    <w:rsid w:val="00464A37"/>
    <w:rsid w:val="00465B61"/>
    <w:rsid w:val="00465D2B"/>
    <w:rsid w:val="00466070"/>
    <w:rsid w:val="004663CE"/>
    <w:rsid w:val="0046799A"/>
    <w:rsid w:val="0047058F"/>
    <w:rsid w:val="004705E9"/>
    <w:rsid w:val="00471124"/>
    <w:rsid w:val="0047137D"/>
    <w:rsid w:val="004716A9"/>
    <w:rsid w:val="00472726"/>
    <w:rsid w:val="004728C7"/>
    <w:rsid w:val="00472F21"/>
    <w:rsid w:val="00472FBC"/>
    <w:rsid w:val="004736A6"/>
    <w:rsid w:val="00473C72"/>
    <w:rsid w:val="00473FB1"/>
    <w:rsid w:val="004740AB"/>
    <w:rsid w:val="004749BD"/>
    <w:rsid w:val="0047649F"/>
    <w:rsid w:val="0047700A"/>
    <w:rsid w:val="004770AD"/>
    <w:rsid w:val="0047749C"/>
    <w:rsid w:val="004776F7"/>
    <w:rsid w:val="00477BA8"/>
    <w:rsid w:val="004801AB"/>
    <w:rsid w:val="004801F3"/>
    <w:rsid w:val="00480372"/>
    <w:rsid w:val="00480BEC"/>
    <w:rsid w:val="00480C15"/>
    <w:rsid w:val="00480EED"/>
    <w:rsid w:val="00481269"/>
    <w:rsid w:val="0048158B"/>
    <w:rsid w:val="0048172C"/>
    <w:rsid w:val="00481883"/>
    <w:rsid w:val="00481B8F"/>
    <w:rsid w:val="00481BE9"/>
    <w:rsid w:val="00482914"/>
    <w:rsid w:val="00482B7C"/>
    <w:rsid w:val="00482E6B"/>
    <w:rsid w:val="00482E9B"/>
    <w:rsid w:val="00482F0E"/>
    <w:rsid w:val="00483549"/>
    <w:rsid w:val="004835D5"/>
    <w:rsid w:val="00483913"/>
    <w:rsid w:val="00484112"/>
    <w:rsid w:val="00484C5D"/>
    <w:rsid w:val="004857BB"/>
    <w:rsid w:val="0048597C"/>
    <w:rsid w:val="00485C7E"/>
    <w:rsid w:val="00486066"/>
    <w:rsid w:val="00486A79"/>
    <w:rsid w:val="00486B53"/>
    <w:rsid w:val="00486C6A"/>
    <w:rsid w:val="0048707E"/>
    <w:rsid w:val="0048709A"/>
    <w:rsid w:val="00487B9D"/>
    <w:rsid w:val="00490027"/>
    <w:rsid w:val="0049002D"/>
    <w:rsid w:val="00490179"/>
    <w:rsid w:val="0049051D"/>
    <w:rsid w:val="00490A67"/>
    <w:rsid w:val="0049134A"/>
    <w:rsid w:val="0049174B"/>
    <w:rsid w:val="00491770"/>
    <w:rsid w:val="004917C4"/>
    <w:rsid w:val="004920BC"/>
    <w:rsid w:val="00492183"/>
    <w:rsid w:val="00492AC5"/>
    <w:rsid w:val="00492BDB"/>
    <w:rsid w:val="00492C94"/>
    <w:rsid w:val="00492EB0"/>
    <w:rsid w:val="0049313A"/>
    <w:rsid w:val="0049363C"/>
    <w:rsid w:val="00493730"/>
    <w:rsid w:val="004939B1"/>
    <w:rsid w:val="00493F48"/>
    <w:rsid w:val="00494458"/>
    <w:rsid w:val="00494A51"/>
    <w:rsid w:val="00494B2F"/>
    <w:rsid w:val="00495093"/>
    <w:rsid w:val="004950AD"/>
    <w:rsid w:val="0049573F"/>
    <w:rsid w:val="00496878"/>
    <w:rsid w:val="00496A97"/>
    <w:rsid w:val="00496F5A"/>
    <w:rsid w:val="00497185"/>
    <w:rsid w:val="00497387"/>
    <w:rsid w:val="004978AC"/>
    <w:rsid w:val="00497CD8"/>
    <w:rsid w:val="00497E18"/>
    <w:rsid w:val="004A035C"/>
    <w:rsid w:val="004A0D00"/>
    <w:rsid w:val="004A16DA"/>
    <w:rsid w:val="004A1AEE"/>
    <w:rsid w:val="004A26B5"/>
    <w:rsid w:val="004A27B9"/>
    <w:rsid w:val="004A352F"/>
    <w:rsid w:val="004A3809"/>
    <w:rsid w:val="004A3AEF"/>
    <w:rsid w:val="004A3EF5"/>
    <w:rsid w:val="004A4027"/>
    <w:rsid w:val="004A4834"/>
    <w:rsid w:val="004A531B"/>
    <w:rsid w:val="004A53E0"/>
    <w:rsid w:val="004A55B9"/>
    <w:rsid w:val="004A572A"/>
    <w:rsid w:val="004A57B7"/>
    <w:rsid w:val="004A5828"/>
    <w:rsid w:val="004A63D6"/>
    <w:rsid w:val="004A64E1"/>
    <w:rsid w:val="004A698F"/>
    <w:rsid w:val="004A72F3"/>
    <w:rsid w:val="004A785C"/>
    <w:rsid w:val="004A78B0"/>
    <w:rsid w:val="004B0370"/>
    <w:rsid w:val="004B07AB"/>
    <w:rsid w:val="004B0DE7"/>
    <w:rsid w:val="004B139D"/>
    <w:rsid w:val="004B2134"/>
    <w:rsid w:val="004B2474"/>
    <w:rsid w:val="004B24B2"/>
    <w:rsid w:val="004B2563"/>
    <w:rsid w:val="004B2B1C"/>
    <w:rsid w:val="004B38FE"/>
    <w:rsid w:val="004B5138"/>
    <w:rsid w:val="004B63A8"/>
    <w:rsid w:val="004B7573"/>
    <w:rsid w:val="004B7D18"/>
    <w:rsid w:val="004C0229"/>
    <w:rsid w:val="004C05C6"/>
    <w:rsid w:val="004C08E5"/>
    <w:rsid w:val="004C09AD"/>
    <w:rsid w:val="004C14F2"/>
    <w:rsid w:val="004C151E"/>
    <w:rsid w:val="004C1796"/>
    <w:rsid w:val="004C1CF9"/>
    <w:rsid w:val="004C2528"/>
    <w:rsid w:val="004C2879"/>
    <w:rsid w:val="004C3818"/>
    <w:rsid w:val="004C4D0F"/>
    <w:rsid w:val="004C6011"/>
    <w:rsid w:val="004C6237"/>
    <w:rsid w:val="004C644F"/>
    <w:rsid w:val="004C67C1"/>
    <w:rsid w:val="004C6E27"/>
    <w:rsid w:val="004C7401"/>
    <w:rsid w:val="004C74A4"/>
    <w:rsid w:val="004C7732"/>
    <w:rsid w:val="004C7842"/>
    <w:rsid w:val="004C7F86"/>
    <w:rsid w:val="004D0935"/>
    <w:rsid w:val="004D0B96"/>
    <w:rsid w:val="004D0C76"/>
    <w:rsid w:val="004D1BFC"/>
    <w:rsid w:val="004D2873"/>
    <w:rsid w:val="004D2DB2"/>
    <w:rsid w:val="004D3107"/>
    <w:rsid w:val="004D486E"/>
    <w:rsid w:val="004D4988"/>
    <w:rsid w:val="004D4A8E"/>
    <w:rsid w:val="004D61E8"/>
    <w:rsid w:val="004D62F6"/>
    <w:rsid w:val="004D6690"/>
    <w:rsid w:val="004D6E97"/>
    <w:rsid w:val="004D750C"/>
    <w:rsid w:val="004D7647"/>
    <w:rsid w:val="004D79AE"/>
    <w:rsid w:val="004D79EB"/>
    <w:rsid w:val="004E0311"/>
    <w:rsid w:val="004E039C"/>
    <w:rsid w:val="004E0B2A"/>
    <w:rsid w:val="004E1761"/>
    <w:rsid w:val="004E177A"/>
    <w:rsid w:val="004E22E1"/>
    <w:rsid w:val="004E28F1"/>
    <w:rsid w:val="004E2B94"/>
    <w:rsid w:val="004E30E4"/>
    <w:rsid w:val="004E3284"/>
    <w:rsid w:val="004E3F14"/>
    <w:rsid w:val="004E4181"/>
    <w:rsid w:val="004E4496"/>
    <w:rsid w:val="004E4875"/>
    <w:rsid w:val="004E4D8A"/>
    <w:rsid w:val="004E5A7C"/>
    <w:rsid w:val="004E5BFE"/>
    <w:rsid w:val="004E64B2"/>
    <w:rsid w:val="004E681B"/>
    <w:rsid w:val="004E6E87"/>
    <w:rsid w:val="004E6E9A"/>
    <w:rsid w:val="004E726E"/>
    <w:rsid w:val="004E733A"/>
    <w:rsid w:val="004E73A6"/>
    <w:rsid w:val="004E73EA"/>
    <w:rsid w:val="004E7915"/>
    <w:rsid w:val="004E7D97"/>
    <w:rsid w:val="004E7E10"/>
    <w:rsid w:val="004F09A8"/>
    <w:rsid w:val="004F0B75"/>
    <w:rsid w:val="004F0D06"/>
    <w:rsid w:val="004F0DD8"/>
    <w:rsid w:val="004F1024"/>
    <w:rsid w:val="004F13B0"/>
    <w:rsid w:val="004F16E7"/>
    <w:rsid w:val="004F1BDB"/>
    <w:rsid w:val="004F29AE"/>
    <w:rsid w:val="004F2A6B"/>
    <w:rsid w:val="004F3901"/>
    <w:rsid w:val="004F3F83"/>
    <w:rsid w:val="004F3FFD"/>
    <w:rsid w:val="004F4610"/>
    <w:rsid w:val="004F4661"/>
    <w:rsid w:val="004F4E76"/>
    <w:rsid w:val="004F5178"/>
    <w:rsid w:val="004F5203"/>
    <w:rsid w:val="004F5E45"/>
    <w:rsid w:val="004F6143"/>
    <w:rsid w:val="004F7128"/>
    <w:rsid w:val="004F7A63"/>
    <w:rsid w:val="004F7C37"/>
    <w:rsid w:val="00500584"/>
    <w:rsid w:val="0050137A"/>
    <w:rsid w:val="005013D0"/>
    <w:rsid w:val="00502DC5"/>
    <w:rsid w:val="00502E44"/>
    <w:rsid w:val="00503469"/>
    <w:rsid w:val="00503917"/>
    <w:rsid w:val="00504361"/>
    <w:rsid w:val="00504916"/>
    <w:rsid w:val="0050584A"/>
    <w:rsid w:val="005058CC"/>
    <w:rsid w:val="005058DD"/>
    <w:rsid w:val="005062EC"/>
    <w:rsid w:val="00506B27"/>
    <w:rsid w:val="00506E9B"/>
    <w:rsid w:val="0050736C"/>
    <w:rsid w:val="00507545"/>
    <w:rsid w:val="005105BB"/>
    <w:rsid w:val="00510D26"/>
    <w:rsid w:val="00510F07"/>
    <w:rsid w:val="00511199"/>
    <w:rsid w:val="005124C0"/>
    <w:rsid w:val="005126BC"/>
    <w:rsid w:val="005126D6"/>
    <w:rsid w:val="005127F6"/>
    <w:rsid w:val="005136D3"/>
    <w:rsid w:val="00514C82"/>
    <w:rsid w:val="005151CF"/>
    <w:rsid w:val="005152F3"/>
    <w:rsid w:val="005153BA"/>
    <w:rsid w:val="00515766"/>
    <w:rsid w:val="00516381"/>
    <w:rsid w:val="00516808"/>
    <w:rsid w:val="00520170"/>
    <w:rsid w:val="00521857"/>
    <w:rsid w:val="00522343"/>
    <w:rsid w:val="005234E8"/>
    <w:rsid w:val="00523772"/>
    <w:rsid w:val="00524637"/>
    <w:rsid w:val="005255C4"/>
    <w:rsid w:val="00525B68"/>
    <w:rsid w:val="00526EA8"/>
    <w:rsid w:val="005272EE"/>
    <w:rsid w:val="005279A5"/>
    <w:rsid w:val="005279EB"/>
    <w:rsid w:val="005308A9"/>
    <w:rsid w:val="00530DBE"/>
    <w:rsid w:val="00532E42"/>
    <w:rsid w:val="00533154"/>
    <w:rsid w:val="005337AC"/>
    <w:rsid w:val="005337B6"/>
    <w:rsid w:val="005345A8"/>
    <w:rsid w:val="00534BAB"/>
    <w:rsid w:val="00534C40"/>
    <w:rsid w:val="00534F75"/>
    <w:rsid w:val="005359C3"/>
    <w:rsid w:val="00536711"/>
    <w:rsid w:val="00536A5C"/>
    <w:rsid w:val="00536DD9"/>
    <w:rsid w:val="00537332"/>
    <w:rsid w:val="00540469"/>
    <w:rsid w:val="005406EE"/>
    <w:rsid w:val="00540E96"/>
    <w:rsid w:val="005410BD"/>
    <w:rsid w:val="00541294"/>
    <w:rsid w:val="00541DC8"/>
    <w:rsid w:val="00541EB2"/>
    <w:rsid w:val="00541FFD"/>
    <w:rsid w:val="00542533"/>
    <w:rsid w:val="00542997"/>
    <w:rsid w:val="00542BEF"/>
    <w:rsid w:val="00543072"/>
    <w:rsid w:val="0054345B"/>
    <w:rsid w:val="00543B70"/>
    <w:rsid w:val="005459B0"/>
    <w:rsid w:val="005459B7"/>
    <w:rsid w:val="00545F58"/>
    <w:rsid w:val="00547A2C"/>
    <w:rsid w:val="00547D72"/>
    <w:rsid w:val="00547F0A"/>
    <w:rsid w:val="0055069E"/>
    <w:rsid w:val="00550AC0"/>
    <w:rsid w:val="00550BD8"/>
    <w:rsid w:val="00550BE0"/>
    <w:rsid w:val="00550E2D"/>
    <w:rsid w:val="00550E4B"/>
    <w:rsid w:val="005512DE"/>
    <w:rsid w:val="005513B3"/>
    <w:rsid w:val="00551909"/>
    <w:rsid w:val="00551E1A"/>
    <w:rsid w:val="00552404"/>
    <w:rsid w:val="00553B49"/>
    <w:rsid w:val="00553DBF"/>
    <w:rsid w:val="00553EFE"/>
    <w:rsid w:val="0055426F"/>
    <w:rsid w:val="00554B7A"/>
    <w:rsid w:val="0055577C"/>
    <w:rsid w:val="00555A5A"/>
    <w:rsid w:val="00556ADD"/>
    <w:rsid w:val="00557994"/>
    <w:rsid w:val="00557C13"/>
    <w:rsid w:val="00557FB2"/>
    <w:rsid w:val="005601E0"/>
    <w:rsid w:val="00560C62"/>
    <w:rsid w:val="005626B5"/>
    <w:rsid w:val="005632A3"/>
    <w:rsid w:val="00564059"/>
    <w:rsid w:val="00564527"/>
    <w:rsid w:val="005646F1"/>
    <w:rsid w:val="00565050"/>
    <w:rsid w:val="00565D78"/>
    <w:rsid w:val="00566106"/>
    <w:rsid w:val="00566127"/>
    <w:rsid w:val="00566657"/>
    <w:rsid w:val="00566760"/>
    <w:rsid w:val="00566C20"/>
    <w:rsid w:val="00567600"/>
    <w:rsid w:val="00567865"/>
    <w:rsid w:val="005678BD"/>
    <w:rsid w:val="00567C39"/>
    <w:rsid w:val="00567E2A"/>
    <w:rsid w:val="00570785"/>
    <w:rsid w:val="00570810"/>
    <w:rsid w:val="00570963"/>
    <w:rsid w:val="00570D79"/>
    <w:rsid w:val="00570EEE"/>
    <w:rsid w:val="005714F4"/>
    <w:rsid w:val="005717E2"/>
    <w:rsid w:val="00571BED"/>
    <w:rsid w:val="00571E7F"/>
    <w:rsid w:val="00572220"/>
    <w:rsid w:val="005727FA"/>
    <w:rsid w:val="005729B9"/>
    <w:rsid w:val="00573505"/>
    <w:rsid w:val="005736D8"/>
    <w:rsid w:val="00573957"/>
    <w:rsid w:val="00573AF9"/>
    <w:rsid w:val="00573B53"/>
    <w:rsid w:val="0057434C"/>
    <w:rsid w:val="00574460"/>
    <w:rsid w:val="00574C0A"/>
    <w:rsid w:val="00575AC3"/>
    <w:rsid w:val="0057692F"/>
    <w:rsid w:val="00577861"/>
    <w:rsid w:val="0058081E"/>
    <w:rsid w:val="00580F42"/>
    <w:rsid w:val="0058111F"/>
    <w:rsid w:val="005817B7"/>
    <w:rsid w:val="00581EA3"/>
    <w:rsid w:val="00582001"/>
    <w:rsid w:val="0058222A"/>
    <w:rsid w:val="00582599"/>
    <w:rsid w:val="005826E3"/>
    <w:rsid w:val="00582D01"/>
    <w:rsid w:val="00582E9A"/>
    <w:rsid w:val="00582FD4"/>
    <w:rsid w:val="005831F5"/>
    <w:rsid w:val="00583446"/>
    <w:rsid w:val="005843EE"/>
    <w:rsid w:val="00584CE3"/>
    <w:rsid w:val="0058531A"/>
    <w:rsid w:val="005854B3"/>
    <w:rsid w:val="00585C48"/>
    <w:rsid w:val="005866AA"/>
    <w:rsid w:val="005871FD"/>
    <w:rsid w:val="00587B41"/>
    <w:rsid w:val="005907B0"/>
    <w:rsid w:val="005907C5"/>
    <w:rsid w:val="00590875"/>
    <w:rsid w:val="00590B44"/>
    <w:rsid w:val="00591F47"/>
    <w:rsid w:val="005927F2"/>
    <w:rsid w:val="00593DB5"/>
    <w:rsid w:val="005944EB"/>
    <w:rsid w:val="00594839"/>
    <w:rsid w:val="0059570F"/>
    <w:rsid w:val="005958E5"/>
    <w:rsid w:val="00595C19"/>
    <w:rsid w:val="00596259"/>
    <w:rsid w:val="00596D59"/>
    <w:rsid w:val="00597175"/>
    <w:rsid w:val="00597951"/>
    <w:rsid w:val="00597F4F"/>
    <w:rsid w:val="005A01A3"/>
    <w:rsid w:val="005A0CC0"/>
    <w:rsid w:val="005A15DD"/>
    <w:rsid w:val="005A17DF"/>
    <w:rsid w:val="005A1D0A"/>
    <w:rsid w:val="005A2862"/>
    <w:rsid w:val="005A2AC0"/>
    <w:rsid w:val="005A30EF"/>
    <w:rsid w:val="005A3B2D"/>
    <w:rsid w:val="005A40EC"/>
    <w:rsid w:val="005A40F8"/>
    <w:rsid w:val="005A4165"/>
    <w:rsid w:val="005A4B12"/>
    <w:rsid w:val="005A4E51"/>
    <w:rsid w:val="005A5107"/>
    <w:rsid w:val="005A583B"/>
    <w:rsid w:val="005A59D1"/>
    <w:rsid w:val="005A5C46"/>
    <w:rsid w:val="005A5CC1"/>
    <w:rsid w:val="005A6A98"/>
    <w:rsid w:val="005A73C9"/>
    <w:rsid w:val="005A7616"/>
    <w:rsid w:val="005A76BD"/>
    <w:rsid w:val="005A78A9"/>
    <w:rsid w:val="005A797E"/>
    <w:rsid w:val="005B0962"/>
    <w:rsid w:val="005B10A2"/>
    <w:rsid w:val="005B1688"/>
    <w:rsid w:val="005B177D"/>
    <w:rsid w:val="005B1819"/>
    <w:rsid w:val="005B1B42"/>
    <w:rsid w:val="005B1B66"/>
    <w:rsid w:val="005B20C7"/>
    <w:rsid w:val="005B2B6B"/>
    <w:rsid w:val="005B2F6E"/>
    <w:rsid w:val="005B317A"/>
    <w:rsid w:val="005B33A3"/>
    <w:rsid w:val="005B3596"/>
    <w:rsid w:val="005B3EFA"/>
    <w:rsid w:val="005B47C1"/>
    <w:rsid w:val="005B4F3D"/>
    <w:rsid w:val="005B5996"/>
    <w:rsid w:val="005B5ED5"/>
    <w:rsid w:val="005B68E1"/>
    <w:rsid w:val="005B69E7"/>
    <w:rsid w:val="005B6A8A"/>
    <w:rsid w:val="005C005B"/>
    <w:rsid w:val="005C00A8"/>
    <w:rsid w:val="005C0120"/>
    <w:rsid w:val="005C0FF5"/>
    <w:rsid w:val="005C1146"/>
    <w:rsid w:val="005C12DC"/>
    <w:rsid w:val="005C18B7"/>
    <w:rsid w:val="005C2F68"/>
    <w:rsid w:val="005C3881"/>
    <w:rsid w:val="005C3AF0"/>
    <w:rsid w:val="005C3F1C"/>
    <w:rsid w:val="005C3F8D"/>
    <w:rsid w:val="005C479C"/>
    <w:rsid w:val="005C5282"/>
    <w:rsid w:val="005C541A"/>
    <w:rsid w:val="005C57C3"/>
    <w:rsid w:val="005C5EBD"/>
    <w:rsid w:val="005C6BAB"/>
    <w:rsid w:val="005C6DA9"/>
    <w:rsid w:val="005C7EFB"/>
    <w:rsid w:val="005D010A"/>
    <w:rsid w:val="005D0331"/>
    <w:rsid w:val="005D0435"/>
    <w:rsid w:val="005D095F"/>
    <w:rsid w:val="005D164F"/>
    <w:rsid w:val="005D16DB"/>
    <w:rsid w:val="005D1B63"/>
    <w:rsid w:val="005D1FF3"/>
    <w:rsid w:val="005D216B"/>
    <w:rsid w:val="005D3ADF"/>
    <w:rsid w:val="005D4183"/>
    <w:rsid w:val="005D4F6C"/>
    <w:rsid w:val="005D65C1"/>
    <w:rsid w:val="005D6B1C"/>
    <w:rsid w:val="005D6C75"/>
    <w:rsid w:val="005D6CC2"/>
    <w:rsid w:val="005D6F58"/>
    <w:rsid w:val="005D77F6"/>
    <w:rsid w:val="005D799C"/>
    <w:rsid w:val="005D7BEE"/>
    <w:rsid w:val="005D7DC1"/>
    <w:rsid w:val="005E0637"/>
    <w:rsid w:val="005E0C14"/>
    <w:rsid w:val="005E1046"/>
    <w:rsid w:val="005E1AE4"/>
    <w:rsid w:val="005E1E95"/>
    <w:rsid w:val="005E1FED"/>
    <w:rsid w:val="005E20DB"/>
    <w:rsid w:val="005E29D2"/>
    <w:rsid w:val="005E3078"/>
    <w:rsid w:val="005E31D5"/>
    <w:rsid w:val="005E37D3"/>
    <w:rsid w:val="005E3A27"/>
    <w:rsid w:val="005E3DC8"/>
    <w:rsid w:val="005E3E52"/>
    <w:rsid w:val="005E4024"/>
    <w:rsid w:val="005E40F4"/>
    <w:rsid w:val="005E4560"/>
    <w:rsid w:val="005E49D7"/>
    <w:rsid w:val="005E4C2F"/>
    <w:rsid w:val="005E6E21"/>
    <w:rsid w:val="005E7A50"/>
    <w:rsid w:val="005F0762"/>
    <w:rsid w:val="005F0B2E"/>
    <w:rsid w:val="005F0FBA"/>
    <w:rsid w:val="005F16CA"/>
    <w:rsid w:val="005F1B5F"/>
    <w:rsid w:val="005F1DE9"/>
    <w:rsid w:val="005F1F59"/>
    <w:rsid w:val="005F2427"/>
    <w:rsid w:val="005F2593"/>
    <w:rsid w:val="005F2C2C"/>
    <w:rsid w:val="005F38DA"/>
    <w:rsid w:val="005F40BA"/>
    <w:rsid w:val="005F40DB"/>
    <w:rsid w:val="005F4B41"/>
    <w:rsid w:val="005F5CC4"/>
    <w:rsid w:val="005F61DA"/>
    <w:rsid w:val="005F7192"/>
    <w:rsid w:val="005F7310"/>
    <w:rsid w:val="005F74DF"/>
    <w:rsid w:val="005F7563"/>
    <w:rsid w:val="005F77A0"/>
    <w:rsid w:val="0060034D"/>
    <w:rsid w:val="00601F7F"/>
    <w:rsid w:val="00602455"/>
    <w:rsid w:val="006031B4"/>
    <w:rsid w:val="00603A29"/>
    <w:rsid w:val="00603E24"/>
    <w:rsid w:val="00603FB5"/>
    <w:rsid w:val="00604C65"/>
    <w:rsid w:val="00605323"/>
    <w:rsid w:val="00605757"/>
    <w:rsid w:val="0060680E"/>
    <w:rsid w:val="00607153"/>
    <w:rsid w:val="0060721F"/>
    <w:rsid w:val="00607A27"/>
    <w:rsid w:val="00607C57"/>
    <w:rsid w:val="00607E28"/>
    <w:rsid w:val="00610707"/>
    <w:rsid w:val="00610D12"/>
    <w:rsid w:val="00610EB9"/>
    <w:rsid w:val="006110E0"/>
    <w:rsid w:val="0061160E"/>
    <w:rsid w:val="00611891"/>
    <w:rsid w:val="00611B72"/>
    <w:rsid w:val="00611BD2"/>
    <w:rsid w:val="006120FE"/>
    <w:rsid w:val="006124E2"/>
    <w:rsid w:val="0061297C"/>
    <w:rsid w:val="00613049"/>
    <w:rsid w:val="0061320F"/>
    <w:rsid w:val="00614733"/>
    <w:rsid w:val="00615452"/>
    <w:rsid w:val="00615A06"/>
    <w:rsid w:val="00615DE0"/>
    <w:rsid w:val="006160CD"/>
    <w:rsid w:val="006162F0"/>
    <w:rsid w:val="0061648A"/>
    <w:rsid w:val="00616A60"/>
    <w:rsid w:val="006171EF"/>
    <w:rsid w:val="006171F5"/>
    <w:rsid w:val="00617338"/>
    <w:rsid w:val="00617E4B"/>
    <w:rsid w:val="00620077"/>
    <w:rsid w:val="00620943"/>
    <w:rsid w:val="00620A44"/>
    <w:rsid w:val="00620B4D"/>
    <w:rsid w:val="006212DE"/>
    <w:rsid w:val="006215AA"/>
    <w:rsid w:val="00621CCF"/>
    <w:rsid w:val="006228A3"/>
    <w:rsid w:val="00622EAB"/>
    <w:rsid w:val="00623134"/>
    <w:rsid w:val="0062338F"/>
    <w:rsid w:val="00623FFD"/>
    <w:rsid w:val="006249D1"/>
    <w:rsid w:val="00624BC2"/>
    <w:rsid w:val="00624F25"/>
    <w:rsid w:val="006253D3"/>
    <w:rsid w:val="00625710"/>
    <w:rsid w:val="00626BEE"/>
    <w:rsid w:val="00626D97"/>
    <w:rsid w:val="00626EA2"/>
    <w:rsid w:val="006272E0"/>
    <w:rsid w:val="00627700"/>
    <w:rsid w:val="00627FA6"/>
    <w:rsid w:val="00630B8D"/>
    <w:rsid w:val="00630E13"/>
    <w:rsid w:val="00631905"/>
    <w:rsid w:val="00632762"/>
    <w:rsid w:val="006327F0"/>
    <w:rsid w:val="00632F06"/>
    <w:rsid w:val="006339EB"/>
    <w:rsid w:val="00634636"/>
    <w:rsid w:val="00634961"/>
    <w:rsid w:val="00634C12"/>
    <w:rsid w:val="00634CED"/>
    <w:rsid w:val="00635608"/>
    <w:rsid w:val="0063597C"/>
    <w:rsid w:val="00635B10"/>
    <w:rsid w:val="00635F49"/>
    <w:rsid w:val="00636330"/>
    <w:rsid w:val="00636880"/>
    <w:rsid w:val="00637584"/>
    <w:rsid w:val="00637955"/>
    <w:rsid w:val="0064029A"/>
    <w:rsid w:val="006404C6"/>
    <w:rsid w:val="00640576"/>
    <w:rsid w:val="00640669"/>
    <w:rsid w:val="00640B66"/>
    <w:rsid w:val="00640CBF"/>
    <w:rsid w:val="00640DA8"/>
    <w:rsid w:val="006415FC"/>
    <w:rsid w:val="006419C9"/>
    <w:rsid w:val="006419EF"/>
    <w:rsid w:val="00641B9D"/>
    <w:rsid w:val="00641C2D"/>
    <w:rsid w:val="0064251A"/>
    <w:rsid w:val="00642655"/>
    <w:rsid w:val="00642D98"/>
    <w:rsid w:val="00643244"/>
    <w:rsid w:val="0064361D"/>
    <w:rsid w:val="00643BA1"/>
    <w:rsid w:val="00643EBB"/>
    <w:rsid w:val="00644CC9"/>
    <w:rsid w:val="0064511C"/>
    <w:rsid w:val="00645578"/>
    <w:rsid w:val="0064568D"/>
    <w:rsid w:val="00645712"/>
    <w:rsid w:val="00645758"/>
    <w:rsid w:val="00645A5D"/>
    <w:rsid w:val="00646307"/>
    <w:rsid w:val="006464EA"/>
    <w:rsid w:val="00646EAF"/>
    <w:rsid w:val="00647D91"/>
    <w:rsid w:val="00647ECF"/>
    <w:rsid w:val="00650B6A"/>
    <w:rsid w:val="0065134A"/>
    <w:rsid w:val="0065134E"/>
    <w:rsid w:val="00651498"/>
    <w:rsid w:val="0065169B"/>
    <w:rsid w:val="00651F13"/>
    <w:rsid w:val="006528AA"/>
    <w:rsid w:val="00653914"/>
    <w:rsid w:val="00654105"/>
    <w:rsid w:val="00654828"/>
    <w:rsid w:val="006548B0"/>
    <w:rsid w:val="00654D9A"/>
    <w:rsid w:val="00654EE4"/>
    <w:rsid w:val="00654EFB"/>
    <w:rsid w:val="006558D8"/>
    <w:rsid w:val="00655DFB"/>
    <w:rsid w:val="0065615E"/>
    <w:rsid w:val="00657CA1"/>
    <w:rsid w:val="00657E30"/>
    <w:rsid w:val="00657E8B"/>
    <w:rsid w:val="00660D70"/>
    <w:rsid w:val="0066104A"/>
    <w:rsid w:val="00661143"/>
    <w:rsid w:val="00661E05"/>
    <w:rsid w:val="00662148"/>
    <w:rsid w:val="0066274A"/>
    <w:rsid w:val="00662D5F"/>
    <w:rsid w:val="0066358D"/>
    <w:rsid w:val="00663850"/>
    <w:rsid w:val="00663894"/>
    <w:rsid w:val="00663C2F"/>
    <w:rsid w:val="00664BAB"/>
    <w:rsid w:val="00664F2F"/>
    <w:rsid w:val="00665CD0"/>
    <w:rsid w:val="00665CF2"/>
    <w:rsid w:val="00665FAB"/>
    <w:rsid w:val="0066621C"/>
    <w:rsid w:val="00666992"/>
    <w:rsid w:val="00666CD8"/>
    <w:rsid w:val="00666E99"/>
    <w:rsid w:val="0066715B"/>
    <w:rsid w:val="00667590"/>
    <w:rsid w:val="00667736"/>
    <w:rsid w:val="0066792F"/>
    <w:rsid w:val="006679C7"/>
    <w:rsid w:val="00667AF4"/>
    <w:rsid w:val="006704AC"/>
    <w:rsid w:val="006709B1"/>
    <w:rsid w:val="00670CFE"/>
    <w:rsid w:val="00670F0F"/>
    <w:rsid w:val="00671D1E"/>
    <w:rsid w:val="006722C4"/>
    <w:rsid w:val="00672850"/>
    <w:rsid w:val="006735A5"/>
    <w:rsid w:val="00673C0D"/>
    <w:rsid w:val="00674B02"/>
    <w:rsid w:val="00674D9B"/>
    <w:rsid w:val="00674E16"/>
    <w:rsid w:val="006756F5"/>
    <w:rsid w:val="00675F20"/>
    <w:rsid w:val="00675F5B"/>
    <w:rsid w:val="00676AE7"/>
    <w:rsid w:val="00676FD8"/>
    <w:rsid w:val="00677004"/>
    <w:rsid w:val="006772A1"/>
    <w:rsid w:val="00677F8A"/>
    <w:rsid w:val="00680225"/>
    <w:rsid w:val="006802E6"/>
    <w:rsid w:val="00680AA8"/>
    <w:rsid w:val="00681833"/>
    <w:rsid w:val="00681A36"/>
    <w:rsid w:val="00681B51"/>
    <w:rsid w:val="006825A2"/>
    <w:rsid w:val="006836C0"/>
    <w:rsid w:val="006838B8"/>
    <w:rsid w:val="00683F66"/>
    <w:rsid w:val="00683F73"/>
    <w:rsid w:val="006848DC"/>
    <w:rsid w:val="00684A84"/>
    <w:rsid w:val="00684B6B"/>
    <w:rsid w:val="00684F19"/>
    <w:rsid w:val="00685681"/>
    <w:rsid w:val="006856DC"/>
    <w:rsid w:val="006857D4"/>
    <w:rsid w:val="0068594B"/>
    <w:rsid w:val="00685FE0"/>
    <w:rsid w:val="00686866"/>
    <w:rsid w:val="00686A5F"/>
    <w:rsid w:val="0068765F"/>
    <w:rsid w:val="0069057E"/>
    <w:rsid w:val="0069080F"/>
    <w:rsid w:val="00690907"/>
    <w:rsid w:val="0069194C"/>
    <w:rsid w:val="006926B7"/>
    <w:rsid w:val="00692B5E"/>
    <w:rsid w:val="0069315B"/>
    <w:rsid w:val="006932EA"/>
    <w:rsid w:val="00695F33"/>
    <w:rsid w:val="00695F43"/>
    <w:rsid w:val="006960AE"/>
    <w:rsid w:val="0069621E"/>
    <w:rsid w:val="006967C5"/>
    <w:rsid w:val="00696DF1"/>
    <w:rsid w:val="00697716"/>
    <w:rsid w:val="006977B5"/>
    <w:rsid w:val="00697990"/>
    <w:rsid w:val="00697B3F"/>
    <w:rsid w:val="006A001D"/>
    <w:rsid w:val="006A0E27"/>
    <w:rsid w:val="006A1742"/>
    <w:rsid w:val="006A1D01"/>
    <w:rsid w:val="006A1F41"/>
    <w:rsid w:val="006A2078"/>
    <w:rsid w:val="006A2E1A"/>
    <w:rsid w:val="006A3048"/>
    <w:rsid w:val="006A3A8A"/>
    <w:rsid w:val="006A3D35"/>
    <w:rsid w:val="006A42D7"/>
    <w:rsid w:val="006A46C8"/>
    <w:rsid w:val="006A4BFA"/>
    <w:rsid w:val="006A5BD8"/>
    <w:rsid w:val="006A5BEE"/>
    <w:rsid w:val="006A5CC5"/>
    <w:rsid w:val="006A62DF"/>
    <w:rsid w:val="006A6C60"/>
    <w:rsid w:val="006A7CD8"/>
    <w:rsid w:val="006B028B"/>
    <w:rsid w:val="006B08E1"/>
    <w:rsid w:val="006B0A78"/>
    <w:rsid w:val="006B0D92"/>
    <w:rsid w:val="006B1611"/>
    <w:rsid w:val="006B1AC3"/>
    <w:rsid w:val="006B1C7E"/>
    <w:rsid w:val="006B2123"/>
    <w:rsid w:val="006B2D91"/>
    <w:rsid w:val="006B33FB"/>
    <w:rsid w:val="006B4781"/>
    <w:rsid w:val="006B4850"/>
    <w:rsid w:val="006B4A14"/>
    <w:rsid w:val="006B4E70"/>
    <w:rsid w:val="006B4F5F"/>
    <w:rsid w:val="006B54DC"/>
    <w:rsid w:val="006B670E"/>
    <w:rsid w:val="006B685F"/>
    <w:rsid w:val="006B74EA"/>
    <w:rsid w:val="006B790C"/>
    <w:rsid w:val="006B7DE8"/>
    <w:rsid w:val="006C025E"/>
    <w:rsid w:val="006C06B8"/>
    <w:rsid w:val="006C0755"/>
    <w:rsid w:val="006C147E"/>
    <w:rsid w:val="006C1A43"/>
    <w:rsid w:val="006C2046"/>
    <w:rsid w:val="006C25CC"/>
    <w:rsid w:val="006C27F4"/>
    <w:rsid w:val="006C2B88"/>
    <w:rsid w:val="006C2EE0"/>
    <w:rsid w:val="006C34A1"/>
    <w:rsid w:val="006C3C5D"/>
    <w:rsid w:val="006C3DE2"/>
    <w:rsid w:val="006C3F94"/>
    <w:rsid w:val="006C4054"/>
    <w:rsid w:val="006C49B5"/>
    <w:rsid w:val="006C5C24"/>
    <w:rsid w:val="006C6476"/>
    <w:rsid w:val="006C67AA"/>
    <w:rsid w:val="006C6C57"/>
    <w:rsid w:val="006C70C9"/>
    <w:rsid w:val="006C7210"/>
    <w:rsid w:val="006D00EB"/>
    <w:rsid w:val="006D06B1"/>
    <w:rsid w:val="006D0C1C"/>
    <w:rsid w:val="006D14D1"/>
    <w:rsid w:val="006D156D"/>
    <w:rsid w:val="006D1641"/>
    <w:rsid w:val="006D1D83"/>
    <w:rsid w:val="006D1E9D"/>
    <w:rsid w:val="006D284F"/>
    <w:rsid w:val="006D29D3"/>
    <w:rsid w:val="006D2F28"/>
    <w:rsid w:val="006D3163"/>
    <w:rsid w:val="006D4B16"/>
    <w:rsid w:val="006D4E27"/>
    <w:rsid w:val="006D61F8"/>
    <w:rsid w:val="006D703B"/>
    <w:rsid w:val="006D713F"/>
    <w:rsid w:val="006D73B5"/>
    <w:rsid w:val="006D75E3"/>
    <w:rsid w:val="006D768A"/>
    <w:rsid w:val="006D7D56"/>
    <w:rsid w:val="006D7D7E"/>
    <w:rsid w:val="006D7F3E"/>
    <w:rsid w:val="006E0615"/>
    <w:rsid w:val="006E0744"/>
    <w:rsid w:val="006E0C01"/>
    <w:rsid w:val="006E0F8B"/>
    <w:rsid w:val="006E1085"/>
    <w:rsid w:val="006E150D"/>
    <w:rsid w:val="006E1800"/>
    <w:rsid w:val="006E1866"/>
    <w:rsid w:val="006E2240"/>
    <w:rsid w:val="006E2576"/>
    <w:rsid w:val="006E27DF"/>
    <w:rsid w:val="006E2EC1"/>
    <w:rsid w:val="006E2F1A"/>
    <w:rsid w:val="006E3379"/>
    <w:rsid w:val="006E341D"/>
    <w:rsid w:val="006E35A8"/>
    <w:rsid w:val="006E3770"/>
    <w:rsid w:val="006E3F00"/>
    <w:rsid w:val="006E4646"/>
    <w:rsid w:val="006E4810"/>
    <w:rsid w:val="006E4C99"/>
    <w:rsid w:val="006E5B3D"/>
    <w:rsid w:val="006E5B72"/>
    <w:rsid w:val="006E5D1F"/>
    <w:rsid w:val="006E5DF0"/>
    <w:rsid w:val="006E64C3"/>
    <w:rsid w:val="006E6814"/>
    <w:rsid w:val="006E686B"/>
    <w:rsid w:val="006E6C9E"/>
    <w:rsid w:val="006E6DF2"/>
    <w:rsid w:val="006E750C"/>
    <w:rsid w:val="006E7BDA"/>
    <w:rsid w:val="006F0087"/>
    <w:rsid w:val="006F016D"/>
    <w:rsid w:val="006F0698"/>
    <w:rsid w:val="006F06E5"/>
    <w:rsid w:val="006F0CA4"/>
    <w:rsid w:val="006F1112"/>
    <w:rsid w:val="006F1283"/>
    <w:rsid w:val="006F12B5"/>
    <w:rsid w:val="006F20F3"/>
    <w:rsid w:val="006F295F"/>
    <w:rsid w:val="006F2B48"/>
    <w:rsid w:val="006F3D0F"/>
    <w:rsid w:val="006F40E3"/>
    <w:rsid w:val="006F451C"/>
    <w:rsid w:val="006F4B99"/>
    <w:rsid w:val="006F4F9B"/>
    <w:rsid w:val="006F51E1"/>
    <w:rsid w:val="006F5B75"/>
    <w:rsid w:val="006F74B2"/>
    <w:rsid w:val="006F7518"/>
    <w:rsid w:val="006F757E"/>
    <w:rsid w:val="006F7612"/>
    <w:rsid w:val="00700084"/>
    <w:rsid w:val="007000C5"/>
    <w:rsid w:val="007010A2"/>
    <w:rsid w:val="007013E2"/>
    <w:rsid w:val="00701A26"/>
    <w:rsid w:val="00702415"/>
    <w:rsid w:val="00702CE6"/>
    <w:rsid w:val="00702CF5"/>
    <w:rsid w:val="00702E03"/>
    <w:rsid w:val="0070393C"/>
    <w:rsid w:val="00703C47"/>
    <w:rsid w:val="007043DD"/>
    <w:rsid w:val="00706133"/>
    <w:rsid w:val="00706605"/>
    <w:rsid w:val="007066BE"/>
    <w:rsid w:val="00706E76"/>
    <w:rsid w:val="00706EC1"/>
    <w:rsid w:val="00707951"/>
    <w:rsid w:val="00707C0D"/>
    <w:rsid w:val="007102D2"/>
    <w:rsid w:val="0071065B"/>
    <w:rsid w:val="00710A1C"/>
    <w:rsid w:val="00711375"/>
    <w:rsid w:val="00711386"/>
    <w:rsid w:val="0071239D"/>
    <w:rsid w:val="00712CDD"/>
    <w:rsid w:val="00712DB8"/>
    <w:rsid w:val="00712DC2"/>
    <w:rsid w:val="00712F1F"/>
    <w:rsid w:val="00714510"/>
    <w:rsid w:val="007146BD"/>
    <w:rsid w:val="00714A95"/>
    <w:rsid w:val="00714C42"/>
    <w:rsid w:val="00716168"/>
    <w:rsid w:val="00716233"/>
    <w:rsid w:val="00716D12"/>
    <w:rsid w:val="0071717D"/>
    <w:rsid w:val="007171A3"/>
    <w:rsid w:val="007200F2"/>
    <w:rsid w:val="0072062F"/>
    <w:rsid w:val="00720838"/>
    <w:rsid w:val="00720B7F"/>
    <w:rsid w:val="0072204D"/>
    <w:rsid w:val="007225D0"/>
    <w:rsid w:val="007226F8"/>
    <w:rsid w:val="0072305A"/>
    <w:rsid w:val="007240D9"/>
    <w:rsid w:val="00725566"/>
    <w:rsid w:val="007256BD"/>
    <w:rsid w:val="00725899"/>
    <w:rsid w:val="00725A94"/>
    <w:rsid w:val="00726950"/>
    <w:rsid w:val="0072730E"/>
    <w:rsid w:val="00727573"/>
    <w:rsid w:val="00727651"/>
    <w:rsid w:val="00727BF1"/>
    <w:rsid w:val="00727D05"/>
    <w:rsid w:val="00730204"/>
    <w:rsid w:val="00730654"/>
    <w:rsid w:val="007306CB"/>
    <w:rsid w:val="00731193"/>
    <w:rsid w:val="007320EE"/>
    <w:rsid w:val="007324F1"/>
    <w:rsid w:val="007331D1"/>
    <w:rsid w:val="00734092"/>
    <w:rsid w:val="0073449D"/>
    <w:rsid w:val="00734533"/>
    <w:rsid w:val="00734FFA"/>
    <w:rsid w:val="007350E4"/>
    <w:rsid w:val="007350EE"/>
    <w:rsid w:val="0073518E"/>
    <w:rsid w:val="00735D0A"/>
    <w:rsid w:val="007361B7"/>
    <w:rsid w:val="00736626"/>
    <w:rsid w:val="0073677F"/>
    <w:rsid w:val="00737635"/>
    <w:rsid w:val="00737B75"/>
    <w:rsid w:val="0074000A"/>
    <w:rsid w:val="00740061"/>
    <w:rsid w:val="00740719"/>
    <w:rsid w:val="0074072B"/>
    <w:rsid w:val="007418EC"/>
    <w:rsid w:val="00741CF6"/>
    <w:rsid w:val="00741E81"/>
    <w:rsid w:val="00741F16"/>
    <w:rsid w:val="00742808"/>
    <w:rsid w:val="0074284E"/>
    <w:rsid w:val="00742C7F"/>
    <w:rsid w:val="007434E8"/>
    <w:rsid w:val="00743A08"/>
    <w:rsid w:val="00743AFA"/>
    <w:rsid w:val="00744340"/>
    <w:rsid w:val="00744652"/>
    <w:rsid w:val="00744A41"/>
    <w:rsid w:val="00744CFA"/>
    <w:rsid w:val="00745526"/>
    <w:rsid w:val="0074562C"/>
    <w:rsid w:val="0074582C"/>
    <w:rsid w:val="00745905"/>
    <w:rsid w:val="00745CEE"/>
    <w:rsid w:val="00745FE3"/>
    <w:rsid w:val="0074661A"/>
    <w:rsid w:val="0074679D"/>
    <w:rsid w:val="0074711B"/>
    <w:rsid w:val="0074736C"/>
    <w:rsid w:val="00750445"/>
    <w:rsid w:val="007509A4"/>
    <w:rsid w:val="00750FB4"/>
    <w:rsid w:val="0075117A"/>
    <w:rsid w:val="007519E8"/>
    <w:rsid w:val="0075264B"/>
    <w:rsid w:val="00752897"/>
    <w:rsid w:val="00752DAD"/>
    <w:rsid w:val="0075317C"/>
    <w:rsid w:val="007532A4"/>
    <w:rsid w:val="0075357F"/>
    <w:rsid w:val="00753B1C"/>
    <w:rsid w:val="00753E8D"/>
    <w:rsid w:val="00753F24"/>
    <w:rsid w:val="00755192"/>
    <w:rsid w:val="00755FE3"/>
    <w:rsid w:val="0075676E"/>
    <w:rsid w:val="0075689E"/>
    <w:rsid w:val="007569E1"/>
    <w:rsid w:val="00757D05"/>
    <w:rsid w:val="007602AB"/>
    <w:rsid w:val="0076035B"/>
    <w:rsid w:val="0076038D"/>
    <w:rsid w:val="00760457"/>
    <w:rsid w:val="00760E0A"/>
    <w:rsid w:val="007615A4"/>
    <w:rsid w:val="007617A1"/>
    <w:rsid w:val="00762570"/>
    <w:rsid w:val="00762BB3"/>
    <w:rsid w:val="007633AB"/>
    <w:rsid w:val="007638A6"/>
    <w:rsid w:val="00763A16"/>
    <w:rsid w:val="00763C8C"/>
    <w:rsid w:val="007645EA"/>
    <w:rsid w:val="0076504B"/>
    <w:rsid w:val="007654FA"/>
    <w:rsid w:val="00765BFB"/>
    <w:rsid w:val="00765FB4"/>
    <w:rsid w:val="0076666F"/>
    <w:rsid w:val="00767845"/>
    <w:rsid w:val="00767FA6"/>
    <w:rsid w:val="0077005F"/>
    <w:rsid w:val="00770499"/>
    <w:rsid w:val="00770900"/>
    <w:rsid w:val="0077131F"/>
    <w:rsid w:val="007713C8"/>
    <w:rsid w:val="007716ED"/>
    <w:rsid w:val="00771B95"/>
    <w:rsid w:val="007723D5"/>
    <w:rsid w:val="007724C2"/>
    <w:rsid w:val="00772559"/>
    <w:rsid w:val="00772E5A"/>
    <w:rsid w:val="007736D3"/>
    <w:rsid w:val="00773BD1"/>
    <w:rsid w:val="00773C27"/>
    <w:rsid w:val="00773CC8"/>
    <w:rsid w:val="0077422B"/>
    <w:rsid w:val="007745AF"/>
    <w:rsid w:val="007746E7"/>
    <w:rsid w:val="00774B05"/>
    <w:rsid w:val="00775056"/>
    <w:rsid w:val="00775540"/>
    <w:rsid w:val="00775FCB"/>
    <w:rsid w:val="00777AD4"/>
    <w:rsid w:val="0078118B"/>
    <w:rsid w:val="0078200D"/>
    <w:rsid w:val="00782104"/>
    <w:rsid w:val="007822E5"/>
    <w:rsid w:val="0078271C"/>
    <w:rsid w:val="00782B4E"/>
    <w:rsid w:val="00782E11"/>
    <w:rsid w:val="00784995"/>
    <w:rsid w:val="00785ABB"/>
    <w:rsid w:val="007861D0"/>
    <w:rsid w:val="0078651A"/>
    <w:rsid w:val="007865C7"/>
    <w:rsid w:val="007866DA"/>
    <w:rsid w:val="00786B3E"/>
    <w:rsid w:val="00786C86"/>
    <w:rsid w:val="00786CD7"/>
    <w:rsid w:val="00786DDF"/>
    <w:rsid w:val="007872BE"/>
    <w:rsid w:val="007879D4"/>
    <w:rsid w:val="00787C6E"/>
    <w:rsid w:val="00787D00"/>
    <w:rsid w:val="00790516"/>
    <w:rsid w:val="0079093B"/>
    <w:rsid w:val="007910F9"/>
    <w:rsid w:val="007928A4"/>
    <w:rsid w:val="00792C76"/>
    <w:rsid w:val="00793AD0"/>
    <w:rsid w:val="00793FB2"/>
    <w:rsid w:val="00794257"/>
    <w:rsid w:val="00794445"/>
    <w:rsid w:val="007947F4"/>
    <w:rsid w:val="0079575D"/>
    <w:rsid w:val="00795AF3"/>
    <w:rsid w:val="00795E5D"/>
    <w:rsid w:val="0079668A"/>
    <w:rsid w:val="007970BF"/>
    <w:rsid w:val="0079739E"/>
    <w:rsid w:val="00797D2D"/>
    <w:rsid w:val="007A0ADB"/>
    <w:rsid w:val="007A0E9C"/>
    <w:rsid w:val="007A1196"/>
    <w:rsid w:val="007A14E1"/>
    <w:rsid w:val="007A1D74"/>
    <w:rsid w:val="007A2759"/>
    <w:rsid w:val="007A2FA0"/>
    <w:rsid w:val="007A3651"/>
    <w:rsid w:val="007A3A2A"/>
    <w:rsid w:val="007A3CBA"/>
    <w:rsid w:val="007A431A"/>
    <w:rsid w:val="007A4AE8"/>
    <w:rsid w:val="007A5BB9"/>
    <w:rsid w:val="007A5E11"/>
    <w:rsid w:val="007A62A3"/>
    <w:rsid w:val="007A6559"/>
    <w:rsid w:val="007A6E8C"/>
    <w:rsid w:val="007A793D"/>
    <w:rsid w:val="007A7AA2"/>
    <w:rsid w:val="007A7AB2"/>
    <w:rsid w:val="007B041F"/>
    <w:rsid w:val="007B070B"/>
    <w:rsid w:val="007B0BCF"/>
    <w:rsid w:val="007B0C4B"/>
    <w:rsid w:val="007B0FC4"/>
    <w:rsid w:val="007B1237"/>
    <w:rsid w:val="007B1387"/>
    <w:rsid w:val="007B16A8"/>
    <w:rsid w:val="007B23A9"/>
    <w:rsid w:val="007B3081"/>
    <w:rsid w:val="007B3396"/>
    <w:rsid w:val="007B3B99"/>
    <w:rsid w:val="007B3D0E"/>
    <w:rsid w:val="007B3E4D"/>
    <w:rsid w:val="007B3F51"/>
    <w:rsid w:val="007B4156"/>
    <w:rsid w:val="007B421C"/>
    <w:rsid w:val="007B46F8"/>
    <w:rsid w:val="007B47C7"/>
    <w:rsid w:val="007B5136"/>
    <w:rsid w:val="007B54BE"/>
    <w:rsid w:val="007B5FDF"/>
    <w:rsid w:val="007B6ACA"/>
    <w:rsid w:val="007B79D3"/>
    <w:rsid w:val="007B7AA6"/>
    <w:rsid w:val="007B7C22"/>
    <w:rsid w:val="007B7EB0"/>
    <w:rsid w:val="007C09F0"/>
    <w:rsid w:val="007C10A1"/>
    <w:rsid w:val="007C17CB"/>
    <w:rsid w:val="007C1AE5"/>
    <w:rsid w:val="007C1D45"/>
    <w:rsid w:val="007C274D"/>
    <w:rsid w:val="007C3445"/>
    <w:rsid w:val="007C35D4"/>
    <w:rsid w:val="007C3BF0"/>
    <w:rsid w:val="007C3E1F"/>
    <w:rsid w:val="007C3F3B"/>
    <w:rsid w:val="007C456F"/>
    <w:rsid w:val="007C4D77"/>
    <w:rsid w:val="007C4ECF"/>
    <w:rsid w:val="007C4FE1"/>
    <w:rsid w:val="007C5342"/>
    <w:rsid w:val="007C5366"/>
    <w:rsid w:val="007C56FD"/>
    <w:rsid w:val="007C6188"/>
    <w:rsid w:val="007C62F3"/>
    <w:rsid w:val="007C63C8"/>
    <w:rsid w:val="007C68F0"/>
    <w:rsid w:val="007C6AF6"/>
    <w:rsid w:val="007C6B85"/>
    <w:rsid w:val="007C70E9"/>
    <w:rsid w:val="007C7258"/>
    <w:rsid w:val="007C765A"/>
    <w:rsid w:val="007C7720"/>
    <w:rsid w:val="007C7967"/>
    <w:rsid w:val="007D00C9"/>
    <w:rsid w:val="007D0303"/>
    <w:rsid w:val="007D0C04"/>
    <w:rsid w:val="007D0C88"/>
    <w:rsid w:val="007D0DD6"/>
    <w:rsid w:val="007D0E49"/>
    <w:rsid w:val="007D1208"/>
    <w:rsid w:val="007D1EEC"/>
    <w:rsid w:val="007D2F26"/>
    <w:rsid w:val="007D344B"/>
    <w:rsid w:val="007D45E7"/>
    <w:rsid w:val="007D4999"/>
    <w:rsid w:val="007D4EB0"/>
    <w:rsid w:val="007D4F07"/>
    <w:rsid w:val="007D6A1C"/>
    <w:rsid w:val="007D70E2"/>
    <w:rsid w:val="007D7A72"/>
    <w:rsid w:val="007D7C2C"/>
    <w:rsid w:val="007D7D85"/>
    <w:rsid w:val="007E0524"/>
    <w:rsid w:val="007E06A8"/>
    <w:rsid w:val="007E0731"/>
    <w:rsid w:val="007E0CFD"/>
    <w:rsid w:val="007E1024"/>
    <w:rsid w:val="007E189F"/>
    <w:rsid w:val="007E1ABB"/>
    <w:rsid w:val="007E209A"/>
    <w:rsid w:val="007E27BC"/>
    <w:rsid w:val="007E27DA"/>
    <w:rsid w:val="007E347B"/>
    <w:rsid w:val="007E3945"/>
    <w:rsid w:val="007E4A62"/>
    <w:rsid w:val="007E4FB4"/>
    <w:rsid w:val="007E51B2"/>
    <w:rsid w:val="007E52BC"/>
    <w:rsid w:val="007E5A06"/>
    <w:rsid w:val="007E6318"/>
    <w:rsid w:val="007E6B44"/>
    <w:rsid w:val="007E6F01"/>
    <w:rsid w:val="007E6F0C"/>
    <w:rsid w:val="007F0616"/>
    <w:rsid w:val="007F0B10"/>
    <w:rsid w:val="007F190E"/>
    <w:rsid w:val="007F1E13"/>
    <w:rsid w:val="007F20C9"/>
    <w:rsid w:val="007F2631"/>
    <w:rsid w:val="007F2764"/>
    <w:rsid w:val="007F29C5"/>
    <w:rsid w:val="007F3394"/>
    <w:rsid w:val="007F34D5"/>
    <w:rsid w:val="007F3AD0"/>
    <w:rsid w:val="007F4891"/>
    <w:rsid w:val="007F495A"/>
    <w:rsid w:val="007F50A5"/>
    <w:rsid w:val="007F5528"/>
    <w:rsid w:val="007F5D27"/>
    <w:rsid w:val="007F5DEF"/>
    <w:rsid w:val="007F5E8A"/>
    <w:rsid w:val="007F6774"/>
    <w:rsid w:val="007F680D"/>
    <w:rsid w:val="007F7FEA"/>
    <w:rsid w:val="00800712"/>
    <w:rsid w:val="00800796"/>
    <w:rsid w:val="00800CA4"/>
    <w:rsid w:val="008014B1"/>
    <w:rsid w:val="0080155C"/>
    <w:rsid w:val="00801610"/>
    <w:rsid w:val="00802C9D"/>
    <w:rsid w:val="00803288"/>
    <w:rsid w:val="008040B9"/>
    <w:rsid w:val="008043D1"/>
    <w:rsid w:val="008047BE"/>
    <w:rsid w:val="00804A55"/>
    <w:rsid w:val="008056F1"/>
    <w:rsid w:val="00805CDA"/>
    <w:rsid w:val="00805FB9"/>
    <w:rsid w:val="00810884"/>
    <w:rsid w:val="00810BB5"/>
    <w:rsid w:val="00810C81"/>
    <w:rsid w:val="00810D47"/>
    <w:rsid w:val="0081100C"/>
    <w:rsid w:val="008110B8"/>
    <w:rsid w:val="008115EB"/>
    <w:rsid w:val="00811D55"/>
    <w:rsid w:val="0081244C"/>
    <w:rsid w:val="00812A92"/>
    <w:rsid w:val="00812EAB"/>
    <w:rsid w:val="00812F6D"/>
    <w:rsid w:val="0081324B"/>
    <w:rsid w:val="00813E33"/>
    <w:rsid w:val="00813F9D"/>
    <w:rsid w:val="008140FF"/>
    <w:rsid w:val="0081443D"/>
    <w:rsid w:val="008144E3"/>
    <w:rsid w:val="00814785"/>
    <w:rsid w:val="00814D0A"/>
    <w:rsid w:val="008157A3"/>
    <w:rsid w:val="00815823"/>
    <w:rsid w:val="00815D6D"/>
    <w:rsid w:val="0081643C"/>
    <w:rsid w:val="008164ED"/>
    <w:rsid w:val="00816521"/>
    <w:rsid w:val="00817415"/>
    <w:rsid w:val="00817A23"/>
    <w:rsid w:val="00820451"/>
    <w:rsid w:val="00820B5C"/>
    <w:rsid w:val="0082133D"/>
    <w:rsid w:val="00821439"/>
    <w:rsid w:val="00821468"/>
    <w:rsid w:val="008214AF"/>
    <w:rsid w:val="008216C0"/>
    <w:rsid w:val="00821852"/>
    <w:rsid w:val="00821B49"/>
    <w:rsid w:val="008222BE"/>
    <w:rsid w:val="00822478"/>
    <w:rsid w:val="00822E26"/>
    <w:rsid w:val="00823C4E"/>
    <w:rsid w:val="00825278"/>
    <w:rsid w:val="00825710"/>
    <w:rsid w:val="00825ACC"/>
    <w:rsid w:val="00825BC8"/>
    <w:rsid w:val="00826016"/>
    <w:rsid w:val="008269B2"/>
    <w:rsid w:val="00826F69"/>
    <w:rsid w:val="00827743"/>
    <w:rsid w:val="00827954"/>
    <w:rsid w:val="00827ED9"/>
    <w:rsid w:val="00830667"/>
    <w:rsid w:val="008306A4"/>
    <w:rsid w:val="00830C9D"/>
    <w:rsid w:val="00831580"/>
    <w:rsid w:val="008315B7"/>
    <w:rsid w:val="008318FD"/>
    <w:rsid w:val="00832F53"/>
    <w:rsid w:val="008332FB"/>
    <w:rsid w:val="0083491C"/>
    <w:rsid w:val="0083536E"/>
    <w:rsid w:val="008359E1"/>
    <w:rsid w:val="008363C7"/>
    <w:rsid w:val="00836416"/>
    <w:rsid w:val="0083662D"/>
    <w:rsid w:val="008368E3"/>
    <w:rsid w:val="008372E8"/>
    <w:rsid w:val="00837319"/>
    <w:rsid w:val="008400D3"/>
    <w:rsid w:val="008401E7"/>
    <w:rsid w:val="008405BD"/>
    <w:rsid w:val="0084067A"/>
    <w:rsid w:val="00840C15"/>
    <w:rsid w:val="00840F12"/>
    <w:rsid w:val="0084101B"/>
    <w:rsid w:val="00842DE5"/>
    <w:rsid w:val="008438C3"/>
    <w:rsid w:val="008439A1"/>
    <w:rsid w:val="00843E6E"/>
    <w:rsid w:val="008444E2"/>
    <w:rsid w:val="00845350"/>
    <w:rsid w:val="0084545F"/>
    <w:rsid w:val="00845532"/>
    <w:rsid w:val="00845867"/>
    <w:rsid w:val="00845B04"/>
    <w:rsid w:val="008464F1"/>
    <w:rsid w:val="0084691E"/>
    <w:rsid w:val="00846D77"/>
    <w:rsid w:val="00847202"/>
    <w:rsid w:val="008475CB"/>
    <w:rsid w:val="00847E73"/>
    <w:rsid w:val="008508D1"/>
    <w:rsid w:val="00850DDC"/>
    <w:rsid w:val="008510A4"/>
    <w:rsid w:val="0085131C"/>
    <w:rsid w:val="00851554"/>
    <w:rsid w:val="00851759"/>
    <w:rsid w:val="00851C01"/>
    <w:rsid w:val="00851DC7"/>
    <w:rsid w:val="008533FC"/>
    <w:rsid w:val="00853CFB"/>
    <w:rsid w:val="00854C5A"/>
    <w:rsid w:val="008555E4"/>
    <w:rsid w:val="00855BC9"/>
    <w:rsid w:val="00855E63"/>
    <w:rsid w:val="008564A2"/>
    <w:rsid w:val="00856E1C"/>
    <w:rsid w:val="00856FE0"/>
    <w:rsid w:val="0085775C"/>
    <w:rsid w:val="008577FF"/>
    <w:rsid w:val="00857D0D"/>
    <w:rsid w:val="00860DA1"/>
    <w:rsid w:val="008620DD"/>
    <w:rsid w:val="00862413"/>
    <w:rsid w:val="00862733"/>
    <w:rsid w:val="00862DE3"/>
    <w:rsid w:val="00863665"/>
    <w:rsid w:val="0086389F"/>
    <w:rsid w:val="00864044"/>
    <w:rsid w:val="00864BEE"/>
    <w:rsid w:val="008653D2"/>
    <w:rsid w:val="0086590B"/>
    <w:rsid w:val="008661B8"/>
    <w:rsid w:val="0086686E"/>
    <w:rsid w:val="00867086"/>
    <w:rsid w:val="00867853"/>
    <w:rsid w:val="00867DE8"/>
    <w:rsid w:val="008718DB"/>
    <w:rsid w:val="008720C2"/>
    <w:rsid w:val="00872DDC"/>
    <w:rsid w:val="00872EC1"/>
    <w:rsid w:val="00873363"/>
    <w:rsid w:val="00873C3D"/>
    <w:rsid w:val="00873E70"/>
    <w:rsid w:val="00874D2B"/>
    <w:rsid w:val="00874EF4"/>
    <w:rsid w:val="00874F12"/>
    <w:rsid w:val="00875335"/>
    <w:rsid w:val="0087578C"/>
    <w:rsid w:val="00875DBA"/>
    <w:rsid w:val="00875EB8"/>
    <w:rsid w:val="00875FB9"/>
    <w:rsid w:val="00876B9E"/>
    <w:rsid w:val="0087707D"/>
    <w:rsid w:val="00880CDA"/>
    <w:rsid w:val="00880E62"/>
    <w:rsid w:val="00881774"/>
    <w:rsid w:val="00882EF4"/>
    <w:rsid w:val="0088441B"/>
    <w:rsid w:val="008851EA"/>
    <w:rsid w:val="008853A2"/>
    <w:rsid w:val="008854BD"/>
    <w:rsid w:val="008855A4"/>
    <w:rsid w:val="008858DD"/>
    <w:rsid w:val="00885D5B"/>
    <w:rsid w:val="0088661D"/>
    <w:rsid w:val="008869A8"/>
    <w:rsid w:val="0088770F"/>
    <w:rsid w:val="008877F7"/>
    <w:rsid w:val="00887FB8"/>
    <w:rsid w:val="0089003D"/>
    <w:rsid w:val="00890169"/>
    <w:rsid w:val="00890331"/>
    <w:rsid w:val="00890472"/>
    <w:rsid w:val="0089104A"/>
    <w:rsid w:val="008910C6"/>
    <w:rsid w:val="008918A5"/>
    <w:rsid w:val="00891CDC"/>
    <w:rsid w:val="00892B3C"/>
    <w:rsid w:val="008938B3"/>
    <w:rsid w:val="00894603"/>
    <w:rsid w:val="008946CB"/>
    <w:rsid w:val="00894760"/>
    <w:rsid w:val="00894789"/>
    <w:rsid w:val="008958EA"/>
    <w:rsid w:val="008959AB"/>
    <w:rsid w:val="0089685F"/>
    <w:rsid w:val="00896D21"/>
    <w:rsid w:val="00897049"/>
    <w:rsid w:val="0089704F"/>
    <w:rsid w:val="00897384"/>
    <w:rsid w:val="008975D1"/>
    <w:rsid w:val="008979E4"/>
    <w:rsid w:val="00897B00"/>
    <w:rsid w:val="00897C39"/>
    <w:rsid w:val="008A0766"/>
    <w:rsid w:val="008A095B"/>
    <w:rsid w:val="008A09C7"/>
    <w:rsid w:val="008A0F84"/>
    <w:rsid w:val="008A1378"/>
    <w:rsid w:val="008A186A"/>
    <w:rsid w:val="008A196D"/>
    <w:rsid w:val="008A2481"/>
    <w:rsid w:val="008A29CA"/>
    <w:rsid w:val="008A2F35"/>
    <w:rsid w:val="008A30D4"/>
    <w:rsid w:val="008A3D4D"/>
    <w:rsid w:val="008A3D96"/>
    <w:rsid w:val="008A3F29"/>
    <w:rsid w:val="008A4302"/>
    <w:rsid w:val="008A4B01"/>
    <w:rsid w:val="008A50F3"/>
    <w:rsid w:val="008A5298"/>
    <w:rsid w:val="008A5985"/>
    <w:rsid w:val="008A5BDA"/>
    <w:rsid w:val="008A6389"/>
    <w:rsid w:val="008A662A"/>
    <w:rsid w:val="008A6742"/>
    <w:rsid w:val="008A7303"/>
    <w:rsid w:val="008A739A"/>
    <w:rsid w:val="008A74AF"/>
    <w:rsid w:val="008B040B"/>
    <w:rsid w:val="008B0727"/>
    <w:rsid w:val="008B12B0"/>
    <w:rsid w:val="008B203C"/>
    <w:rsid w:val="008B2ACF"/>
    <w:rsid w:val="008B2F0D"/>
    <w:rsid w:val="008B3BA5"/>
    <w:rsid w:val="008B434D"/>
    <w:rsid w:val="008B45A5"/>
    <w:rsid w:val="008B53B9"/>
    <w:rsid w:val="008B564C"/>
    <w:rsid w:val="008B5B60"/>
    <w:rsid w:val="008B61A3"/>
    <w:rsid w:val="008B6650"/>
    <w:rsid w:val="008B671D"/>
    <w:rsid w:val="008B69A1"/>
    <w:rsid w:val="008B7609"/>
    <w:rsid w:val="008B771B"/>
    <w:rsid w:val="008B7C1A"/>
    <w:rsid w:val="008B7DCD"/>
    <w:rsid w:val="008C123C"/>
    <w:rsid w:val="008C1788"/>
    <w:rsid w:val="008C184B"/>
    <w:rsid w:val="008C1B6A"/>
    <w:rsid w:val="008C231D"/>
    <w:rsid w:val="008C2B16"/>
    <w:rsid w:val="008C31CF"/>
    <w:rsid w:val="008C36D9"/>
    <w:rsid w:val="008C3848"/>
    <w:rsid w:val="008C40E9"/>
    <w:rsid w:val="008C5507"/>
    <w:rsid w:val="008C55A4"/>
    <w:rsid w:val="008C5D41"/>
    <w:rsid w:val="008C5F89"/>
    <w:rsid w:val="008C64E5"/>
    <w:rsid w:val="008C6BAC"/>
    <w:rsid w:val="008C7437"/>
    <w:rsid w:val="008C7522"/>
    <w:rsid w:val="008C7D34"/>
    <w:rsid w:val="008D026E"/>
    <w:rsid w:val="008D0389"/>
    <w:rsid w:val="008D1210"/>
    <w:rsid w:val="008D1517"/>
    <w:rsid w:val="008D158B"/>
    <w:rsid w:val="008D1ACE"/>
    <w:rsid w:val="008D312E"/>
    <w:rsid w:val="008D342C"/>
    <w:rsid w:val="008D42A2"/>
    <w:rsid w:val="008D4C6F"/>
    <w:rsid w:val="008D55C8"/>
    <w:rsid w:val="008D6587"/>
    <w:rsid w:val="008D6982"/>
    <w:rsid w:val="008D7BC7"/>
    <w:rsid w:val="008D7CD6"/>
    <w:rsid w:val="008E021D"/>
    <w:rsid w:val="008E040C"/>
    <w:rsid w:val="008E0E86"/>
    <w:rsid w:val="008E1088"/>
    <w:rsid w:val="008E1776"/>
    <w:rsid w:val="008E26A2"/>
    <w:rsid w:val="008E2ECC"/>
    <w:rsid w:val="008E32A1"/>
    <w:rsid w:val="008E3368"/>
    <w:rsid w:val="008E3398"/>
    <w:rsid w:val="008E3749"/>
    <w:rsid w:val="008E480B"/>
    <w:rsid w:val="008E4976"/>
    <w:rsid w:val="008E5B95"/>
    <w:rsid w:val="008E7229"/>
    <w:rsid w:val="008E74E3"/>
    <w:rsid w:val="008E787A"/>
    <w:rsid w:val="008E7922"/>
    <w:rsid w:val="008E79C4"/>
    <w:rsid w:val="008E7B4B"/>
    <w:rsid w:val="008E7FC4"/>
    <w:rsid w:val="008F0333"/>
    <w:rsid w:val="008F0B34"/>
    <w:rsid w:val="008F10E4"/>
    <w:rsid w:val="008F1600"/>
    <w:rsid w:val="008F1C96"/>
    <w:rsid w:val="008F2CCA"/>
    <w:rsid w:val="008F3E72"/>
    <w:rsid w:val="008F4211"/>
    <w:rsid w:val="008F45AF"/>
    <w:rsid w:val="008F560A"/>
    <w:rsid w:val="008F5965"/>
    <w:rsid w:val="008F6781"/>
    <w:rsid w:val="008F6B70"/>
    <w:rsid w:val="008F6E01"/>
    <w:rsid w:val="008F70CF"/>
    <w:rsid w:val="008F73ED"/>
    <w:rsid w:val="008F7B16"/>
    <w:rsid w:val="0090016F"/>
    <w:rsid w:val="009015E2"/>
    <w:rsid w:val="0090187E"/>
    <w:rsid w:val="00902434"/>
    <w:rsid w:val="00902B3E"/>
    <w:rsid w:val="00903D26"/>
    <w:rsid w:val="00905F41"/>
    <w:rsid w:val="009061C8"/>
    <w:rsid w:val="00906A9C"/>
    <w:rsid w:val="00906F4E"/>
    <w:rsid w:val="009072EA"/>
    <w:rsid w:val="009073AB"/>
    <w:rsid w:val="00907916"/>
    <w:rsid w:val="0091023F"/>
    <w:rsid w:val="009107FE"/>
    <w:rsid w:val="00911422"/>
    <w:rsid w:val="009115E6"/>
    <w:rsid w:val="00912577"/>
    <w:rsid w:val="009126A2"/>
    <w:rsid w:val="00912B0F"/>
    <w:rsid w:val="00913549"/>
    <w:rsid w:val="00913AEF"/>
    <w:rsid w:val="009140F4"/>
    <w:rsid w:val="009145C6"/>
    <w:rsid w:val="0091497E"/>
    <w:rsid w:val="00914FEE"/>
    <w:rsid w:val="00915444"/>
    <w:rsid w:val="009170FA"/>
    <w:rsid w:val="00917267"/>
    <w:rsid w:val="009174D9"/>
    <w:rsid w:val="00917B2C"/>
    <w:rsid w:val="00920031"/>
    <w:rsid w:val="009206CA"/>
    <w:rsid w:val="009207C7"/>
    <w:rsid w:val="00921A46"/>
    <w:rsid w:val="0092244B"/>
    <w:rsid w:val="00922C1F"/>
    <w:rsid w:val="00923194"/>
    <w:rsid w:val="0092363C"/>
    <w:rsid w:val="009239B9"/>
    <w:rsid w:val="00923D12"/>
    <w:rsid w:val="00923D71"/>
    <w:rsid w:val="00924030"/>
    <w:rsid w:val="0092412F"/>
    <w:rsid w:val="00924923"/>
    <w:rsid w:val="00925204"/>
    <w:rsid w:val="0092545B"/>
    <w:rsid w:val="00925DD5"/>
    <w:rsid w:val="00926439"/>
    <w:rsid w:val="0092669D"/>
    <w:rsid w:val="009268D1"/>
    <w:rsid w:val="009269D9"/>
    <w:rsid w:val="009275EE"/>
    <w:rsid w:val="00927FD8"/>
    <w:rsid w:val="009308D3"/>
    <w:rsid w:val="009309AA"/>
    <w:rsid w:val="00930B73"/>
    <w:rsid w:val="00930D15"/>
    <w:rsid w:val="00930F8D"/>
    <w:rsid w:val="009321A8"/>
    <w:rsid w:val="009329FA"/>
    <w:rsid w:val="00933929"/>
    <w:rsid w:val="00934225"/>
    <w:rsid w:val="009343A2"/>
    <w:rsid w:val="009343F2"/>
    <w:rsid w:val="0093521B"/>
    <w:rsid w:val="00935E3D"/>
    <w:rsid w:val="009360D6"/>
    <w:rsid w:val="00936341"/>
    <w:rsid w:val="0093706A"/>
    <w:rsid w:val="009375D3"/>
    <w:rsid w:val="00937DC4"/>
    <w:rsid w:val="00940A46"/>
    <w:rsid w:val="00940C56"/>
    <w:rsid w:val="00941548"/>
    <w:rsid w:val="009418DB"/>
    <w:rsid w:val="0094271C"/>
    <w:rsid w:val="00942F79"/>
    <w:rsid w:val="00943379"/>
    <w:rsid w:val="009437F6"/>
    <w:rsid w:val="009439B8"/>
    <w:rsid w:val="009439D4"/>
    <w:rsid w:val="00943B5A"/>
    <w:rsid w:val="00943BD0"/>
    <w:rsid w:val="00943ED7"/>
    <w:rsid w:val="009444D7"/>
    <w:rsid w:val="009448B0"/>
    <w:rsid w:val="009448B4"/>
    <w:rsid w:val="00944B02"/>
    <w:rsid w:val="00944F59"/>
    <w:rsid w:val="009451C1"/>
    <w:rsid w:val="0094549C"/>
    <w:rsid w:val="0094581A"/>
    <w:rsid w:val="009459C5"/>
    <w:rsid w:val="009463A9"/>
    <w:rsid w:val="00946772"/>
    <w:rsid w:val="00946889"/>
    <w:rsid w:val="00946E58"/>
    <w:rsid w:val="00946EA0"/>
    <w:rsid w:val="00947B0C"/>
    <w:rsid w:val="00950CA4"/>
    <w:rsid w:val="00950F84"/>
    <w:rsid w:val="00951496"/>
    <w:rsid w:val="0095159C"/>
    <w:rsid w:val="00952221"/>
    <w:rsid w:val="009522F7"/>
    <w:rsid w:val="009529E7"/>
    <w:rsid w:val="00954134"/>
    <w:rsid w:val="009543EF"/>
    <w:rsid w:val="0095457F"/>
    <w:rsid w:val="009549F6"/>
    <w:rsid w:val="00954D72"/>
    <w:rsid w:val="00954F79"/>
    <w:rsid w:val="009553D1"/>
    <w:rsid w:val="00955AA2"/>
    <w:rsid w:val="00956286"/>
    <w:rsid w:val="00956516"/>
    <w:rsid w:val="00956E06"/>
    <w:rsid w:val="0095715C"/>
    <w:rsid w:val="00957757"/>
    <w:rsid w:val="009577A7"/>
    <w:rsid w:val="00957C10"/>
    <w:rsid w:val="00960FD7"/>
    <w:rsid w:val="009611B5"/>
    <w:rsid w:val="0096174F"/>
    <w:rsid w:val="00962BAE"/>
    <w:rsid w:val="00962C4F"/>
    <w:rsid w:val="00962ED4"/>
    <w:rsid w:val="00962F06"/>
    <w:rsid w:val="00962FF1"/>
    <w:rsid w:val="00963E3B"/>
    <w:rsid w:val="00963EDB"/>
    <w:rsid w:val="00964343"/>
    <w:rsid w:val="00964519"/>
    <w:rsid w:val="0096457E"/>
    <w:rsid w:val="0096459D"/>
    <w:rsid w:val="00964C6D"/>
    <w:rsid w:val="00967267"/>
    <w:rsid w:val="0096782A"/>
    <w:rsid w:val="00967997"/>
    <w:rsid w:val="00967C48"/>
    <w:rsid w:val="00970EE1"/>
    <w:rsid w:val="00970F3E"/>
    <w:rsid w:val="00971963"/>
    <w:rsid w:val="00971BC5"/>
    <w:rsid w:val="00972054"/>
    <w:rsid w:val="00972111"/>
    <w:rsid w:val="00972E89"/>
    <w:rsid w:val="00972EA2"/>
    <w:rsid w:val="009730D6"/>
    <w:rsid w:val="009731F8"/>
    <w:rsid w:val="009732A6"/>
    <w:rsid w:val="009735D5"/>
    <w:rsid w:val="009740CC"/>
    <w:rsid w:val="0097431E"/>
    <w:rsid w:val="00974F7F"/>
    <w:rsid w:val="009751D6"/>
    <w:rsid w:val="00975343"/>
    <w:rsid w:val="00975A46"/>
    <w:rsid w:val="00975CC9"/>
    <w:rsid w:val="00975D6A"/>
    <w:rsid w:val="009762BF"/>
    <w:rsid w:val="0097722B"/>
    <w:rsid w:val="00977268"/>
    <w:rsid w:val="00977ED6"/>
    <w:rsid w:val="009801F0"/>
    <w:rsid w:val="00980872"/>
    <w:rsid w:val="0098116F"/>
    <w:rsid w:val="00981420"/>
    <w:rsid w:val="00981495"/>
    <w:rsid w:val="0098171E"/>
    <w:rsid w:val="009819A7"/>
    <w:rsid w:val="00981D99"/>
    <w:rsid w:val="009826D4"/>
    <w:rsid w:val="00982D46"/>
    <w:rsid w:val="00982E3C"/>
    <w:rsid w:val="009830A7"/>
    <w:rsid w:val="0098407D"/>
    <w:rsid w:val="00984973"/>
    <w:rsid w:val="009849B5"/>
    <w:rsid w:val="00984FB9"/>
    <w:rsid w:val="00985152"/>
    <w:rsid w:val="00985B1D"/>
    <w:rsid w:val="0098647D"/>
    <w:rsid w:val="00986588"/>
    <w:rsid w:val="00987418"/>
    <w:rsid w:val="0098757A"/>
    <w:rsid w:val="00987697"/>
    <w:rsid w:val="0099010D"/>
    <w:rsid w:val="0099048E"/>
    <w:rsid w:val="00990624"/>
    <w:rsid w:val="009907D5"/>
    <w:rsid w:val="0099086B"/>
    <w:rsid w:val="00990EE4"/>
    <w:rsid w:val="00991F2F"/>
    <w:rsid w:val="009931C3"/>
    <w:rsid w:val="0099400E"/>
    <w:rsid w:val="0099431E"/>
    <w:rsid w:val="00994944"/>
    <w:rsid w:val="00995227"/>
    <w:rsid w:val="00995B43"/>
    <w:rsid w:val="00995B6E"/>
    <w:rsid w:val="00995D5E"/>
    <w:rsid w:val="0099645E"/>
    <w:rsid w:val="00996592"/>
    <w:rsid w:val="00996632"/>
    <w:rsid w:val="00997852"/>
    <w:rsid w:val="00997AE1"/>
    <w:rsid w:val="00997EDB"/>
    <w:rsid w:val="009A0236"/>
    <w:rsid w:val="009A14BA"/>
    <w:rsid w:val="009A1507"/>
    <w:rsid w:val="009A16D9"/>
    <w:rsid w:val="009A24A3"/>
    <w:rsid w:val="009A2858"/>
    <w:rsid w:val="009A3316"/>
    <w:rsid w:val="009A3C9E"/>
    <w:rsid w:val="009A5C1D"/>
    <w:rsid w:val="009A5F32"/>
    <w:rsid w:val="009A65DD"/>
    <w:rsid w:val="009A6686"/>
    <w:rsid w:val="009A6FFD"/>
    <w:rsid w:val="009A77BA"/>
    <w:rsid w:val="009B043B"/>
    <w:rsid w:val="009B0B93"/>
    <w:rsid w:val="009B0E39"/>
    <w:rsid w:val="009B1464"/>
    <w:rsid w:val="009B26CE"/>
    <w:rsid w:val="009B27F3"/>
    <w:rsid w:val="009B28C6"/>
    <w:rsid w:val="009B2ABB"/>
    <w:rsid w:val="009B2DD3"/>
    <w:rsid w:val="009B3220"/>
    <w:rsid w:val="009B3851"/>
    <w:rsid w:val="009B3980"/>
    <w:rsid w:val="009B3B1D"/>
    <w:rsid w:val="009B4006"/>
    <w:rsid w:val="009B42A4"/>
    <w:rsid w:val="009B49D2"/>
    <w:rsid w:val="009B4A21"/>
    <w:rsid w:val="009B4B16"/>
    <w:rsid w:val="009B4EB3"/>
    <w:rsid w:val="009B50A4"/>
    <w:rsid w:val="009B553C"/>
    <w:rsid w:val="009B5594"/>
    <w:rsid w:val="009B5971"/>
    <w:rsid w:val="009B5B72"/>
    <w:rsid w:val="009B5C48"/>
    <w:rsid w:val="009B5DE1"/>
    <w:rsid w:val="009B6588"/>
    <w:rsid w:val="009B665D"/>
    <w:rsid w:val="009B6767"/>
    <w:rsid w:val="009B6CB5"/>
    <w:rsid w:val="009B738D"/>
    <w:rsid w:val="009B75AA"/>
    <w:rsid w:val="009B7D9D"/>
    <w:rsid w:val="009B7E6D"/>
    <w:rsid w:val="009C06FE"/>
    <w:rsid w:val="009C1E8B"/>
    <w:rsid w:val="009C25D1"/>
    <w:rsid w:val="009C38C0"/>
    <w:rsid w:val="009C4367"/>
    <w:rsid w:val="009C43AC"/>
    <w:rsid w:val="009C47EA"/>
    <w:rsid w:val="009C4AD0"/>
    <w:rsid w:val="009C4D08"/>
    <w:rsid w:val="009C5138"/>
    <w:rsid w:val="009C5923"/>
    <w:rsid w:val="009C5934"/>
    <w:rsid w:val="009C5CEE"/>
    <w:rsid w:val="009C6CC4"/>
    <w:rsid w:val="009C6F1F"/>
    <w:rsid w:val="009C72E8"/>
    <w:rsid w:val="009C72FE"/>
    <w:rsid w:val="009C74E6"/>
    <w:rsid w:val="009C75B1"/>
    <w:rsid w:val="009C7D59"/>
    <w:rsid w:val="009D0354"/>
    <w:rsid w:val="009D1DDF"/>
    <w:rsid w:val="009D20AA"/>
    <w:rsid w:val="009D27F2"/>
    <w:rsid w:val="009D2F19"/>
    <w:rsid w:val="009D3310"/>
    <w:rsid w:val="009D3C8A"/>
    <w:rsid w:val="009D4489"/>
    <w:rsid w:val="009D4787"/>
    <w:rsid w:val="009D548F"/>
    <w:rsid w:val="009D581B"/>
    <w:rsid w:val="009D5D75"/>
    <w:rsid w:val="009D5F6D"/>
    <w:rsid w:val="009D5FA5"/>
    <w:rsid w:val="009D650B"/>
    <w:rsid w:val="009D6702"/>
    <w:rsid w:val="009D6E0B"/>
    <w:rsid w:val="009D760E"/>
    <w:rsid w:val="009D78B3"/>
    <w:rsid w:val="009E0255"/>
    <w:rsid w:val="009E0901"/>
    <w:rsid w:val="009E0A26"/>
    <w:rsid w:val="009E0DFB"/>
    <w:rsid w:val="009E0FB7"/>
    <w:rsid w:val="009E15D2"/>
    <w:rsid w:val="009E1A23"/>
    <w:rsid w:val="009E21C5"/>
    <w:rsid w:val="009E249C"/>
    <w:rsid w:val="009E29A3"/>
    <w:rsid w:val="009E2BA0"/>
    <w:rsid w:val="009E3477"/>
    <w:rsid w:val="009E3580"/>
    <w:rsid w:val="009E3D47"/>
    <w:rsid w:val="009E4122"/>
    <w:rsid w:val="009E4581"/>
    <w:rsid w:val="009E4B05"/>
    <w:rsid w:val="009E4D3C"/>
    <w:rsid w:val="009E5431"/>
    <w:rsid w:val="009E5445"/>
    <w:rsid w:val="009E5BF3"/>
    <w:rsid w:val="009E619D"/>
    <w:rsid w:val="009E6C8A"/>
    <w:rsid w:val="009E72EB"/>
    <w:rsid w:val="009E7A79"/>
    <w:rsid w:val="009E7AF5"/>
    <w:rsid w:val="009F05AE"/>
    <w:rsid w:val="009F068D"/>
    <w:rsid w:val="009F072A"/>
    <w:rsid w:val="009F0DBF"/>
    <w:rsid w:val="009F1094"/>
    <w:rsid w:val="009F1596"/>
    <w:rsid w:val="009F161C"/>
    <w:rsid w:val="009F3A5C"/>
    <w:rsid w:val="009F3CED"/>
    <w:rsid w:val="009F4D53"/>
    <w:rsid w:val="009F4DE0"/>
    <w:rsid w:val="009F4F6C"/>
    <w:rsid w:val="009F4F9F"/>
    <w:rsid w:val="009F5352"/>
    <w:rsid w:val="009F54A7"/>
    <w:rsid w:val="009F57DF"/>
    <w:rsid w:val="009F62AA"/>
    <w:rsid w:val="009F6356"/>
    <w:rsid w:val="009F6591"/>
    <w:rsid w:val="009F7141"/>
    <w:rsid w:val="009F7C1E"/>
    <w:rsid w:val="009F7F14"/>
    <w:rsid w:val="00A00636"/>
    <w:rsid w:val="00A00FDC"/>
    <w:rsid w:val="00A01074"/>
    <w:rsid w:val="00A0115A"/>
    <w:rsid w:val="00A0135C"/>
    <w:rsid w:val="00A01FFA"/>
    <w:rsid w:val="00A02005"/>
    <w:rsid w:val="00A020D0"/>
    <w:rsid w:val="00A022DD"/>
    <w:rsid w:val="00A029FD"/>
    <w:rsid w:val="00A030AB"/>
    <w:rsid w:val="00A03EDA"/>
    <w:rsid w:val="00A048BB"/>
    <w:rsid w:val="00A049DB"/>
    <w:rsid w:val="00A058E5"/>
    <w:rsid w:val="00A05D58"/>
    <w:rsid w:val="00A06DC1"/>
    <w:rsid w:val="00A06DCF"/>
    <w:rsid w:val="00A06E75"/>
    <w:rsid w:val="00A07210"/>
    <w:rsid w:val="00A07921"/>
    <w:rsid w:val="00A079CA"/>
    <w:rsid w:val="00A101E5"/>
    <w:rsid w:val="00A12760"/>
    <w:rsid w:val="00A12DAF"/>
    <w:rsid w:val="00A1406F"/>
    <w:rsid w:val="00A148A6"/>
    <w:rsid w:val="00A14C87"/>
    <w:rsid w:val="00A14E46"/>
    <w:rsid w:val="00A1546F"/>
    <w:rsid w:val="00A15C2A"/>
    <w:rsid w:val="00A160D6"/>
    <w:rsid w:val="00A161C1"/>
    <w:rsid w:val="00A1675C"/>
    <w:rsid w:val="00A169FB"/>
    <w:rsid w:val="00A17BF0"/>
    <w:rsid w:val="00A200DD"/>
    <w:rsid w:val="00A204D1"/>
    <w:rsid w:val="00A20A7B"/>
    <w:rsid w:val="00A21438"/>
    <w:rsid w:val="00A21CB0"/>
    <w:rsid w:val="00A22523"/>
    <w:rsid w:val="00A2316C"/>
    <w:rsid w:val="00A2364F"/>
    <w:rsid w:val="00A23D79"/>
    <w:rsid w:val="00A24DC0"/>
    <w:rsid w:val="00A25D9F"/>
    <w:rsid w:val="00A25EF5"/>
    <w:rsid w:val="00A26021"/>
    <w:rsid w:val="00A266C1"/>
    <w:rsid w:val="00A268D1"/>
    <w:rsid w:val="00A271AF"/>
    <w:rsid w:val="00A273B0"/>
    <w:rsid w:val="00A27BFC"/>
    <w:rsid w:val="00A30127"/>
    <w:rsid w:val="00A30AB8"/>
    <w:rsid w:val="00A320BE"/>
    <w:rsid w:val="00A32574"/>
    <w:rsid w:val="00A331C2"/>
    <w:rsid w:val="00A33B57"/>
    <w:rsid w:val="00A33BEB"/>
    <w:rsid w:val="00A33CD5"/>
    <w:rsid w:val="00A34010"/>
    <w:rsid w:val="00A3430D"/>
    <w:rsid w:val="00A35197"/>
    <w:rsid w:val="00A357C6"/>
    <w:rsid w:val="00A35816"/>
    <w:rsid w:val="00A35BC5"/>
    <w:rsid w:val="00A367BD"/>
    <w:rsid w:val="00A36A84"/>
    <w:rsid w:val="00A36B2A"/>
    <w:rsid w:val="00A3783E"/>
    <w:rsid w:val="00A40593"/>
    <w:rsid w:val="00A40976"/>
    <w:rsid w:val="00A40AB4"/>
    <w:rsid w:val="00A40AEC"/>
    <w:rsid w:val="00A40B7A"/>
    <w:rsid w:val="00A4119F"/>
    <w:rsid w:val="00A41600"/>
    <w:rsid w:val="00A41EC7"/>
    <w:rsid w:val="00A41F92"/>
    <w:rsid w:val="00A42B3E"/>
    <w:rsid w:val="00A42FD5"/>
    <w:rsid w:val="00A43DE4"/>
    <w:rsid w:val="00A43FA8"/>
    <w:rsid w:val="00A44867"/>
    <w:rsid w:val="00A44E91"/>
    <w:rsid w:val="00A4569E"/>
    <w:rsid w:val="00A4635D"/>
    <w:rsid w:val="00A4645A"/>
    <w:rsid w:val="00A46659"/>
    <w:rsid w:val="00A4672A"/>
    <w:rsid w:val="00A46D50"/>
    <w:rsid w:val="00A47DC5"/>
    <w:rsid w:val="00A501EF"/>
    <w:rsid w:val="00A5049D"/>
    <w:rsid w:val="00A50632"/>
    <w:rsid w:val="00A5080D"/>
    <w:rsid w:val="00A5097F"/>
    <w:rsid w:val="00A50A3D"/>
    <w:rsid w:val="00A51365"/>
    <w:rsid w:val="00A51B7B"/>
    <w:rsid w:val="00A525B4"/>
    <w:rsid w:val="00A52B4C"/>
    <w:rsid w:val="00A52F06"/>
    <w:rsid w:val="00A53258"/>
    <w:rsid w:val="00A53364"/>
    <w:rsid w:val="00A53FF1"/>
    <w:rsid w:val="00A5406C"/>
    <w:rsid w:val="00A543CA"/>
    <w:rsid w:val="00A545E5"/>
    <w:rsid w:val="00A555D0"/>
    <w:rsid w:val="00A55BF8"/>
    <w:rsid w:val="00A56FF3"/>
    <w:rsid w:val="00A57FEE"/>
    <w:rsid w:val="00A60685"/>
    <w:rsid w:val="00A606AA"/>
    <w:rsid w:val="00A60C6B"/>
    <w:rsid w:val="00A60F1B"/>
    <w:rsid w:val="00A613B0"/>
    <w:rsid w:val="00A6143D"/>
    <w:rsid w:val="00A61C8E"/>
    <w:rsid w:val="00A62391"/>
    <w:rsid w:val="00A6256A"/>
    <w:rsid w:val="00A62871"/>
    <w:rsid w:val="00A63196"/>
    <w:rsid w:val="00A631E3"/>
    <w:rsid w:val="00A634D2"/>
    <w:rsid w:val="00A638A2"/>
    <w:rsid w:val="00A64517"/>
    <w:rsid w:val="00A64C06"/>
    <w:rsid w:val="00A64C1B"/>
    <w:rsid w:val="00A65BE1"/>
    <w:rsid w:val="00A66B01"/>
    <w:rsid w:val="00A66E65"/>
    <w:rsid w:val="00A671E1"/>
    <w:rsid w:val="00A6733F"/>
    <w:rsid w:val="00A67FF8"/>
    <w:rsid w:val="00A70949"/>
    <w:rsid w:val="00A70E89"/>
    <w:rsid w:val="00A7132B"/>
    <w:rsid w:val="00A73A63"/>
    <w:rsid w:val="00A73C2B"/>
    <w:rsid w:val="00A753A4"/>
    <w:rsid w:val="00A75D49"/>
    <w:rsid w:val="00A764D6"/>
    <w:rsid w:val="00A772A9"/>
    <w:rsid w:val="00A7744A"/>
    <w:rsid w:val="00A776F0"/>
    <w:rsid w:val="00A77B1B"/>
    <w:rsid w:val="00A77BEF"/>
    <w:rsid w:val="00A77C44"/>
    <w:rsid w:val="00A77C76"/>
    <w:rsid w:val="00A81470"/>
    <w:rsid w:val="00A81706"/>
    <w:rsid w:val="00A820F4"/>
    <w:rsid w:val="00A82242"/>
    <w:rsid w:val="00A8255C"/>
    <w:rsid w:val="00A82CB4"/>
    <w:rsid w:val="00A84329"/>
    <w:rsid w:val="00A846FA"/>
    <w:rsid w:val="00A84B96"/>
    <w:rsid w:val="00A84F8B"/>
    <w:rsid w:val="00A85282"/>
    <w:rsid w:val="00A852DB"/>
    <w:rsid w:val="00A85961"/>
    <w:rsid w:val="00A8636B"/>
    <w:rsid w:val="00A8639B"/>
    <w:rsid w:val="00A8643D"/>
    <w:rsid w:val="00A8726B"/>
    <w:rsid w:val="00A87FEE"/>
    <w:rsid w:val="00A909A7"/>
    <w:rsid w:val="00A90A44"/>
    <w:rsid w:val="00A90FCB"/>
    <w:rsid w:val="00A910FE"/>
    <w:rsid w:val="00A917EA"/>
    <w:rsid w:val="00A91D2B"/>
    <w:rsid w:val="00A924EA"/>
    <w:rsid w:val="00A9256B"/>
    <w:rsid w:val="00A92A24"/>
    <w:rsid w:val="00A9354B"/>
    <w:rsid w:val="00A93A92"/>
    <w:rsid w:val="00A93BDA"/>
    <w:rsid w:val="00A9420E"/>
    <w:rsid w:val="00A94628"/>
    <w:rsid w:val="00A948A0"/>
    <w:rsid w:val="00A94DC6"/>
    <w:rsid w:val="00A94E6D"/>
    <w:rsid w:val="00A95731"/>
    <w:rsid w:val="00A957DC"/>
    <w:rsid w:val="00A95DDC"/>
    <w:rsid w:val="00A96162"/>
    <w:rsid w:val="00A961AC"/>
    <w:rsid w:val="00A965EF"/>
    <w:rsid w:val="00A97219"/>
    <w:rsid w:val="00A976FC"/>
    <w:rsid w:val="00A97847"/>
    <w:rsid w:val="00A97A8D"/>
    <w:rsid w:val="00AA0057"/>
    <w:rsid w:val="00AA04FA"/>
    <w:rsid w:val="00AA07DD"/>
    <w:rsid w:val="00AA0ACE"/>
    <w:rsid w:val="00AA12D0"/>
    <w:rsid w:val="00AA1344"/>
    <w:rsid w:val="00AA13C7"/>
    <w:rsid w:val="00AA1AE1"/>
    <w:rsid w:val="00AA1D74"/>
    <w:rsid w:val="00AA1DE4"/>
    <w:rsid w:val="00AA256F"/>
    <w:rsid w:val="00AA38C2"/>
    <w:rsid w:val="00AA3936"/>
    <w:rsid w:val="00AA3C19"/>
    <w:rsid w:val="00AA48FD"/>
    <w:rsid w:val="00AA4A00"/>
    <w:rsid w:val="00AA4EBB"/>
    <w:rsid w:val="00AA5342"/>
    <w:rsid w:val="00AA5388"/>
    <w:rsid w:val="00AA5C73"/>
    <w:rsid w:val="00AA6350"/>
    <w:rsid w:val="00AA6EC8"/>
    <w:rsid w:val="00AA70BE"/>
    <w:rsid w:val="00AA76B9"/>
    <w:rsid w:val="00AA785E"/>
    <w:rsid w:val="00AA78EE"/>
    <w:rsid w:val="00AA7ACC"/>
    <w:rsid w:val="00AA7C0F"/>
    <w:rsid w:val="00AB0043"/>
    <w:rsid w:val="00AB0214"/>
    <w:rsid w:val="00AB0241"/>
    <w:rsid w:val="00AB0974"/>
    <w:rsid w:val="00AB0E2B"/>
    <w:rsid w:val="00AB182B"/>
    <w:rsid w:val="00AB196C"/>
    <w:rsid w:val="00AB3A37"/>
    <w:rsid w:val="00AB3B4D"/>
    <w:rsid w:val="00AB40E8"/>
    <w:rsid w:val="00AB421F"/>
    <w:rsid w:val="00AB46CC"/>
    <w:rsid w:val="00AB4B27"/>
    <w:rsid w:val="00AB4E56"/>
    <w:rsid w:val="00AB521F"/>
    <w:rsid w:val="00AB541C"/>
    <w:rsid w:val="00AB5975"/>
    <w:rsid w:val="00AB725D"/>
    <w:rsid w:val="00AB72A9"/>
    <w:rsid w:val="00AB750D"/>
    <w:rsid w:val="00AB768F"/>
    <w:rsid w:val="00AB79EA"/>
    <w:rsid w:val="00AB7ACE"/>
    <w:rsid w:val="00AC012B"/>
    <w:rsid w:val="00AC0357"/>
    <w:rsid w:val="00AC069B"/>
    <w:rsid w:val="00AC0F1A"/>
    <w:rsid w:val="00AC149D"/>
    <w:rsid w:val="00AC1604"/>
    <w:rsid w:val="00AC1C34"/>
    <w:rsid w:val="00AC1D2E"/>
    <w:rsid w:val="00AC1E5B"/>
    <w:rsid w:val="00AC20EF"/>
    <w:rsid w:val="00AC2894"/>
    <w:rsid w:val="00AC2949"/>
    <w:rsid w:val="00AC4D33"/>
    <w:rsid w:val="00AC5FD3"/>
    <w:rsid w:val="00AC6469"/>
    <w:rsid w:val="00AC6551"/>
    <w:rsid w:val="00AC6D6F"/>
    <w:rsid w:val="00AC719C"/>
    <w:rsid w:val="00AC7EEB"/>
    <w:rsid w:val="00AD0538"/>
    <w:rsid w:val="00AD0E6E"/>
    <w:rsid w:val="00AD148E"/>
    <w:rsid w:val="00AD18E1"/>
    <w:rsid w:val="00AD1E2C"/>
    <w:rsid w:val="00AD2488"/>
    <w:rsid w:val="00AD2747"/>
    <w:rsid w:val="00AD3318"/>
    <w:rsid w:val="00AD3C7A"/>
    <w:rsid w:val="00AD4548"/>
    <w:rsid w:val="00AD5381"/>
    <w:rsid w:val="00AD5C4F"/>
    <w:rsid w:val="00AD5E8E"/>
    <w:rsid w:val="00AD61A2"/>
    <w:rsid w:val="00AD6D9B"/>
    <w:rsid w:val="00AD735C"/>
    <w:rsid w:val="00AD78BA"/>
    <w:rsid w:val="00AD7A9B"/>
    <w:rsid w:val="00AD7AF7"/>
    <w:rsid w:val="00AE08D0"/>
    <w:rsid w:val="00AE14FD"/>
    <w:rsid w:val="00AE1505"/>
    <w:rsid w:val="00AE1A6A"/>
    <w:rsid w:val="00AE282F"/>
    <w:rsid w:val="00AE2DDC"/>
    <w:rsid w:val="00AE3330"/>
    <w:rsid w:val="00AE3553"/>
    <w:rsid w:val="00AE3F57"/>
    <w:rsid w:val="00AE4026"/>
    <w:rsid w:val="00AE4153"/>
    <w:rsid w:val="00AE4202"/>
    <w:rsid w:val="00AE44BC"/>
    <w:rsid w:val="00AE4782"/>
    <w:rsid w:val="00AE47A9"/>
    <w:rsid w:val="00AE4E3F"/>
    <w:rsid w:val="00AE4F2C"/>
    <w:rsid w:val="00AE5877"/>
    <w:rsid w:val="00AE5AA1"/>
    <w:rsid w:val="00AE5C6D"/>
    <w:rsid w:val="00AE5FDD"/>
    <w:rsid w:val="00AE613E"/>
    <w:rsid w:val="00AE718A"/>
    <w:rsid w:val="00AE71C0"/>
    <w:rsid w:val="00AE737D"/>
    <w:rsid w:val="00AE773F"/>
    <w:rsid w:val="00AE77D4"/>
    <w:rsid w:val="00AF061A"/>
    <w:rsid w:val="00AF0973"/>
    <w:rsid w:val="00AF0C92"/>
    <w:rsid w:val="00AF0D87"/>
    <w:rsid w:val="00AF14C3"/>
    <w:rsid w:val="00AF1E88"/>
    <w:rsid w:val="00AF2157"/>
    <w:rsid w:val="00AF2D21"/>
    <w:rsid w:val="00AF31A3"/>
    <w:rsid w:val="00AF3361"/>
    <w:rsid w:val="00AF36F3"/>
    <w:rsid w:val="00AF45EF"/>
    <w:rsid w:val="00AF5105"/>
    <w:rsid w:val="00AF58E9"/>
    <w:rsid w:val="00AF59C1"/>
    <w:rsid w:val="00AF5A6C"/>
    <w:rsid w:val="00AF63E5"/>
    <w:rsid w:val="00AF6F65"/>
    <w:rsid w:val="00AF741F"/>
    <w:rsid w:val="00B00A09"/>
    <w:rsid w:val="00B00FA3"/>
    <w:rsid w:val="00B014D5"/>
    <w:rsid w:val="00B01FDD"/>
    <w:rsid w:val="00B022F2"/>
    <w:rsid w:val="00B02BF6"/>
    <w:rsid w:val="00B035D8"/>
    <w:rsid w:val="00B04328"/>
    <w:rsid w:val="00B04578"/>
    <w:rsid w:val="00B0469F"/>
    <w:rsid w:val="00B05018"/>
    <w:rsid w:val="00B05809"/>
    <w:rsid w:val="00B05C0D"/>
    <w:rsid w:val="00B05F95"/>
    <w:rsid w:val="00B063AC"/>
    <w:rsid w:val="00B0680D"/>
    <w:rsid w:val="00B06D00"/>
    <w:rsid w:val="00B07129"/>
    <w:rsid w:val="00B073C9"/>
    <w:rsid w:val="00B10667"/>
    <w:rsid w:val="00B10B03"/>
    <w:rsid w:val="00B10C8C"/>
    <w:rsid w:val="00B11295"/>
    <w:rsid w:val="00B11764"/>
    <w:rsid w:val="00B11B4B"/>
    <w:rsid w:val="00B1328C"/>
    <w:rsid w:val="00B132B8"/>
    <w:rsid w:val="00B13355"/>
    <w:rsid w:val="00B13B26"/>
    <w:rsid w:val="00B13F24"/>
    <w:rsid w:val="00B146AF"/>
    <w:rsid w:val="00B15B95"/>
    <w:rsid w:val="00B16013"/>
    <w:rsid w:val="00B163FB"/>
    <w:rsid w:val="00B16A6C"/>
    <w:rsid w:val="00B204E5"/>
    <w:rsid w:val="00B20582"/>
    <w:rsid w:val="00B206C4"/>
    <w:rsid w:val="00B206DD"/>
    <w:rsid w:val="00B20CED"/>
    <w:rsid w:val="00B20D71"/>
    <w:rsid w:val="00B219E2"/>
    <w:rsid w:val="00B22D24"/>
    <w:rsid w:val="00B2309F"/>
    <w:rsid w:val="00B23B7C"/>
    <w:rsid w:val="00B23BB4"/>
    <w:rsid w:val="00B23D58"/>
    <w:rsid w:val="00B23F41"/>
    <w:rsid w:val="00B24621"/>
    <w:rsid w:val="00B246B7"/>
    <w:rsid w:val="00B24DC2"/>
    <w:rsid w:val="00B252C7"/>
    <w:rsid w:val="00B25319"/>
    <w:rsid w:val="00B253B7"/>
    <w:rsid w:val="00B26ACC"/>
    <w:rsid w:val="00B2748B"/>
    <w:rsid w:val="00B277A0"/>
    <w:rsid w:val="00B27AC2"/>
    <w:rsid w:val="00B27D5D"/>
    <w:rsid w:val="00B30532"/>
    <w:rsid w:val="00B30620"/>
    <w:rsid w:val="00B3064B"/>
    <w:rsid w:val="00B30669"/>
    <w:rsid w:val="00B30BAC"/>
    <w:rsid w:val="00B30EA9"/>
    <w:rsid w:val="00B310D6"/>
    <w:rsid w:val="00B31531"/>
    <w:rsid w:val="00B31A40"/>
    <w:rsid w:val="00B31D83"/>
    <w:rsid w:val="00B31EC1"/>
    <w:rsid w:val="00B325F2"/>
    <w:rsid w:val="00B3263E"/>
    <w:rsid w:val="00B32EBD"/>
    <w:rsid w:val="00B3308C"/>
    <w:rsid w:val="00B33AA2"/>
    <w:rsid w:val="00B34F64"/>
    <w:rsid w:val="00B35EA9"/>
    <w:rsid w:val="00B35F67"/>
    <w:rsid w:val="00B3612F"/>
    <w:rsid w:val="00B36643"/>
    <w:rsid w:val="00B36AA7"/>
    <w:rsid w:val="00B36CF4"/>
    <w:rsid w:val="00B37683"/>
    <w:rsid w:val="00B40250"/>
    <w:rsid w:val="00B40559"/>
    <w:rsid w:val="00B40933"/>
    <w:rsid w:val="00B40B20"/>
    <w:rsid w:val="00B418F0"/>
    <w:rsid w:val="00B41915"/>
    <w:rsid w:val="00B41A02"/>
    <w:rsid w:val="00B41EEB"/>
    <w:rsid w:val="00B41F70"/>
    <w:rsid w:val="00B42637"/>
    <w:rsid w:val="00B4428E"/>
    <w:rsid w:val="00B44B57"/>
    <w:rsid w:val="00B450C4"/>
    <w:rsid w:val="00B455D6"/>
    <w:rsid w:val="00B45D3B"/>
    <w:rsid w:val="00B461FE"/>
    <w:rsid w:val="00B46481"/>
    <w:rsid w:val="00B46846"/>
    <w:rsid w:val="00B477A6"/>
    <w:rsid w:val="00B4789C"/>
    <w:rsid w:val="00B501EE"/>
    <w:rsid w:val="00B50A98"/>
    <w:rsid w:val="00B50DD9"/>
    <w:rsid w:val="00B50E69"/>
    <w:rsid w:val="00B5148C"/>
    <w:rsid w:val="00B51DA2"/>
    <w:rsid w:val="00B51DEE"/>
    <w:rsid w:val="00B51E4A"/>
    <w:rsid w:val="00B52069"/>
    <w:rsid w:val="00B524A9"/>
    <w:rsid w:val="00B524F3"/>
    <w:rsid w:val="00B53045"/>
    <w:rsid w:val="00B538F0"/>
    <w:rsid w:val="00B53E8D"/>
    <w:rsid w:val="00B5484B"/>
    <w:rsid w:val="00B54D35"/>
    <w:rsid w:val="00B55314"/>
    <w:rsid w:val="00B5534C"/>
    <w:rsid w:val="00B5565D"/>
    <w:rsid w:val="00B55DE0"/>
    <w:rsid w:val="00B5600D"/>
    <w:rsid w:val="00B563B3"/>
    <w:rsid w:val="00B5689E"/>
    <w:rsid w:val="00B56A65"/>
    <w:rsid w:val="00B56DB5"/>
    <w:rsid w:val="00B57C1C"/>
    <w:rsid w:val="00B60C14"/>
    <w:rsid w:val="00B61C0B"/>
    <w:rsid w:val="00B621CE"/>
    <w:rsid w:val="00B62203"/>
    <w:rsid w:val="00B6236B"/>
    <w:rsid w:val="00B62B0A"/>
    <w:rsid w:val="00B6304C"/>
    <w:rsid w:val="00B63A0C"/>
    <w:rsid w:val="00B6582F"/>
    <w:rsid w:val="00B65AAE"/>
    <w:rsid w:val="00B674F2"/>
    <w:rsid w:val="00B67A71"/>
    <w:rsid w:val="00B67C43"/>
    <w:rsid w:val="00B67C4F"/>
    <w:rsid w:val="00B70147"/>
    <w:rsid w:val="00B70794"/>
    <w:rsid w:val="00B70E7B"/>
    <w:rsid w:val="00B71847"/>
    <w:rsid w:val="00B71918"/>
    <w:rsid w:val="00B72FD1"/>
    <w:rsid w:val="00B730D3"/>
    <w:rsid w:val="00B73CB3"/>
    <w:rsid w:val="00B743D1"/>
    <w:rsid w:val="00B74B8E"/>
    <w:rsid w:val="00B74F49"/>
    <w:rsid w:val="00B751A8"/>
    <w:rsid w:val="00B75902"/>
    <w:rsid w:val="00B76254"/>
    <w:rsid w:val="00B77171"/>
    <w:rsid w:val="00B7778F"/>
    <w:rsid w:val="00B77AF6"/>
    <w:rsid w:val="00B77D09"/>
    <w:rsid w:val="00B77EAC"/>
    <w:rsid w:val="00B8049C"/>
    <w:rsid w:val="00B80518"/>
    <w:rsid w:val="00B80833"/>
    <w:rsid w:val="00B80A6C"/>
    <w:rsid w:val="00B81793"/>
    <w:rsid w:val="00B8193B"/>
    <w:rsid w:val="00B819F0"/>
    <w:rsid w:val="00B82051"/>
    <w:rsid w:val="00B824C6"/>
    <w:rsid w:val="00B82EFF"/>
    <w:rsid w:val="00B83626"/>
    <w:rsid w:val="00B83E9A"/>
    <w:rsid w:val="00B844B8"/>
    <w:rsid w:val="00B84FDA"/>
    <w:rsid w:val="00B85669"/>
    <w:rsid w:val="00B85A90"/>
    <w:rsid w:val="00B87734"/>
    <w:rsid w:val="00B87905"/>
    <w:rsid w:val="00B900F4"/>
    <w:rsid w:val="00B903D4"/>
    <w:rsid w:val="00B90A67"/>
    <w:rsid w:val="00B90C16"/>
    <w:rsid w:val="00B90FA7"/>
    <w:rsid w:val="00B90FC7"/>
    <w:rsid w:val="00B9146D"/>
    <w:rsid w:val="00B91953"/>
    <w:rsid w:val="00B91DED"/>
    <w:rsid w:val="00B929D0"/>
    <w:rsid w:val="00B92AB6"/>
    <w:rsid w:val="00B9369E"/>
    <w:rsid w:val="00B94139"/>
    <w:rsid w:val="00B94840"/>
    <w:rsid w:val="00B94C23"/>
    <w:rsid w:val="00B94FDB"/>
    <w:rsid w:val="00B95E32"/>
    <w:rsid w:val="00B96007"/>
    <w:rsid w:val="00B9616F"/>
    <w:rsid w:val="00B963D0"/>
    <w:rsid w:val="00B96445"/>
    <w:rsid w:val="00B96AFC"/>
    <w:rsid w:val="00B96F93"/>
    <w:rsid w:val="00B979E7"/>
    <w:rsid w:val="00BA02A3"/>
    <w:rsid w:val="00BA1387"/>
    <w:rsid w:val="00BA18AA"/>
    <w:rsid w:val="00BA1960"/>
    <w:rsid w:val="00BA1E91"/>
    <w:rsid w:val="00BA1F1F"/>
    <w:rsid w:val="00BA22A7"/>
    <w:rsid w:val="00BA2966"/>
    <w:rsid w:val="00BA30DF"/>
    <w:rsid w:val="00BA326F"/>
    <w:rsid w:val="00BA32C1"/>
    <w:rsid w:val="00BA3370"/>
    <w:rsid w:val="00BA35ED"/>
    <w:rsid w:val="00BA3F2B"/>
    <w:rsid w:val="00BA4208"/>
    <w:rsid w:val="00BA44B6"/>
    <w:rsid w:val="00BA50F1"/>
    <w:rsid w:val="00BA65EC"/>
    <w:rsid w:val="00BA65F6"/>
    <w:rsid w:val="00BA677B"/>
    <w:rsid w:val="00BA689A"/>
    <w:rsid w:val="00BA68BC"/>
    <w:rsid w:val="00BA6C1C"/>
    <w:rsid w:val="00BA6DEC"/>
    <w:rsid w:val="00BA72A4"/>
    <w:rsid w:val="00BA75B4"/>
    <w:rsid w:val="00BA7AF7"/>
    <w:rsid w:val="00BB024C"/>
    <w:rsid w:val="00BB0602"/>
    <w:rsid w:val="00BB1149"/>
    <w:rsid w:val="00BB1425"/>
    <w:rsid w:val="00BB1750"/>
    <w:rsid w:val="00BB2461"/>
    <w:rsid w:val="00BB2639"/>
    <w:rsid w:val="00BB290E"/>
    <w:rsid w:val="00BB29D8"/>
    <w:rsid w:val="00BB31DA"/>
    <w:rsid w:val="00BB3698"/>
    <w:rsid w:val="00BB39E7"/>
    <w:rsid w:val="00BB3E29"/>
    <w:rsid w:val="00BB4195"/>
    <w:rsid w:val="00BB4529"/>
    <w:rsid w:val="00BB5EDE"/>
    <w:rsid w:val="00BB63D0"/>
    <w:rsid w:val="00BB674F"/>
    <w:rsid w:val="00BB6AE9"/>
    <w:rsid w:val="00BC08B4"/>
    <w:rsid w:val="00BC0EA0"/>
    <w:rsid w:val="00BC1EDD"/>
    <w:rsid w:val="00BC205F"/>
    <w:rsid w:val="00BC27E0"/>
    <w:rsid w:val="00BC28A8"/>
    <w:rsid w:val="00BC35F8"/>
    <w:rsid w:val="00BC3CBD"/>
    <w:rsid w:val="00BC3E44"/>
    <w:rsid w:val="00BC4186"/>
    <w:rsid w:val="00BC4876"/>
    <w:rsid w:val="00BC4A94"/>
    <w:rsid w:val="00BC4DFC"/>
    <w:rsid w:val="00BC4EF7"/>
    <w:rsid w:val="00BC5BA4"/>
    <w:rsid w:val="00BC6B60"/>
    <w:rsid w:val="00BC6E25"/>
    <w:rsid w:val="00BC767F"/>
    <w:rsid w:val="00BD04CE"/>
    <w:rsid w:val="00BD0900"/>
    <w:rsid w:val="00BD0B5E"/>
    <w:rsid w:val="00BD0C2D"/>
    <w:rsid w:val="00BD1708"/>
    <w:rsid w:val="00BD182B"/>
    <w:rsid w:val="00BD1934"/>
    <w:rsid w:val="00BD231B"/>
    <w:rsid w:val="00BD24D0"/>
    <w:rsid w:val="00BD268E"/>
    <w:rsid w:val="00BD30B7"/>
    <w:rsid w:val="00BD3557"/>
    <w:rsid w:val="00BD3A28"/>
    <w:rsid w:val="00BD42A8"/>
    <w:rsid w:val="00BD4462"/>
    <w:rsid w:val="00BD4507"/>
    <w:rsid w:val="00BD4897"/>
    <w:rsid w:val="00BD4B74"/>
    <w:rsid w:val="00BD4E7B"/>
    <w:rsid w:val="00BD50B8"/>
    <w:rsid w:val="00BD51FD"/>
    <w:rsid w:val="00BD5A9F"/>
    <w:rsid w:val="00BD5BA4"/>
    <w:rsid w:val="00BD5E62"/>
    <w:rsid w:val="00BD6348"/>
    <w:rsid w:val="00BD68C0"/>
    <w:rsid w:val="00BD730B"/>
    <w:rsid w:val="00BD76D2"/>
    <w:rsid w:val="00BD7ED6"/>
    <w:rsid w:val="00BE031F"/>
    <w:rsid w:val="00BE0AFB"/>
    <w:rsid w:val="00BE0D56"/>
    <w:rsid w:val="00BE1E58"/>
    <w:rsid w:val="00BE1E91"/>
    <w:rsid w:val="00BE1F9D"/>
    <w:rsid w:val="00BE2272"/>
    <w:rsid w:val="00BE2651"/>
    <w:rsid w:val="00BE27DA"/>
    <w:rsid w:val="00BE2849"/>
    <w:rsid w:val="00BE35BE"/>
    <w:rsid w:val="00BE35D1"/>
    <w:rsid w:val="00BE3C58"/>
    <w:rsid w:val="00BE3D0B"/>
    <w:rsid w:val="00BE3D98"/>
    <w:rsid w:val="00BE3E32"/>
    <w:rsid w:val="00BE425E"/>
    <w:rsid w:val="00BE4553"/>
    <w:rsid w:val="00BE4B23"/>
    <w:rsid w:val="00BE5B6A"/>
    <w:rsid w:val="00BE5E65"/>
    <w:rsid w:val="00BE64F9"/>
    <w:rsid w:val="00BE6B10"/>
    <w:rsid w:val="00BF0034"/>
    <w:rsid w:val="00BF01C9"/>
    <w:rsid w:val="00BF0950"/>
    <w:rsid w:val="00BF1211"/>
    <w:rsid w:val="00BF13DD"/>
    <w:rsid w:val="00BF1734"/>
    <w:rsid w:val="00BF202B"/>
    <w:rsid w:val="00BF20E3"/>
    <w:rsid w:val="00BF24CC"/>
    <w:rsid w:val="00BF2739"/>
    <w:rsid w:val="00BF28E7"/>
    <w:rsid w:val="00BF421A"/>
    <w:rsid w:val="00BF432B"/>
    <w:rsid w:val="00BF435E"/>
    <w:rsid w:val="00BF46DD"/>
    <w:rsid w:val="00BF6211"/>
    <w:rsid w:val="00BF6410"/>
    <w:rsid w:val="00BF6CEF"/>
    <w:rsid w:val="00BF752F"/>
    <w:rsid w:val="00BF7625"/>
    <w:rsid w:val="00BF788C"/>
    <w:rsid w:val="00BF7BFE"/>
    <w:rsid w:val="00BF7C7F"/>
    <w:rsid w:val="00C0021B"/>
    <w:rsid w:val="00C0114C"/>
    <w:rsid w:val="00C0164E"/>
    <w:rsid w:val="00C016EE"/>
    <w:rsid w:val="00C0207E"/>
    <w:rsid w:val="00C02422"/>
    <w:rsid w:val="00C02594"/>
    <w:rsid w:val="00C02F02"/>
    <w:rsid w:val="00C030FF"/>
    <w:rsid w:val="00C039C1"/>
    <w:rsid w:val="00C03D5A"/>
    <w:rsid w:val="00C04534"/>
    <w:rsid w:val="00C04590"/>
    <w:rsid w:val="00C0468C"/>
    <w:rsid w:val="00C05FB4"/>
    <w:rsid w:val="00C0620F"/>
    <w:rsid w:val="00C0624A"/>
    <w:rsid w:val="00C06518"/>
    <w:rsid w:val="00C06905"/>
    <w:rsid w:val="00C069DC"/>
    <w:rsid w:val="00C07094"/>
    <w:rsid w:val="00C07218"/>
    <w:rsid w:val="00C0796D"/>
    <w:rsid w:val="00C07B79"/>
    <w:rsid w:val="00C104C9"/>
    <w:rsid w:val="00C10C78"/>
    <w:rsid w:val="00C115AA"/>
    <w:rsid w:val="00C115DB"/>
    <w:rsid w:val="00C11AB6"/>
    <w:rsid w:val="00C12A4A"/>
    <w:rsid w:val="00C1329A"/>
    <w:rsid w:val="00C138C7"/>
    <w:rsid w:val="00C13FB7"/>
    <w:rsid w:val="00C15119"/>
    <w:rsid w:val="00C15436"/>
    <w:rsid w:val="00C15F39"/>
    <w:rsid w:val="00C162D8"/>
    <w:rsid w:val="00C16AA4"/>
    <w:rsid w:val="00C17919"/>
    <w:rsid w:val="00C202DC"/>
    <w:rsid w:val="00C20888"/>
    <w:rsid w:val="00C21106"/>
    <w:rsid w:val="00C21330"/>
    <w:rsid w:val="00C2147C"/>
    <w:rsid w:val="00C222C7"/>
    <w:rsid w:val="00C223C1"/>
    <w:rsid w:val="00C22AF6"/>
    <w:rsid w:val="00C22DB6"/>
    <w:rsid w:val="00C22E9F"/>
    <w:rsid w:val="00C23B16"/>
    <w:rsid w:val="00C23BCE"/>
    <w:rsid w:val="00C24301"/>
    <w:rsid w:val="00C24503"/>
    <w:rsid w:val="00C25088"/>
    <w:rsid w:val="00C2730A"/>
    <w:rsid w:val="00C27B18"/>
    <w:rsid w:val="00C27E97"/>
    <w:rsid w:val="00C3082A"/>
    <w:rsid w:val="00C30E48"/>
    <w:rsid w:val="00C316C6"/>
    <w:rsid w:val="00C31C05"/>
    <w:rsid w:val="00C326D4"/>
    <w:rsid w:val="00C3292B"/>
    <w:rsid w:val="00C33408"/>
    <w:rsid w:val="00C3377A"/>
    <w:rsid w:val="00C343CE"/>
    <w:rsid w:val="00C34E4B"/>
    <w:rsid w:val="00C35CCC"/>
    <w:rsid w:val="00C35F52"/>
    <w:rsid w:val="00C35FB0"/>
    <w:rsid w:val="00C36127"/>
    <w:rsid w:val="00C3618C"/>
    <w:rsid w:val="00C36317"/>
    <w:rsid w:val="00C36DC2"/>
    <w:rsid w:val="00C36EA9"/>
    <w:rsid w:val="00C36F80"/>
    <w:rsid w:val="00C403DD"/>
    <w:rsid w:val="00C40607"/>
    <w:rsid w:val="00C40802"/>
    <w:rsid w:val="00C4089B"/>
    <w:rsid w:val="00C408C5"/>
    <w:rsid w:val="00C40A17"/>
    <w:rsid w:val="00C4196D"/>
    <w:rsid w:val="00C419EA"/>
    <w:rsid w:val="00C41F60"/>
    <w:rsid w:val="00C422A4"/>
    <w:rsid w:val="00C422AF"/>
    <w:rsid w:val="00C4246F"/>
    <w:rsid w:val="00C43BA5"/>
    <w:rsid w:val="00C4513C"/>
    <w:rsid w:val="00C4533C"/>
    <w:rsid w:val="00C45671"/>
    <w:rsid w:val="00C45751"/>
    <w:rsid w:val="00C45B2E"/>
    <w:rsid w:val="00C45C66"/>
    <w:rsid w:val="00C469B0"/>
    <w:rsid w:val="00C46BB8"/>
    <w:rsid w:val="00C4714F"/>
    <w:rsid w:val="00C47728"/>
    <w:rsid w:val="00C50A78"/>
    <w:rsid w:val="00C50D4F"/>
    <w:rsid w:val="00C513FF"/>
    <w:rsid w:val="00C51426"/>
    <w:rsid w:val="00C518E3"/>
    <w:rsid w:val="00C51D5B"/>
    <w:rsid w:val="00C52BC6"/>
    <w:rsid w:val="00C53030"/>
    <w:rsid w:val="00C5338B"/>
    <w:rsid w:val="00C5384F"/>
    <w:rsid w:val="00C542D8"/>
    <w:rsid w:val="00C54540"/>
    <w:rsid w:val="00C55537"/>
    <w:rsid w:val="00C557C1"/>
    <w:rsid w:val="00C56640"/>
    <w:rsid w:val="00C56739"/>
    <w:rsid w:val="00C5747B"/>
    <w:rsid w:val="00C57525"/>
    <w:rsid w:val="00C57745"/>
    <w:rsid w:val="00C57B5D"/>
    <w:rsid w:val="00C57D1D"/>
    <w:rsid w:val="00C57F57"/>
    <w:rsid w:val="00C60CCE"/>
    <w:rsid w:val="00C60F64"/>
    <w:rsid w:val="00C61047"/>
    <w:rsid w:val="00C618A8"/>
    <w:rsid w:val="00C618CB"/>
    <w:rsid w:val="00C6283C"/>
    <w:rsid w:val="00C62B45"/>
    <w:rsid w:val="00C62C0B"/>
    <w:rsid w:val="00C6330D"/>
    <w:rsid w:val="00C633BB"/>
    <w:rsid w:val="00C63683"/>
    <w:rsid w:val="00C63E19"/>
    <w:rsid w:val="00C64628"/>
    <w:rsid w:val="00C647F2"/>
    <w:rsid w:val="00C65493"/>
    <w:rsid w:val="00C656FC"/>
    <w:rsid w:val="00C661B3"/>
    <w:rsid w:val="00C664A7"/>
    <w:rsid w:val="00C6689A"/>
    <w:rsid w:val="00C669D2"/>
    <w:rsid w:val="00C66FD5"/>
    <w:rsid w:val="00C6752D"/>
    <w:rsid w:val="00C67605"/>
    <w:rsid w:val="00C6794D"/>
    <w:rsid w:val="00C706ED"/>
    <w:rsid w:val="00C70EEB"/>
    <w:rsid w:val="00C71226"/>
    <w:rsid w:val="00C71C8B"/>
    <w:rsid w:val="00C71F61"/>
    <w:rsid w:val="00C72276"/>
    <w:rsid w:val="00C72469"/>
    <w:rsid w:val="00C729DE"/>
    <w:rsid w:val="00C73470"/>
    <w:rsid w:val="00C739B9"/>
    <w:rsid w:val="00C74552"/>
    <w:rsid w:val="00C751BF"/>
    <w:rsid w:val="00C75852"/>
    <w:rsid w:val="00C75AB9"/>
    <w:rsid w:val="00C7673A"/>
    <w:rsid w:val="00C7799B"/>
    <w:rsid w:val="00C77B1E"/>
    <w:rsid w:val="00C77BFC"/>
    <w:rsid w:val="00C77D04"/>
    <w:rsid w:val="00C80D69"/>
    <w:rsid w:val="00C81B1C"/>
    <w:rsid w:val="00C82093"/>
    <w:rsid w:val="00C8234C"/>
    <w:rsid w:val="00C8285B"/>
    <w:rsid w:val="00C82D8A"/>
    <w:rsid w:val="00C8328E"/>
    <w:rsid w:val="00C83EA5"/>
    <w:rsid w:val="00C83F59"/>
    <w:rsid w:val="00C8434B"/>
    <w:rsid w:val="00C84362"/>
    <w:rsid w:val="00C844D4"/>
    <w:rsid w:val="00C8456B"/>
    <w:rsid w:val="00C8519C"/>
    <w:rsid w:val="00C85607"/>
    <w:rsid w:val="00C85D05"/>
    <w:rsid w:val="00C863C7"/>
    <w:rsid w:val="00C86567"/>
    <w:rsid w:val="00C86589"/>
    <w:rsid w:val="00C869BD"/>
    <w:rsid w:val="00C87383"/>
    <w:rsid w:val="00C87778"/>
    <w:rsid w:val="00C878AF"/>
    <w:rsid w:val="00C878FC"/>
    <w:rsid w:val="00C87BAC"/>
    <w:rsid w:val="00C87DA1"/>
    <w:rsid w:val="00C87E45"/>
    <w:rsid w:val="00C90B8A"/>
    <w:rsid w:val="00C9153D"/>
    <w:rsid w:val="00C91691"/>
    <w:rsid w:val="00C91974"/>
    <w:rsid w:val="00C91DC3"/>
    <w:rsid w:val="00C91F3F"/>
    <w:rsid w:val="00C92B8D"/>
    <w:rsid w:val="00C92E53"/>
    <w:rsid w:val="00C92E57"/>
    <w:rsid w:val="00C93A8E"/>
    <w:rsid w:val="00C93E2E"/>
    <w:rsid w:val="00C94273"/>
    <w:rsid w:val="00C944D7"/>
    <w:rsid w:val="00C94643"/>
    <w:rsid w:val="00C94E1A"/>
    <w:rsid w:val="00C95B25"/>
    <w:rsid w:val="00C95D67"/>
    <w:rsid w:val="00C96103"/>
    <w:rsid w:val="00C96167"/>
    <w:rsid w:val="00C962EE"/>
    <w:rsid w:val="00C96D32"/>
    <w:rsid w:val="00C96D3C"/>
    <w:rsid w:val="00C97141"/>
    <w:rsid w:val="00C973F3"/>
    <w:rsid w:val="00C97B4D"/>
    <w:rsid w:val="00C97E1C"/>
    <w:rsid w:val="00C97FCE"/>
    <w:rsid w:val="00CA00D8"/>
    <w:rsid w:val="00CA0484"/>
    <w:rsid w:val="00CA0B1C"/>
    <w:rsid w:val="00CA0BCC"/>
    <w:rsid w:val="00CA16F4"/>
    <w:rsid w:val="00CA196A"/>
    <w:rsid w:val="00CA213E"/>
    <w:rsid w:val="00CA2E1A"/>
    <w:rsid w:val="00CA3343"/>
    <w:rsid w:val="00CA3BA5"/>
    <w:rsid w:val="00CA415E"/>
    <w:rsid w:val="00CA4E89"/>
    <w:rsid w:val="00CA4EBA"/>
    <w:rsid w:val="00CA4EC0"/>
    <w:rsid w:val="00CA53F4"/>
    <w:rsid w:val="00CA545A"/>
    <w:rsid w:val="00CA579F"/>
    <w:rsid w:val="00CA5BB7"/>
    <w:rsid w:val="00CA5CA8"/>
    <w:rsid w:val="00CA622A"/>
    <w:rsid w:val="00CA677C"/>
    <w:rsid w:val="00CA68D6"/>
    <w:rsid w:val="00CA6A36"/>
    <w:rsid w:val="00CA6DA4"/>
    <w:rsid w:val="00CA7319"/>
    <w:rsid w:val="00CA7E22"/>
    <w:rsid w:val="00CA7FFA"/>
    <w:rsid w:val="00CB0174"/>
    <w:rsid w:val="00CB1203"/>
    <w:rsid w:val="00CB1780"/>
    <w:rsid w:val="00CB18A2"/>
    <w:rsid w:val="00CB1E57"/>
    <w:rsid w:val="00CB1F4A"/>
    <w:rsid w:val="00CB1F6F"/>
    <w:rsid w:val="00CB2069"/>
    <w:rsid w:val="00CB2FA9"/>
    <w:rsid w:val="00CB307C"/>
    <w:rsid w:val="00CB3569"/>
    <w:rsid w:val="00CB3D81"/>
    <w:rsid w:val="00CB413F"/>
    <w:rsid w:val="00CB42E5"/>
    <w:rsid w:val="00CB4E76"/>
    <w:rsid w:val="00CB711F"/>
    <w:rsid w:val="00CB71C9"/>
    <w:rsid w:val="00CB7224"/>
    <w:rsid w:val="00CB7CFC"/>
    <w:rsid w:val="00CC0613"/>
    <w:rsid w:val="00CC0688"/>
    <w:rsid w:val="00CC08CE"/>
    <w:rsid w:val="00CC0C2A"/>
    <w:rsid w:val="00CC111D"/>
    <w:rsid w:val="00CC12B2"/>
    <w:rsid w:val="00CC184E"/>
    <w:rsid w:val="00CC26E8"/>
    <w:rsid w:val="00CC2C2A"/>
    <w:rsid w:val="00CC2F8E"/>
    <w:rsid w:val="00CC43BA"/>
    <w:rsid w:val="00CC4605"/>
    <w:rsid w:val="00CC46ED"/>
    <w:rsid w:val="00CC517A"/>
    <w:rsid w:val="00CC5727"/>
    <w:rsid w:val="00CC5CDE"/>
    <w:rsid w:val="00CC6243"/>
    <w:rsid w:val="00CC6A99"/>
    <w:rsid w:val="00CC712E"/>
    <w:rsid w:val="00CC7F88"/>
    <w:rsid w:val="00CC7FF0"/>
    <w:rsid w:val="00CD0707"/>
    <w:rsid w:val="00CD08BB"/>
    <w:rsid w:val="00CD0B99"/>
    <w:rsid w:val="00CD0C2C"/>
    <w:rsid w:val="00CD19DD"/>
    <w:rsid w:val="00CD1EF9"/>
    <w:rsid w:val="00CD2C7D"/>
    <w:rsid w:val="00CD3550"/>
    <w:rsid w:val="00CD3934"/>
    <w:rsid w:val="00CD438B"/>
    <w:rsid w:val="00CD5013"/>
    <w:rsid w:val="00CD5773"/>
    <w:rsid w:val="00CD5ECB"/>
    <w:rsid w:val="00CD610E"/>
    <w:rsid w:val="00CD64AC"/>
    <w:rsid w:val="00CD6506"/>
    <w:rsid w:val="00CD6D3C"/>
    <w:rsid w:val="00CD6DF3"/>
    <w:rsid w:val="00CD7484"/>
    <w:rsid w:val="00CD7799"/>
    <w:rsid w:val="00CD7E4F"/>
    <w:rsid w:val="00CE046F"/>
    <w:rsid w:val="00CE079F"/>
    <w:rsid w:val="00CE17D0"/>
    <w:rsid w:val="00CE1BA5"/>
    <w:rsid w:val="00CE21E4"/>
    <w:rsid w:val="00CE239A"/>
    <w:rsid w:val="00CE3052"/>
    <w:rsid w:val="00CE32FA"/>
    <w:rsid w:val="00CE371F"/>
    <w:rsid w:val="00CE3C4F"/>
    <w:rsid w:val="00CE41D0"/>
    <w:rsid w:val="00CE45B8"/>
    <w:rsid w:val="00CE482F"/>
    <w:rsid w:val="00CE4A63"/>
    <w:rsid w:val="00CE4FD5"/>
    <w:rsid w:val="00CE5071"/>
    <w:rsid w:val="00CE5EC2"/>
    <w:rsid w:val="00CE6FC1"/>
    <w:rsid w:val="00CE7261"/>
    <w:rsid w:val="00CE7EDD"/>
    <w:rsid w:val="00CF00A0"/>
    <w:rsid w:val="00CF0AE6"/>
    <w:rsid w:val="00CF1E69"/>
    <w:rsid w:val="00CF2050"/>
    <w:rsid w:val="00CF2FFE"/>
    <w:rsid w:val="00CF31EF"/>
    <w:rsid w:val="00CF34BA"/>
    <w:rsid w:val="00CF394C"/>
    <w:rsid w:val="00CF3F63"/>
    <w:rsid w:val="00CF4553"/>
    <w:rsid w:val="00CF4C7D"/>
    <w:rsid w:val="00CF51E8"/>
    <w:rsid w:val="00CF5367"/>
    <w:rsid w:val="00CF5A3D"/>
    <w:rsid w:val="00CF5E8D"/>
    <w:rsid w:val="00CF6017"/>
    <w:rsid w:val="00CF64AE"/>
    <w:rsid w:val="00CF68BD"/>
    <w:rsid w:val="00CF6AB1"/>
    <w:rsid w:val="00CF74B5"/>
    <w:rsid w:val="00CF75BA"/>
    <w:rsid w:val="00CF7857"/>
    <w:rsid w:val="00CF7AE6"/>
    <w:rsid w:val="00D00452"/>
    <w:rsid w:val="00D007CA"/>
    <w:rsid w:val="00D008CE"/>
    <w:rsid w:val="00D010BF"/>
    <w:rsid w:val="00D0117E"/>
    <w:rsid w:val="00D01E3B"/>
    <w:rsid w:val="00D02B7D"/>
    <w:rsid w:val="00D0456B"/>
    <w:rsid w:val="00D053C5"/>
    <w:rsid w:val="00D0582B"/>
    <w:rsid w:val="00D05ADF"/>
    <w:rsid w:val="00D06FDC"/>
    <w:rsid w:val="00D07295"/>
    <w:rsid w:val="00D074B5"/>
    <w:rsid w:val="00D07A92"/>
    <w:rsid w:val="00D07F77"/>
    <w:rsid w:val="00D10066"/>
    <w:rsid w:val="00D10329"/>
    <w:rsid w:val="00D107D4"/>
    <w:rsid w:val="00D10945"/>
    <w:rsid w:val="00D11240"/>
    <w:rsid w:val="00D12106"/>
    <w:rsid w:val="00D12B32"/>
    <w:rsid w:val="00D13DDE"/>
    <w:rsid w:val="00D1407C"/>
    <w:rsid w:val="00D14644"/>
    <w:rsid w:val="00D15570"/>
    <w:rsid w:val="00D1575C"/>
    <w:rsid w:val="00D15905"/>
    <w:rsid w:val="00D16D3F"/>
    <w:rsid w:val="00D16E1B"/>
    <w:rsid w:val="00D172BC"/>
    <w:rsid w:val="00D202B9"/>
    <w:rsid w:val="00D20394"/>
    <w:rsid w:val="00D20407"/>
    <w:rsid w:val="00D20D11"/>
    <w:rsid w:val="00D20E27"/>
    <w:rsid w:val="00D21B5C"/>
    <w:rsid w:val="00D21FCE"/>
    <w:rsid w:val="00D22064"/>
    <w:rsid w:val="00D2359D"/>
    <w:rsid w:val="00D2415A"/>
    <w:rsid w:val="00D24E6B"/>
    <w:rsid w:val="00D253FC"/>
    <w:rsid w:val="00D273C8"/>
    <w:rsid w:val="00D277F0"/>
    <w:rsid w:val="00D30336"/>
    <w:rsid w:val="00D30543"/>
    <w:rsid w:val="00D30A27"/>
    <w:rsid w:val="00D312C5"/>
    <w:rsid w:val="00D313A2"/>
    <w:rsid w:val="00D31AAA"/>
    <w:rsid w:val="00D32241"/>
    <w:rsid w:val="00D323AC"/>
    <w:rsid w:val="00D3277B"/>
    <w:rsid w:val="00D32EBF"/>
    <w:rsid w:val="00D32F60"/>
    <w:rsid w:val="00D3316C"/>
    <w:rsid w:val="00D33D40"/>
    <w:rsid w:val="00D34419"/>
    <w:rsid w:val="00D353ED"/>
    <w:rsid w:val="00D35DA8"/>
    <w:rsid w:val="00D35E21"/>
    <w:rsid w:val="00D36B2E"/>
    <w:rsid w:val="00D36F16"/>
    <w:rsid w:val="00D37461"/>
    <w:rsid w:val="00D37896"/>
    <w:rsid w:val="00D401F2"/>
    <w:rsid w:val="00D40715"/>
    <w:rsid w:val="00D40A28"/>
    <w:rsid w:val="00D413DA"/>
    <w:rsid w:val="00D41863"/>
    <w:rsid w:val="00D41B75"/>
    <w:rsid w:val="00D41F8D"/>
    <w:rsid w:val="00D424ED"/>
    <w:rsid w:val="00D434AE"/>
    <w:rsid w:val="00D44407"/>
    <w:rsid w:val="00D4464C"/>
    <w:rsid w:val="00D44FEB"/>
    <w:rsid w:val="00D4504A"/>
    <w:rsid w:val="00D451F5"/>
    <w:rsid w:val="00D454C4"/>
    <w:rsid w:val="00D45927"/>
    <w:rsid w:val="00D46C1F"/>
    <w:rsid w:val="00D46CD0"/>
    <w:rsid w:val="00D47B1C"/>
    <w:rsid w:val="00D50FB7"/>
    <w:rsid w:val="00D515C3"/>
    <w:rsid w:val="00D515E9"/>
    <w:rsid w:val="00D51694"/>
    <w:rsid w:val="00D51EB8"/>
    <w:rsid w:val="00D51F5D"/>
    <w:rsid w:val="00D525CA"/>
    <w:rsid w:val="00D5271E"/>
    <w:rsid w:val="00D528D8"/>
    <w:rsid w:val="00D528EF"/>
    <w:rsid w:val="00D5312A"/>
    <w:rsid w:val="00D53312"/>
    <w:rsid w:val="00D5343D"/>
    <w:rsid w:val="00D53AF1"/>
    <w:rsid w:val="00D53BFD"/>
    <w:rsid w:val="00D53DA1"/>
    <w:rsid w:val="00D53EFA"/>
    <w:rsid w:val="00D540E6"/>
    <w:rsid w:val="00D54367"/>
    <w:rsid w:val="00D547A5"/>
    <w:rsid w:val="00D556E0"/>
    <w:rsid w:val="00D56907"/>
    <w:rsid w:val="00D569B0"/>
    <w:rsid w:val="00D5778A"/>
    <w:rsid w:val="00D57EF3"/>
    <w:rsid w:val="00D601DD"/>
    <w:rsid w:val="00D61AF5"/>
    <w:rsid w:val="00D61BAE"/>
    <w:rsid w:val="00D61CCD"/>
    <w:rsid w:val="00D622EA"/>
    <w:rsid w:val="00D62B09"/>
    <w:rsid w:val="00D62B3F"/>
    <w:rsid w:val="00D62CB5"/>
    <w:rsid w:val="00D62DFC"/>
    <w:rsid w:val="00D63A72"/>
    <w:rsid w:val="00D64049"/>
    <w:rsid w:val="00D644C5"/>
    <w:rsid w:val="00D64E6C"/>
    <w:rsid w:val="00D6553F"/>
    <w:rsid w:val="00D66293"/>
    <w:rsid w:val="00D665AA"/>
    <w:rsid w:val="00D66C21"/>
    <w:rsid w:val="00D6794B"/>
    <w:rsid w:val="00D67A16"/>
    <w:rsid w:val="00D70348"/>
    <w:rsid w:val="00D70510"/>
    <w:rsid w:val="00D70DAD"/>
    <w:rsid w:val="00D719A9"/>
    <w:rsid w:val="00D72678"/>
    <w:rsid w:val="00D7273C"/>
    <w:rsid w:val="00D72EC7"/>
    <w:rsid w:val="00D731CA"/>
    <w:rsid w:val="00D732E6"/>
    <w:rsid w:val="00D7420F"/>
    <w:rsid w:val="00D74AFB"/>
    <w:rsid w:val="00D74EA7"/>
    <w:rsid w:val="00D753C3"/>
    <w:rsid w:val="00D75FE5"/>
    <w:rsid w:val="00D767AF"/>
    <w:rsid w:val="00D76EBD"/>
    <w:rsid w:val="00D76EF6"/>
    <w:rsid w:val="00D76F5A"/>
    <w:rsid w:val="00D77008"/>
    <w:rsid w:val="00D772CC"/>
    <w:rsid w:val="00D774A5"/>
    <w:rsid w:val="00D77D91"/>
    <w:rsid w:val="00D77E59"/>
    <w:rsid w:val="00D80CFF"/>
    <w:rsid w:val="00D80DC0"/>
    <w:rsid w:val="00D815A9"/>
    <w:rsid w:val="00D81B99"/>
    <w:rsid w:val="00D82465"/>
    <w:rsid w:val="00D82739"/>
    <w:rsid w:val="00D82A64"/>
    <w:rsid w:val="00D83E1B"/>
    <w:rsid w:val="00D849B3"/>
    <w:rsid w:val="00D84E34"/>
    <w:rsid w:val="00D85618"/>
    <w:rsid w:val="00D85AB4"/>
    <w:rsid w:val="00D85DF9"/>
    <w:rsid w:val="00D86554"/>
    <w:rsid w:val="00D867D6"/>
    <w:rsid w:val="00D86C36"/>
    <w:rsid w:val="00D87D72"/>
    <w:rsid w:val="00D87F76"/>
    <w:rsid w:val="00D9091C"/>
    <w:rsid w:val="00D91122"/>
    <w:rsid w:val="00D915EE"/>
    <w:rsid w:val="00D917BC"/>
    <w:rsid w:val="00D91C71"/>
    <w:rsid w:val="00D91D15"/>
    <w:rsid w:val="00D92246"/>
    <w:rsid w:val="00D9281E"/>
    <w:rsid w:val="00D92C35"/>
    <w:rsid w:val="00D93EBD"/>
    <w:rsid w:val="00D93F95"/>
    <w:rsid w:val="00D942F7"/>
    <w:rsid w:val="00D94DF7"/>
    <w:rsid w:val="00D95630"/>
    <w:rsid w:val="00D9643F"/>
    <w:rsid w:val="00D9650D"/>
    <w:rsid w:val="00D968FF"/>
    <w:rsid w:val="00D9779B"/>
    <w:rsid w:val="00DA01DB"/>
    <w:rsid w:val="00DA0DD0"/>
    <w:rsid w:val="00DA0E65"/>
    <w:rsid w:val="00DA0FB0"/>
    <w:rsid w:val="00DA109B"/>
    <w:rsid w:val="00DA1C0E"/>
    <w:rsid w:val="00DA1E2D"/>
    <w:rsid w:val="00DA2DC8"/>
    <w:rsid w:val="00DA32FD"/>
    <w:rsid w:val="00DA3BBE"/>
    <w:rsid w:val="00DA3E4F"/>
    <w:rsid w:val="00DA3E79"/>
    <w:rsid w:val="00DA4320"/>
    <w:rsid w:val="00DA44A3"/>
    <w:rsid w:val="00DA4B41"/>
    <w:rsid w:val="00DA4B98"/>
    <w:rsid w:val="00DA5B8D"/>
    <w:rsid w:val="00DA5D5E"/>
    <w:rsid w:val="00DA5FD2"/>
    <w:rsid w:val="00DA60B2"/>
    <w:rsid w:val="00DA67B4"/>
    <w:rsid w:val="00DA68A6"/>
    <w:rsid w:val="00DA7717"/>
    <w:rsid w:val="00DA7826"/>
    <w:rsid w:val="00DA79C4"/>
    <w:rsid w:val="00DB0243"/>
    <w:rsid w:val="00DB0351"/>
    <w:rsid w:val="00DB04F8"/>
    <w:rsid w:val="00DB0AA1"/>
    <w:rsid w:val="00DB0D2D"/>
    <w:rsid w:val="00DB0D36"/>
    <w:rsid w:val="00DB1067"/>
    <w:rsid w:val="00DB149A"/>
    <w:rsid w:val="00DB218E"/>
    <w:rsid w:val="00DB240C"/>
    <w:rsid w:val="00DB27FC"/>
    <w:rsid w:val="00DB2A0D"/>
    <w:rsid w:val="00DB2B49"/>
    <w:rsid w:val="00DB4215"/>
    <w:rsid w:val="00DB441A"/>
    <w:rsid w:val="00DB483D"/>
    <w:rsid w:val="00DB4E6B"/>
    <w:rsid w:val="00DB57C6"/>
    <w:rsid w:val="00DB5CB1"/>
    <w:rsid w:val="00DB6BE1"/>
    <w:rsid w:val="00DB6D6D"/>
    <w:rsid w:val="00DB70EE"/>
    <w:rsid w:val="00DB72F1"/>
    <w:rsid w:val="00DB736C"/>
    <w:rsid w:val="00DB76DD"/>
    <w:rsid w:val="00DC0CBE"/>
    <w:rsid w:val="00DC157D"/>
    <w:rsid w:val="00DC1967"/>
    <w:rsid w:val="00DC1C7D"/>
    <w:rsid w:val="00DC2074"/>
    <w:rsid w:val="00DC265E"/>
    <w:rsid w:val="00DC37E4"/>
    <w:rsid w:val="00DC4BC4"/>
    <w:rsid w:val="00DC5B67"/>
    <w:rsid w:val="00DC6702"/>
    <w:rsid w:val="00DC7434"/>
    <w:rsid w:val="00DC7CCC"/>
    <w:rsid w:val="00DD0979"/>
    <w:rsid w:val="00DD136C"/>
    <w:rsid w:val="00DD14FD"/>
    <w:rsid w:val="00DD1A37"/>
    <w:rsid w:val="00DD1D08"/>
    <w:rsid w:val="00DD1D82"/>
    <w:rsid w:val="00DD1ECA"/>
    <w:rsid w:val="00DD2805"/>
    <w:rsid w:val="00DD2CDB"/>
    <w:rsid w:val="00DD3A4B"/>
    <w:rsid w:val="00DD3F4A"/>
    <w:rsid w:val="00DD4159"/>
    <w:rsid w:val="00DD417C"/>
    <w:rsid w:val="00DD43F3"/>
    <w:rsid w:val="00DD44E6"/>
    <w:rsid w:val="00DD4D39"/>
    <w:rsid w:val="00DD4FBE"/>
    <w:rsid w:val="00DD516E"/>
    <w:rsid w:val="00DD51FB"/>
    <w:rsid w:val="00DD5615"/>
    <w:rsid w:val="00DD5B99"/>
    <w:rsid w:val="00DD5FD8"/>
    <w:rsid w:val="00DD6551"/>
    <w:rsid w:val="00DD6992"/>
    <w:rsid w:val="00DD6A92"/>
    <w:rsid w:val="00DD6B74"/>
    <w:rsid w:val="00DE04CA"/>
    <w:rsid w:val="00DE06F4"/>
    <w:rsid w:val="00DE10BE"/>
    <w:rsid w:val="00DE1157"/>
    <w:rsid w:val="00DE19EC"/>
    <w:rsid w:val="00DE1C8C"/>
    <w:rsid w:val="00DE23C0"/>
    <w:rsid w:val="00DE2918"/>
    <w:rsid w:val="00DE31CF"/>
    <w:rsid w:val="00DE3473"/>
    <w:rsid w:val="00DE34A8"/>
    <w:rsid w:val="00DE3B5E"/>
    <w:rsid w:val="00DE3D46"/>
    <w:rsid w:val="00DE3E5D"/>
    <w:rsid w:val="00DE43EA"/>
    <w:rsid w:val="00DE4B36"/>
    <w:rsid w:val="00DE506D"/>
    <w:rsid w:val="00DE6395"/>
    <w:rsid w:val="00DE63A9"/>
    <w:rsid w:val="00DE63F6"/>
    <w:rsid w:val="00DE6F60"/>
    <w:rsid w:val="00DE75BE"/>
    <w:rsid w:val="00DF080D"/>
    <w:rsid w:val="00DF0E75"/>
    <w:rsid w:val="00DF100B"/>
    <w:rsid w:val="00DF1F54"/>
    <w:rsid w:val="00DF2276"/>
    <w:rsid w:val="00DF290C"/>
    <w:rsid w:val="00DF3CD5"/>
    <w:rsid w:val="00DF4518"/>
    <w:rsid w:val="00DF4C3C"/>
    <w:rsid w:val="00DF4E0E"/>
    <w:rsid w:val="00DF58F5"/>
    <w:rsid w:val="00DF5CCA"/>
    <w:rsid w:val="00DF60C6"/>
    <w:rsid w:val="00DF7387"/>
    <w:rsid w:val="00DF74D0"/>
    <w:rsid w:val="00DF7609"/>
    <w:rsid w:val="00E00441"/>
    <w:rsid w:val="00E00EF9"/>
    <w:rsid w:val="00E01031"/>
    <w:rsid w:val="00E011EB"/>
    <w:rsid w:val="00E016D8"/>
    <w:rsid w:val="00E01D9E"/>
    <w:rsid w:val="00E0218B"/>
    <w:rsid w:val="00E029EE"/>
    <w:rsid w:val="00E02EFA"/>
    <w:rsid w:val="00E03140"/>
    <w:rsid w:val="00E0332B"/>
    <w:rsid w:val="00E04EFD"/>
    <w:rsid w:val="00E05293"/>
    <w:rsid w:val="00E05B79"/>
    <w:rsid w:val="00E05E85"/>
    <w:rsid w:val="00E0601E"/>
    <w:rsid w:val="00E067BB"/>
    <w:rsid w:val="00E0683D"/>
    <w:rsid w:val="00E06CC8"/>
    <w:rsid w:val="00E07CAF"/>
    <w:rsid w:val="00E10750"/>
    <w:rsid w:val="00E10C31"/>
    <w:rsid w:val="00E120CF"/>
    <w:rsid w:val="00E130B1"/>
    <w:rsid w:val="00E131E3"/>
    <w:rsid w:val="00E13268"/>
    <w:rsid w:val="00E13308"/>
    <w:rsid w:val="00E13937"/>
    <w:rsid w:val="00E13D53"/>
    <w:rsid w:val="00E1422C"/>
    <w:rsid w:val="00E14C49"/>
    <w:rsid w:val="00E14E57"/>
    <w:rsid w:val="00E1503A"/>
    <w:rsid w:val="00E156DD"/>
    <w:rsid w:val="00E15EDB"/>
    <w:rsid w:val="00E16466"/>
    <w:rsid w:val="00E16D35"/>
    <w:rsid w:val="00E16E07"/>
    <w:rsid w:val="00E16EB9"/>
    <w:rsid w:val="00E173B4"/>
    <w:rsid w:val="00E17913"/>
    <w:rsid w:val="00E17C38"/>
    <w:rsid w:val="00E219DF"/>
    <w:rsid w:val="00E21AD6"/>
    <w:rsid w:val="00E21C1C"/>
    <w:rsid w:val="00E21E4B"/>
    <w:rsid w:val="00E224E8"/>
    <w:rsid w:val="00E225A3"/>
    <w:rsid w:val="00E2468B"/>
    <w:rsid w:val="00E2493F"/>
    <w:rsid w:val="00E24CAC"/>
    <w:rsid w:val="00E25A2A"/>
    <w:rsid w:val="00E2624E"/>
    <w:rsid w:val="00E262E5"/>
    <w:rsid w:val="00E264B4"/>
    <w:rsid w:val="00E26560"/>
    <w:rsid w:val="00E266D2"/>
    <w:rsid w:val="00E26E6E"/>
    <w:rsid w:val="00E2716F"/>
    <w:rsid w:val="00E27357"/>
    <w:rsid w:val="00E30871"/>
    <w:rsid w:val="00E30AC4"/>
    <w:rsid w:val="00E30C07"/>
    <w:rsid w:val="00E30D04"/>
    <w:rsid w:val="00E30FB7"/>
    <w:rsid w:val="00E31629"/>
    <w:rsid w:val="00E316A4"/>
    <w:rsid w:val="00E31813"/>
    <w:rsid w:val="00E31B0F"/>
    <w:rsid w:val="00E31E2D"/>
    <w:rsid w:val="00E32FB3"/>
    <w:rsid w:val="00E33F49"/>
    <w:rsid w:val="00E3458A"/>
    <w:rsid w:val="00E34772"/>
    <w:rsid w:val="00E34818"/>
    <w:rsid w:val="00E34A41"/>
    <w:rsid w:val="00E34EAD"/>
    <w:rsid w:val="00E35154"/>
    <w:rsid w:val="00E35468"/>
    <w:rsid w:val="00E36C25"/>
    <w:rsid w:val="00E36CE6"/>
    <w:rsid w:val="00E37103"/>
    <w:rsid w:val="00E371FF"/>
    <w:rsid w:val="00E3734B"/>
    <w:rsid w:val="00E37422"/>
    <w:rsid w:val="00E37505"/>
    <w:rsid w:val="00E3752A"/>
    <w:rsid w:val="00E37617"/>
    <w:rsid w:val="00E37F19"/>
    <w:rsid w:val="00E37FCD"/>
    <w:rsid w:val="00E416B3"/>
    <w:rsid w:val="00E41A24"/>
    <w:rsid w:val="00E41F16"/>
    <w:rsid w:val="00E42783"/>
    <w:rsid w:val="00E42969"/>
    <w:rsid w:val="00E429A9"/>
    <w:rsid w:val="00E4310B"/>
    <w:rsid w:val="00E43BC2"/>
    <w:rsid w:val="00E43E1F"/>
    <w:rsid w:val="00E43F22"/>
    <w:rsid w:val="00E43FFD"/>
    <w:rsid w:val="00E443A8"/>
    <w:rsid w:val="00E4450A"/>
    <w:rsid w:val="00E44BED"/>
    <w:rsid w:val="00E44CB1"/>
    <w:rsid w:val="00E45027"/>
    <w:rsid w:val="00E45368"/>
    <w:rsid w:val="00E45478"/>
    <w:rsid w:val="00E45B47"/>
    <w:rsid w:val="00E461B1"/>
    <w:rsid w:val="00E4634D"/>
    <w:rsid w:val="00E46C72"/>
    <w:rsid w:val="00E46D3D"/>
    <w:rsid w:val="00E46E0C"/>
    <w:rsid w:val="00E47672"/>
    <w:rsid w:val="00E479E3"/>
    <w:rsid w:val="00E47B68"/>
    <w:rsid w:val="00E47C31"/>
    <w:rsid w:val="00E50243"/>
    <w:rsid w:val="00E50388"/>
    <w:rsid w:val="00E50596"/>
    <w:rsid w:val="00E50CE9"/>
    <w:rsid w:val="00E50E9E"/>
    <w:rsid w:val="00E50F53"/>
    <w:rsid w:val="00E510E7"/>
    <w:rsid w:val="00E51683"/>
    <w:rsid w:val="00E5191F"/>
    <w:rsid w:val="00E51977"/>
    <w:rsid w:val="00E5205C"/>
    <w:rsid w:val="00E52C3B"/>
    <w:rsid w:val="00E53148"/>
    <w:rsid w:val="00E535ED"/>
    <w:rsid w:val="00E53910"/>
    <w:rsid w:val="00E539CC"/>
    <w:rsid w:val="00E549ED"/>
    <w:rsid w:val="00E54B08"/>
    <w:rsid w:val="00E55BAA"/>
    <w:rsid w:val="00E55F63"/>
    <w:rsid w:val="00E56735"/>
    <w:rsid w:val="00E56E2B"/>
    <w:rsid w:val="00E56F1D"/>
    <w:rsid w:val="00E57C93"/>
    <w:rsid w:val="00E60590"/>
    <w:rsid w:val="00E60B85"/>
    <w:rsid w:val="00E61731"/>
    <w:rsid w:val="00E61A50"/>
    <w:rsid w:val="00E61C57"/>
    <w:rsid w:val="00E61FD1"/>
    <w:rsid w:val="00E636B6"/>
    <w:rsid w:val="00E637C1"/>
    <w:rsid w:val="00E6386A"/>
    <w:rsid w:val="00E63915"/>
    <w:rsid w:val="00E639A2"/>
    <w:rsid w:val="00E63BEF"/>
    <w:rsid w:val="00E64066"/>
    <w:rsid w:val="00E641F1"/>
    <w:rsid w:val="00E64875"/>
    <w:rsid w:val="00E648E6"/>
    <w:rsid w:val="00E64D2C"/>
    <w:rsid w:val="00E651A8"/>
    <w:rsid w:val="00E65DE7"/>
    <w:rsid w:val="00E66008"/>
    <w:rsid w:val="00E66052"/>
    <w:rsid w:val="00E6689F"/>
    <w:rsid w:val="00E66D95"/>
    <w:rsid w:val="00E67246"/>
    <w:rsid w:val="00E67334"/>
    <w:rsid w:val="00E673AD"/>
    <w:rsid w:val="00E67945"/>
    <w:rsid w:val="00E67BD2"/>
    <w:rsid w:val="00E67D6A"/>
    <w:rsid w:val="00E70D46"/>
    <w:rsid w:val="00E71F45"/>
    <w:rsid w:val="00E722B2"/>
    <w:rsid w:val="00E728F1"/>
    <w:rsid w:val="00E72C89"/>
    <w:rsid w:val="00E73127"/>
    <w:rsid w:val="00E73AFB"/>
    <w:rsid w:val="00E73D9B"/>
    <w:rsid w:val="00E73F6C"/>
    <w:rsid w:val="00E740CB"/>
    <w:rsid w:val="00E7419B"/>
    <w:rsid w:val="00E74443"/>
    <w:rsid w:val="00E74548"/>
    <w:rsid w:val="00E755AD"/>
    <w:rsid w:val="00E75768"/>
    <w:rsid w:val="00E75843"/>
    <w:rsid w:val="00E758CD"/>
    <w:rsid w:val="00E75DCF"/>
    <w:rsid w:val="00E76382"/>
    <w:rsid w:val="00E764B6"/>
    <w:rsid w:val="00E769D1"/>
    <w:rsid w:val="00E76C25"/>
    <w:rsid w:val="00E76F2C"/>
    <w:rsid w:val="00E77C34"/>
    <w:rsid w:val="00E80418"/>
    <w:rsid w:val="00E80962"/>
    <w:rsid w:val="00E81261"/>
    <w:rsid w:val="00E8126C"/>
    <w:rsid w:val="00E81678"/>
    <w:rsid w:val="00E81D8C"/>
    <w:rsid w:val="00E81DBC"/>
    <w:rsid w:val="00E82FE4"/>
    <w:rsid w:val="00E830E7"/>
    <w:rsid w:val="00E83312"/>
    <w:rsid w:val="00E83E68"/>
    <w:rsid w:val="00E83F57"/>
    <w:rsid w:val="00E847C8"/>
    <w:rsid w:val="00E84EEB"/>
    <w:rsid w:val="00E85B51"/>
    <w:rsid w:val="00E85BB5"/>
    <w:rsid w:val="00E86513"/>
    <w:rsid w:val="00E869A7"/>
    <w:rsid w:val="00E872ED"/>
    <w:rsid w:val="00E8757C"/>
    <w:rsid w:val="00E87E85"/>
    <w:rsid w:val="00E91A38"/>
    <w:rsid w:val="00E92302"/>
    <w:rsid w:val="00E92383"/>
    <w:rsid w:val="00E923D3"/>
    <w:rsid w:val="00E9292F"/>
    <w:rsid w:val="00E92948"/>
    <w:rsid w:val="00E9316B"/>
    <w:rsid w:val="00E93DF8"/>
    <w:rsid w:val="00E9417A"/>
    <w:rsid w:val="00E94361"/>
    <w:rsid w:val="00E95041"/>
    <w:rsid w:val="00E95911"/>
    <w:rsid w:val="00E95A03"/>
    <w:rsid w:val="00E95A9F"/>
    <w:rsid w:val="00E962AF"/>
    <w:rsid w:val="00E97512"/>
    <w:rsid w:val="00E9756B"/>
    <w:rsid w:val="00E9758E"/>
    <w:rsid w:val="00E97B1C"/>
    <w:rsid w:val="00EA002F"/>
    <w:rsid w:val="00EA00BB"/>
    <w:rsid w:val="00EA0DD7"/>
    <w:rsid w:val="00EA1349"/>
    <w:rsid w:val="00EA1F37"/>
    <w:rsid w:val="00EA29F0"/>
    <w:rsid w:val="00EA304C"/>
    <w:rsid w:val="00EA316E"/>
    <w:rsid w:val="00EA36A3"/>
    <w:rsid w:val="00EA36EE"/>
    <w:rsid w:val="00EA3CB7"/>
    <w:rsid w:val="00EA3F73"/>
    <w:rsid w:val="00EA46F1"/>
    <w:rsid w:val="00EA4EB8"/>
    <w:rsid w:val="00EA58BF"/>
    <w:rsid w:val="00EA5E5A"/>
    <w:rsid w:val="00EA699E"/>
    <w:rsid w:val="00EA69F7"/>
    <w:rsid w:val="00EA6AAC"/>
    <w:rsid w:val="00EA73CC"/>
    <w:rsid w:val="00EA7DCB"/>
    <w:rsid w:val="00EA7EB5"/>
    <w:rsid w:val="00EB0520"/>
    <w:rsid w:val="00EB1B99"/>
    <w:rsid w:val="00EB1F6D"/>
    <w:rsid w:val="00EB23E8"/>
    <w:rsid w:val="00EB2C95"/>
    <w:rsid w:val="00EB2EEA"/>
    <w:rsid w:val="00EB3635"/>
    <w:rsid w:val="00EB3BC6"/>
    <w:rsid w:val="00EB40ED"/>
    <w:rsid w:val="00EB41B5"/>
    <w:rsid w:val="00EB4267"/>
    <w:rsid w:val="00EB48A4"/>
    <w:rsid w:val="00EB48E3"/>
    <w:rsid w:val="00EB48E5"/>
    <w:rsid w:val="00EB4F7E"/>
    <w:rsid w:val="00EB5580"/>
    <w:rsid w:val="00EB6202"/>
    <w:rsid w:val="00EB655E"/>
    <w:rsid w:val="00EB6584"/>
    <w:rsid w:val="00EB7349"/>
    <w:rsid w:val="00EB749E"/>
    <w:rsid w:val="00EC0141"/>
    <w:rsid w:val="00EC0359"/>
    <w:rsid w:val="00EC0639"/>
    <w:rsid w:val="00EC1131"/>
    <w:rsid w:val="00EC18FF"/>
    <w:rsid w:val="00EC19D0"/>
    <w:rsid w:val="00EC19FF"/>
    <w:rsid w:val="00EC27D1"/>
    <w:rsid w:val="00EC28F5"/>
    <w:rsid w:val="00EC2BEC"/>
    <w:rsid w:val="00EC2BF1"/>
    <w:rsid w:val="00EC2D68"/>
    <w:rsid w:val="00EC2FB8"/>
    <w:rsid w:val="00EC3374"/>
    <w:rsid w:val="00EC3B80"/>
    <w:rsid w:val="00EC3D88"/>
    <w:rsid w:val="00EC5A48"/>
    <w:rsid w:val="00EC5E84"/>
    <w:rsid w:val="00EC5F1B"/>
    <w:rsid w:val="00EC682C"/>
    <w:rsid w:val="00EC69EE"/>
    <w:rsid w:val="00EC6C5A"/>
    <w:rsid w:val="00EC757F"/>
    <w:rsid w:val="00EC7944"/>
    <w:rsid w:val="00EC7EF7"/>
    <w:rsid w:val="00ED06BE"/>
    <w:rsid w:val="00ED0793"/>
    <w:rsid w:val="00ED0ABA"/>
    <w:rsid w:val="00ED1693"/>
    <w:rsid w:val="00ED16D6"/>
    <w:rsid w:val="00ED1BA3"/>
    <w:rsid w:val="00ED26E1"/>
    <w:rsid w:val="00ED3983"/>
    <w:rsid w:val="00ED3AA6"/>
    <w:rsid w:val="00ED404F"/>
    <w:rsid w:val="00ED406A"/>
    <w:rsid w:val="00ED4C1C"/>
    <w:rsid w:val="00ED4C94"/>
    <w:rsid w:val="00ED4C96"/>
    <w:rsid w:val="00ED4F2C"/>
    <w:rsid w:val="00ED5000"/>
    <w:rsid w:val="00ED5622"/>
    <w:rsid w:val="00ED5965"/>
    <w:rsid w:val="00ED60DE"/>
    <w:rsid w:val="00ED62D9"/>
    <w:rsid w:val="00ED69DC"/>
    <w:rsid w:val="00ED6A26"/>
    <w:rsid w:val="00ED798E"/>
    <w:rsid w:val="00EE02A8"/>
    <w:rsid w:val="00EE07E2"/>
    <w:rsid w:val="00EE0A4B"/>
    <w:rsid w:val="00EE13B6"/>
    <w:rsid w:val="00EE13E0"/>
    <w:rsid w:val="00EE1DC9"/>
    <w:rsid w:val="00EE1F6D"/>
    <w:rsid w:val="00EE2025"/>
    <w:rsid w:val="00EE2312"/>
    <w:rsid w:val="00EE24B5"/>
    <w:rsid w:val="00EE2AEC"/>
    <w:rsid w:val="00EE2C9E"/>
    <w:rsid w:val="00EE3714"/>
    <w:rsid w:val="00EE59F6"/>
    <w:rsid w:val="00EE5E6A"/>
    <w:rsid w:val="00EE5FE4"/>
    <w:rsid w:val="00EE650A"/>
    <w:rsid w:val="00EE68C3"/>
    <w:rsid w:val="00EE6F92"/>
    <w:rsid w:val="00EE70C8"/>
    <w:rsid w:val="00EE7218"/>
    <w:rsid w:val="00EE7522"/>
    <w:rsid w:val="00EE7B74"/>
    <w:rsid w:val="00EE7DC9"/>
    <w:rsid w:val="00EF0112"/>
    <w:rsid w:val="00EF134A"/>
    <w:rsid w:val="00EF19AD"/>
    <w:rsid w:val="00EF212C"/>
    <w:rsid w:val="00EF261D"/>
    <w:rsid w:val="00EF36B9"/>
    <w:rsid w:val="00EF36F5"/>
    <w:rsid w:val="00EF4775"/>
    <w:rsid w:val="00EF4FEB"/>
    <w:rsid w:val="00EF5213"/>
    <w:rsid w:val="00EF66BD"/>
    <w:rsid w:val="00EF69EC"/>
    <w:rsid w:val="00EF6B0D"/>
    <w:rsid w:val="00EF6F3C"/>
    <w:rsid w:val="00EF7D22"/>
    <w:rsid w:val="00EF7DB8"/>
    <w:rsid w:val="00EF7E0F"/>
    <w:rsid w:val="00F00D52"/>
    <w:rsid w:val="00F015DD"/>
    <w:rsid w:val="00F017FB"/>
    <w:rsid w:val="00F01C2C"/>
    <w:rsid w:val="00F01FE6"/>
    <w:rsid w:val="00F02580"/>
    <w:rsid w:val="00F02B61"/>
    <w:rsid w:val="00F03433"/>
    <w:rsid w:val="00F0349A"/>
    <w:rsid w:val="00F03A24"/>
    <w:rsid w:val="00F03E13"/>
    <w:rsid w:val="00F03F7C"/>
    <w:rsid w:val="00F03F7E"/>
    <w:rsid w:val="00F0546E"/>
    <w:rsid w:val="00F05B95"/>
    <w:rsid w:val="00F0711F"/>
    <w:rsid w:val="00F07C7D"/>
    <w:rsid w:val="00F10707"/>
    <w:rsid w:val="00F11EBF"/>
    <w:rsid w:val="00F11FE3"/>
    <w:rsid w:val="00F12217"/>
    <w:rsid w:val="00F1353E"/>
    <w:rsid w:val="00F138AB"/>
    <w:rsid w:val="00F13B5F"/>
    <w:rsid w:val="00F1404A"/>
    <w:rsid w:val="00F159DA"/>
    <w:rsid w:val="00F15F27"/>
    <w:rsid w:val="00F1658A"/>
    <w:rsid w:val="00F17867"/>
    <w:rsid w:val="00F17A88"/>
    <w:rsid w:val="00F17F31"/>
    <w:rsid w:val="00F202EA"/>
    <w:rsid w:val="00F20788"/>
    <w:rsid w:val="00F20863"/>
    <w:rsid w:val="00F210AA"/>
    <w:rsid w:val="00F2166E"/>
    <w:rsid w:val="00F21677"/>
    <w:rsid w:val="00F217EB"/>
    <w:rsid w:val="00F21A17"/>
    <w:rsid w:val="00F23695"/>
    <w:rsid w:val="00F237FF"/>
    <w:rsid w:val="00F23B23"/>
    <w:rsid w:val="00F24458"/>
    <w:rsid w:val="00F24FE2"/>
    <w:rsid w:val="00F25326"/>
    <w:rsid w:val="00F25595"/>
    <w:rsid w:val="00F257B3"/>
    <w:rsid w:val="00F25A5A"/>
    <w:rsid w:val="00F25B78"/>
    <w:rsid w:val="00F2657F"/>
    <w:rsid w:val="00F26667"/>
    <w:rsid w:val="00F26B70"/>
    <w:rsid w:val="00F2709F"/>
    <w:rsid w:val="00F275CA"/>
    <w:rsid w:val="00F30001"/>
    <w:rsid w:val="00F30568"/>
    <w:rsid w:val="00F30E8D"/>
    <w:rsid w:val="00F3117B"/>
    <w:rsid w:val="00F31266"/>
    <w:rsid w:val="00F315FE"/>
    <w:rsid w:val="00F31B8D"/>
    <w:rsid w:val="00F31BB4"/>
    <w:rsid w:val="00F31D12"/>
    <w:rsid w:val="00F321C8"/>
    <w:rsid w:val="00F328EF"/>
    <w:rsid w:val="00F32DAB"/>
    <w:rsid w:val="00F333AB"/>
    <w:rsid w:val="00F333B2"/>
    <w:rsid w:val="00F33763"/>
    <w:rsid w:val="00F33C31"/>
    <w:rsid w:val="00F34396"/>
    <w:rsid w:val="00F344AA"/>
    <w:rsid w:val="00F35272"/>
    <w:rsid w:val="00F3573A"/>
    <w:rsid w:val="00F35995"/>
    <w:rsid w:val="00F35CF9"/>
    <w:rsid w:val="00F35E22"/>
    <w:rsid w:val="00F35E4B"/>
    <w:rsid w:val="00F3600B"/>
    <w:rsid w:val="00F3658A"/>
    <w:rsid w:val="00F367EB"/>
    <w:rsid w:val="00F401E0"/>
    <w:rsid w:val="00F403AE"/>
    <w:rsid w:val="00F408BC"/>
    <w:rsid w:val="00F413AD"/>
    <w:rsid w:val="00F42AA5"/>
    <w:rsid w:val="00F4318B"/>
    <w:rsid w:val="00F4384A"/>
    <w:rsid w:val="00F43EEE"/>
    <w:rsid w:val="00F44477"/>
    <w:rsid w:val="00F44734"/>
    <w:rsid w:val="00F4553A"/>
    <w:rsid w:val="00F45BE1"/>
    <w:rsid w:val="00F45FF1"/>
    <w:rsid w:val="00F4710E"/>
    <w:rsid w:val="00F47D81"/>
    <w:rsid w:val="00F50B46"/>
    <w:rsid w:val="00F50CF1"/>
    <w:rsid w:val="00F51618"/>
    <w:rsid w:val="00F51714"/>
    <w:rsid w:val="00F51A2F"/>
    <w:rsid w:val="00F51BCF"/>
    <w:rsid w:val="00F52D3A"/>
    <w:rsid w:val="00F52E74"/>
    <w:rsid w:val="00F53052"/>
    <w:rsid w:val="00F534EF"/>
    <w:rsid w:val="00F53975"/>
    <w:rsid w:val="00F55279"/>
    <w:rsid w:val="00F5539A"/>
    <w:rsid w:val="00F5570C"/>
    <w:rsid w:val="00F55ADB"/>
    <w:rsid w:val="00F560E9"/>
    <w:rsid w:val="00F564DA"/>
    <w:rsid w:val="00F57481"/>
    <w:rsid w:val="00F57A37"/>
    <w:rsid w:val="00F60679"/>
    <w:rsid w:val="00F6071D"/>
    <w:rsid w:val="00F60A10"/>
    <w:rsid w:val="00F60C13"/>
    <w:rsid w:val="00F6109F"/>
    <w:rsid w:val="00F611EA"/>
    <w:rsid w:val="00F6139C"/>
    <w:rsid w:val="00F61634"/>
    <w:rsid w:val="00F61C5F"/>
    <w:rsid w:val="00F61F67"/>
    <w:rsid w:val="00F62148"/>
    <w:rsid w:val="00F62D6E"/>
    <w:rsid w:val="00F62F59"/>
    <w:rsid w:val="00F648F0"/>
    <w:rsid w:val="00F65459"/>
    <w:rsid w:val="00F65554"/>
    <w:rsid w:val="00F65680"/>
    <w:rsid w:val="00F657DA"/>
    <w:rsid w:val="00F659A1"/>
    <w:rsid w:val="00F6616C"/>
    <w:rsid w:val="00F663FE"/>
    <w:rsid w:val="00F665D2"/>
    <w:rsid w:val="00F6668C"/>
    <w:rsid w:val="00F66E5A"/>
    <w:rsid w:val="00F677BD"/>
    <w:rsid w:val="00F679E5"/>
    <w:rsid w:val="00F67CE5"/>
    <w:rsid w:val="00F703CD"/>
    <w:rsid w:val="00F704C4"/>
    <w:rsid w:val="00F706B2"/>
    <w:rsid w:val="00F708C1"/>
    <w:rsid w:val="00F70B31"/>
    <w:rsid w:val="00F70CB0"/>
    <w:rsid w:val="00F716B0"/>
    <w:rsid w:val="00F71FA2"/>
    <w:rsid w:val="00F73E1F"/>
    <w:rsid w:val="00F73E62"/>
    <w:rsid w:val="00F74102"/>
    <w:rsid w:val="00F758CF"/>
    <w:rsid w:val="00F758EB"/>
    <w:rsid w:val="00F75D3E"/>
    <w:rsid w:val="00F7631F"/>
    <w:rsid w:val="00F76D4E"/>
    <w:rsid w:val="00F771D5"/>
    <w:rsid w:val="00F77E2C"/>
    <w:rsid w:val="00F80E38"/>
    <w:rsid w:val="00F81034"/>
    <w:rsid w:val="00F81131"/>
    <w:rsid w:val="00F81493"/>
    <w:rsid w:val="00F81590"/>
    <w:rsid w:val="00F8200C"/>
    <w:rsid w:val="00F822C4"/>
    <w:rsid w:val="00F82415"/>
    <w:rsid w:val="00F82463"/>
    <w:rsid w:val="00F82AFA"/>
    <w:rsid w:val="00F83EC5"/>
    <w:rsid w:val="00F8403C"/>
    <w:rsid w:val="00F84159"/>
    <w:rsid w:val="00F8421B"/>
    <w:rsid w:val="00F84271"/>
    <w:rsid w:val="00F85049"/>
    <w:rsid w:val="00F857B9"/>
    <w:rsid w:val="00F857F4"/>
    <w:rsid w:val="00F8598D"/>
    <w:rsid w:val="00F85CDE"/>
    <w:rsid w:val="00F85CFC"/>
    <w:rsid w:val="00F86D97"/>
    <w:rsid w:val="00F86F49"/>
    <w:rsid w:val="00F872C3"/>
    <w:rsid w:val="00F87BE8"/>
    <w:rsid w:val="00F90089"/>
    <w:rsid w:val="00F90EC3"/>
    <w:rsid w:val="00F913A0"/>
    <w:rsid w:val="00F927E9"/>
    <w:rsid w:val="00F927F2"/>
    <w:rsid w:val="00F9316E"/>
    <w:rsid w:val="00F93652"/>
    <w:rsid w:val="00F93E56"/>
    <w:rsid w:val="00F943EB"/>
    <w:rsid w:val="00F944CC"/>
    <w:rsid w:val="00F94C6C"/>
    <w:rsid w:val="00F960D5"/>
    <w:rsid w:val="00F966A5"/>
    <w:rsid w:val="00F96A6A"/>
    <w:rsid w:val="00FA0747"/>
    <w:rsid w:val="00FA0E91"/>
    <w:rsid w:val="00FA225D"/>
    <w:rsid w:val="00FA22D5"/>
    <w:rsid w:val="00FA22E4"/>
    <w:rsid w:val="00FA39D8"/>
    <w:rsid w:val="00FA3B10"/>
    <w:rsid w:val="00FA3E6D"/>
    <w:rsid w:val="00FA4039"/>
    <w:rsid w:val="00FA51EA"/>
    <w:rsid w:val="00FA5506"/>
    <w:rsid w:val="00FA6AB6"/>
    <w:rsid w:val="00FA6E60"/>
    <w:rsid w:val="00FA7075"/>
    <w:rsid w:val="00FA7F42"/>
    <w:rsid w:val="00FA7FEC"/>
    <w:rsid w:val="00FB0134"/>
    <w:rsid w:val="00FB01A2"/>
    <w:rsid w:val="00FB1370"/>
    <w:rsid w:val="00FB13C6"/>
    <w:rsid w:val="00FB1A5B"/>
    <w:rsid w:val="00FB1D6A"/>
    <w:rsid w:val="00FB259E"/>
    <w:rsid w:val="00FB2C21"/>
    <w:rsid w:val="00FB2CD8"/>
    <w:rsid w:val="00FB2FCC"/>
    <w:rsid w:val="00FB3801"/>
    <w:rsid w:val="00FB3AF6"/>
    <w:rsid w:val="00FB4405"/>
    <w:rsid w:val="00FB4769"/>
    <w:rsid w:val="00FB4D02"/>
    <w:rsid w:val="00FB5904"/>
    <w:rsid w:val="00FB6069"/>
    <w:rsid w:val="00FB60BB"/>
    <w:rsid w:val="00FB621D"/>
    <w:rsid w:val="00FB6263"/>
    <w:rsid w:val="00FB63C0"/>
    <w:rsid w:val="00FB6B0A"/>
    <w:rsid w:val="00FB778A"/>
    <w:rsid w:val="00FB7877"/>
    <w:rsid w:val="00FB7914"/>
    <w:rsid w:val="00FB7B8A"/>
    <w:rsid w:val="00FB7C97"/>
    <w:rsid w:val="00FC06F9"/>
    <w:rsid w:val="00FC1244"/>
    <w:rsid w:val="00FC1D09"/>
    <w:rsid w:val="00FC2220"/>
    <w:rsid w:val="00FC25E8"/>
    <w:rsid w:val="00FC2787"/>
    <w:rsid w:val="00FC2CD2"/>
    <w:rsid w:val="00FC2F47"/>
    <w:rsid w:val="00FC30F5"/>
    <w:rsid w:val="00FC3354"/>
    <w:rsid w:val="00FC376C"/>
    <w:rsid w:val="00FC40B6"/>
    <w:rsid w:val="00FC491A"/>
    <w:rsid w:val="00FC4C25"/>
    <w:rsid w:val="00FC52AA"/>
    <w:rsid w:val="00FC58EB"/>
    <w:rsid w:val="00FC64D7"/>
    <w:rsid w:val="00FC7CAB"/>
    <w:rsid w:val="00FD01AA"/>
    <w:rsid w:val="00FD05C8"/>
    <w:rsid w:val="00FD13B1"/>
    <w:rsid w:val="00FD1D5C"/>
    <w:rsid w:val="00FD1DB2"/>
    <w:rsid w:val="00FD22C6"/>
    <w:rsid w:val="00FD2496"/>
    <w:rsid w:val="00FD28FC"/>
    <w:rsid w:val="00FD336A"/>
    <w:rsid w:val="00FD3467"/>
    <w:rsid w:val="00FD4715"/>
    <w:rsid w:val="00FD4F62"/>
    <w:rsid w:val="00FD58EF"/>
    <w:rsid w:val="00FD5AFA"/>
    <w:rsid w:val="00FD64C0"/>
    <w:rsid w:val="00FD66F6"/>
    <w:rsid w:val="00FD6AF0"/>
    <w:rsid w:val="00FD73A7"/>
    <w:rsid w:val="00FD7933"/>
    <w:rsid w:val="00FD7E11"/>
    <w:rsid w:val="00FE0104"/>
    <w:rsid w:val="00FE0842"/>
    <w:rsid w:val="00FE1A31"/>
    <w:rsid w:val="00FE1D35"/>
    <w:rsid w:val="00FE1F26"/>
    <w:rsid w:val="00FE2D73"/>
    <w:rsid w:val="00FE3016"/>
    <w:rsid w:val="00FE302E"/>
    <w:rsid w:val="00FE38D1"/>
    <w:rsid w:val="00FE43F6"/>
    <w:rsid w:val="00FE4EAC"/>
    <w:rsid w:val="00FE5269"/>
    <w:rsid w:val="00FE533E"/>
    <w:rsid w:val="00FE5498"/>
    <w:rsid w:val="00FE56F9"/>
    <w:rsid w:val="00FE585A"/>
    <w:rsid w:val="00FE5E75"/>
    <w:rsid w:val="00FE5FF9"/>
    <w:rsid w:val="00FE63EA"/>
    <w:rsid w:val="00FE64A4"/>
    <w:rsid w:val="00FE68B8"/>
    <w:rsid w:val="00FE6C49"/>
    <w:rsid w:val="00FE736F"/>
    <w:rsid w:val="00FE791C"/>
    <w:rsid w:val="00FE7FF8"/>
    <w:rsid w:val="00FF097A"/>
    <w:rsid w:val="00FF0CA0"/>
    <w:rsid w:val="00FF12F7"/>
    <w:rsid w:val="00FF1B40"/>
    <w:rsid w:val="00FF1F46"/>
    <w:rsid w:val="00FF3007"/>
    <w:rsid w:val="00FF33B3"/>
    <w:rsid w:val="00FF3918"/>
    <w:rsid w:val="00FF428B"/>
    <w:rsid w:val="00FF45AC"/>
    <w:rsid w:val="00FF49FD"/>
    <w:rsid w:val="00FF4BA9"/>
    <w:rsid w:val="00FF5C3C"/>
    <w:rsid w:val="00FF5EE3"/>
    <w:rsid w:val="00FF6028"/>
    <w:rsid w:val="00FF60D8"/>
    <w:rsid w:val="00FF6411"/>
    <w:rsid w:val="00FF69D1"/>
    <w:rsid w:val="00FF6B6A"/>
    <w:rsid w:val="00FF6C33"/>
    <w:rsid w:val="00FF6C6C"/>
    <w:rsid w:val="00FF6CA0"/>
    <w:rsid w:val="00FF756D"/>
    <w:rsid w:val="00FF76E4"/>
    <w:rsid w:val="00FF79C0"/>
    <w:rsid w:val="014DC6B5"/>
    <w:rsid w:val="7FDDA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EC75C3"/>
  <w15:docId w15:val="{77A06848-2195-476D-B1E3-9642D261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67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5654D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45654D"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5654D"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5654D"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5654D"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5654D"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45654D"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45654D"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5654D"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4D9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F64D9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A94E6D"/>
    <w:rPr>
      <w:rFonts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4D95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4D95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4D95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4D95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4D95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4D95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rsid w:val="0045654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64D9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565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07DD0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rsid w:val="0045654D"/>
    <w:rPr>
      <w:sz w:val="18"/>
    </w:rPr>
  </w:style>
  <w:style w:type="character" w:customStyle="1" w:styleId="BodyTextChar">
    <w:name w:val="Body Text Char"/>
    <w:basedOn w:val="DefaultParagraphFont"/>
    <w:link w:val="BodyText"/>
    <w:semiHidden/>
    <w:rsid w:val="00F64D95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45654D"/>
    <w:pPr>
      <w:ind w:left="1440"/>
    </w:pPr>
    <w:rPr>
      <w:i/>
      <w:iCs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4D9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7C6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D95"/>
    <w:rPr>
      <w:sz w:val="0"/>
      <w:szCs w:val="0"/>
    </w:rPr>
  </w:style>
  <w:style w:type="paragraph" w:styleId="DocumentMap">
    <w:name w:val="Document Map"/>
    <w:basedOn w:val="Normal"/>
    <w:link w:val="DocumentMapChar"/>
    <w:uiPriority w:val="99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4D95"/>
    <w:rPr>
      <w:sz w:val="0"/>
      <w:szCs w:val="0"/>
    </w:rPr>
  </w:style>
  <w:style w:type="character" w:styleId="PageNumber">
    <w:name w:val="page number"/>
    <w:basedOn w:val="DefaultParagraphFont"/>
    <w:uiPriority w:val="99"/>
    <w:rsid w:val="001E58C0"/>
    <w:rPr>
      <w:rFonts w:cs="Times New Roman"/>
    </w:rPr>
  </w:style>
  <w:style w:type="table" w:styleId="TableElegant">
    <w:name w:val="Table Elegant"/>
    <w:basedOn w:val="TableNormal"/>
    <w:uiPriority w:val="99"/>
    <w:rsid w:val="002521DC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99"/>
    <w:qFormat/>
    <w:rsid w:val="000C5378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rsid w:val="000C5378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ED406A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rsid w:val="007200F2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02DE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character" w:styleId="Emphasis">
    <w:name w:val="Emphasis"/>
    <w:basedOn w:val="DefaultParagraphFont"/>
    <w:uiPriority w:val="20"/>
    <w:qFormat/>
    <w:locked/>
    <w:rsid w:val="00121410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1C78FD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C78FD"/>
    <w:rPr>
      <w:rFonts w:ascii="Consolas" w:eastAsiaTheme="minorHAnsi" w:hAnsi="Consolas" w:cstheme="minorBidi"/>
      <w:sz w:val="21"/>
      <w:szCs w:val="21"/>
    </w:rPr>
  </w:style>
  <w:style w:type="character" w:customStyle="1" w:styleId="stwlink">
    <w:name w:val="stw_link"/>
    <w:basedOn w:val="DefaultParagraphFont"/>
    <w:rsid w:val="00E156DD"/>
  </w:style>
  <w:style w:type="paragraph" w:customStyle="1" w:styleId="text4">
    <w:name w:val="text4"/>
    <w:basedOn w:val="Normal"/>
    <w:rsid w:val="008718DB"/>
    <w:pPr>
      <w:spacing w:before="100" w:beforeAutospacing="1" w:after="100" w:afterAutospacing="1"/>
    </w:pPr>
    <w:rPr>
      <w:rFonts w:ascii="Verdana" w:hAnsi="Verdana"/>
      <w:color w:val="000000"/>
      <w:sz w:val="20"/>
      <w:szCs w:val="20"/>
    </w:rPr>
  </w:style>
  <w:style w:type="paragraph" w:customStyle="1" w:styleId="Pa1">
    <w:name w:val="Pa1"/>
    <w:basedOn w:val="Normal"/>
    <w:next w:val="Normal"/>
    <w:uiPriority w:val="99"/>
    <w:rsid w:val="008718DB"/>
    <w:pPr>
      <w:autoSpaceDE w:val="0"/>
      <w:autoSpaceDN w:val="0"/>
      <w:adjustRightInd w:val="0"/>
      <w:spacing w:line="241" w:lineRule="atLeast"/>
    </w:pPr>
    <w:rPr>
      <w:rFonts w:eastAsiaTheme="minorHAnsi"/>
    </w:rPr>
  </w:style>
  <w:style w:type="character" w:customStyle="1" w:styleId="A1">
    <w:name w:val="A1"/>
    <w:uiPriority w:val="99"/>
    <w:rsid w:val="008718DB"/>
    <w:rPr>
      <w:color w:val="221E1F"/>
      <w:sz w:val="22"/>
      <w:szCs w:val="22"/>
    </w:rPr>
  </w:style>
  <w:style w:type="character" w:customStyle="1" w:styleId="rphighlightallclass">
    <w:name w:val="rphighlightallclass"/>
    <w:basedOn w:val="DefaultParagraphFont"/>
    <w:rsid w:val="00BE1F9D"/>
  </w:style>
  <w:style w:type="character" w:styleId="CommentReference">
    <w:name w:val="annotation reference"/>
    <w:basedOn w:val="DefaultParagraphFont"/>
    <w:uiPriority w:val="99"/>
    <w:semiHidden/>
    <w:unhideWhenUsed/>
    <w:rsid w:val="00AB1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9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9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96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86C36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935E3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35E3D"/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8C5D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9631">
      <w:bodyDiv w:val="1"/>
      <w:marLeft w:val="0"/>
      <w:marRight w:val="0"/>
      <w:marTop w:val="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48324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4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177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4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7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27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78865"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uble" w:sz="6" w:space="1" w:color="auto"/>
                <w:right w:val="none" w:sz="0" w:space="0" w:color="auto"/>
              </w:divBdr>
            </w:div>
          </w:divsChild>
        </w:div>
      </w:divsChild>
    </w:div>
    <w:div w:id="37427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84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1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586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27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1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30140EB201548AE79040A7F8E744B" ma:contentTypeVersion="13" ma:contentTypeDescription="Create a new document." ma:contentTypeScope="" ma:versionID="5fcb870a87c83be156048e141b706a11">
  <xsd:schema xmlns:xsd="http://www.w3.org/2001/XMLSchema" xmlns:xs="http://www.w3.org/2001/XMLSchema" xmlns:p="http://schemas.microsoft.com/office/2006/metadata/properties" xmlns:ns3="df49b835-a070-4655-a771-e525e496a752" xmlns:ns4="3af8faa1-5036-49f5-95b8-d70ef11ed2a1" targetNamespace="http://schemas.microsoft.com/office/2006/metadata/properties" ma:root="true" ma:fieldsID="57c77555358596ea7925ed17b3d9d0bf" ns3:_="" ns4:_="">
    <xsd:import namespace="df49b835-a070-4655-a771-e525e496a752"/>
    <xsd:import namespace="3af8faa1-5036-49f5-95b8-d70ef11ed2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9b835-a070-4655-a771-e525e496a7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8faa1-5036-49f5-95b8-d70ef11ed2a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9E783D-525C-4EE2-9B06-D950FC441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9b835-a070-4655-a771-e525e496a752"/>
    <ds:schemaRef ds:uri="3af8faa1-5036-49f5-95b8-d70ef11ed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ED36E7-51B9-40D3-B538-5FE4677D31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1CBAA4-0F57-44C5-9B37-22768E6E84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EBFC29-19DA-4BBD-8057-3074D2C58F0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Kalb County Government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gilchrist</dc:creator>
  <cp:keywords/>
  <dc:description/>
  <cp:lastModifiedBy>Toyasha Vaughn</cp:lastModifiedBy>
  <cp:revision>3</cp:revision>
  <cp:lastPrinted>2019-09-04T21:24:00Z</cp:lastPrinted>
  <dcterms:created xsi:type="dcterms:W3CDTF">2020-09-30T17:47:00Z</dcterms:created>
  <dcterms:modified xsi:type="dcterms:W3CDTF">2020-10-0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S_TRACKING_ID">
    <vt:lpwstr>6f7dfe51-85d7-4e07-ab42-0a29d5599028</vt:lpwstr>
  </property>
  <property fmtid="{D5CDD505-2E9C-101B-9397-08002B2CF9AE}" pid="3" name="ContentTypeId">
    <vt:lpwstr>0x010100AAB30140EB201548AE79040A7F8E744B</vt:lpwstr>
  </property>
</Properties>
</file>